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6D082" w14:textId="4F64BB4B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Name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of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Journal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i/>
        </w:rPr>
        <w:t>World</w:t>
      </w:r>
      <w:r w:rsidR="000902B9" w:rsidRPr="004545FD">
        <w:rPr>
          <w:rFonts w:ascii="Book Antiqua" w:eastAsia="Book Antiqua" w:hAnsi="Book Antiqua" w:cs="Book Antiqua"/>
          <w:i/>
        </w:rPr>
        <w:t xml:space="preserve"> </w:t>
      </w:r>
      <w:r w:rsidRPr="004545FD">
        <w:rPr>
          <w:rFonts w:ascii="Book Antiqua" w:eastAsia="Book Antiqua" w:hAnsi="Book Antiqua" w:cs="Book Antiqua"/>
          <w:i/>
        </w:rPr>
        <w:t>Journal</w:t>
      </w:r>
      <w:r w:rsidR="000902B9" w:rsidRPr="004545FD">
        <w:rPr>
          <w:rFonts w:ascii="Book Antiqua" w:eastAsia="Book Antiqua" w:hAnsi="Book Antiqua" w:cs="Book Antiqua"/>
          <w:i/>
        </w:rPr>
        <w:t xml:space="preserve"> </w:t>
      </w:r>
      <w:r w:rsidRPr="004545FD">
        <w:rPr>
          <w:rFonts w:ascii="Book Antiqua" w:eastAsia="Book Antiqua" w:hAnsi="Book Antiqua" w:cs="Book Antiqua"/>
          <w:i/>
        </w:rPr>
        <w:t>of</w:t>
      </w:r>
      <w:r w:rsidR="000902B9" w:rsidRPr="004545FD">
        <w:rPr>
          <w:rFonts w:ascii="Book Antiqua" w:eastAsia="Book Antiqua" w:hAnsi="Book Antiqua" w:cs="Book Antiqua"/>
          <w:i/>
        </w:rPr>
        <w:t xml:space="preserve"> </w:t>
      </w:r>
      <w:r w:rsidRPr="004545FD">
        <w:rPr>
          <w:rFonts w:ascii="Book Antiqua" w:eastAsia="Book Antiqua" w:hAnsi="Book Antiqua" w:cs="Book Antiqua"/>
          <w:i/>
        </w:rPr>
        <w:t>Clinical</w:t>
      </w:r>
      <w:r w:rsidR="000902B9" w:rsidRPr="004545FD">
        <w:rPr>
          <w:rFonts w:ascii="Book Antiqua" w:eastAsia="Book Antiqua" w:hAnsi="Book Antiqua" w:cs="Book Antiqua"/>
          <w:i/>
        </w:rPr>
        <w:t xml:space="preserve"> </w:t>
      </w:r>
      <w:r w:rsidRPr="004545FD">
        <w:rPr>
          <w:rFonts w:ascii="Book Antiqua" w:eastAsia="Book Antiqua" w:hAnsi="Book Antiqua" w:cs="Book Antiqua"/>
          <w:i/>
        </w:rPr>
        <w:t>Oncology</w:t>
      </w:r>
    </w:p>
    <w:p w14:paraId="24E9F999" w14:textId="67986996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Manuscript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NO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</w:rPr>
        <w:t>86646</w:t>
      </w:r>
    </w:p>
    <w:p w14:paraId="3F192B7D" w14:textId="4D2ECE85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Manuscript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Type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</w:rPr>
        <w:t>MINIREVIEWS</w:t>
      </w:r>
    </w:p>
    <w:p w14:paraId="43A62A22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58AB3E61" w14:textId="4800ABFA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Effectiveness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nd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341DAD" w:rsidRPr="004545FD">
        <w:rPr>
          <w:rFonts w:ascii="Book Antiqua" w:eastAsia="Book Antiqua" w:hAnsi="Book Antiqua" w:cs="Book Antiqua"/>
          <w:b/>
          <w:bCs/>
        </w:rPr>
        <w:t>s</w:t>
      </w:r>
      <w:r w:rsidRPr="004545FD">
        <w:rPr>
          <w:rFonts w:ascii="Book Antiqua" w:eastAsia="Book Antiqua" w:hAnsi="Book Antiqua" w:cs="Book Antiqua"/>
          <w:b/>
          <w:bCs/>
        </w:rPr>
        <w:t>afety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of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COVID-19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341DAD" w:rsidRPr="004545FD">
        <w:rPr>
          <w:rFonts w:ascii="Book Antiqua" w:eastAsia="Book Antiqua" w:hAnsi="Book Antiqua" w:cs="Book Antiqua"/>
          <w:b/>
          <w:bCs/>
        </w:rPr>
        <w:t>vaccines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341DAD" w:rsidRPr="004545FD">
        <w:rPr>
          <w:rFonts w:ascii="Book Antiqua" w:eastAsia="Book Antiqua" w:hAnsi="Book Antiqua" w:cs="Book Antiqua"/>
          <w:b/>
          <w:bCs/>
        </w:rPr>
        <w:t>i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341DAD" w:rsidRPr="004545FD">
        <w:rPr>
          <w:rFonts w:ascii="Book Antiqua" w:eastAsia="Book Antiqua" w:hAnsi="Book Antiqua" w:cs="Book Antiqua"/>
          <w:b/>
          <w:bCs/>
        </w:rPr>
        <w:t>patients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341DAD" w:rsidRPr="004545FD">
        <w:rPr>
          <w:rFonts w:ascii="Book Antiqua" w:eastAsia="Book Antiqua" w:hAnsi="Book Antiqua" w:cs="Book Antiqua"/>
          <w:b/>
          <w:bCs/>
        </w:rPr>
        <w:t>with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341DAD" w:rsidRPr="004545FD">
        <w:rPr>
          <w:rFonts w:ascii="Book Antiqua" w:eastAsia="Book Antiqua" w:hAnsi="Book Antiqua" w:cs="Book Antiqua"/>
          <w:b/>
          <w:bCs/>
        </w:rPr>
        <w:t>oncological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341DAD" w:rsidRPr="004545FD">
        <w:rPr>
          <w:rFonts w:ascii="Book Antiqua" w:eastAsia="Book Antiqua" w:hAnsi="Book Antiqua" w:cs="Book Antiqua"/>
          <w:b/>
          <w:bCs/>
        </w:rPr>
        <w:t>disease</w:t>
      </w:r>
      <w:r w:rsidRPr="004545FD">
        <w:rPr>
          <w:rFonts w:ascii="Book Antiqua" w:eastAsia="Book Antiqua" w:hAnsi="Book Antiqua" w:cs="Book Antiqua"/>
          <w:b/>
          <w:bCs/>
        </w:rPr>
        <w:t>s: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tate-of-</w:t>
      </w:r>
      <w:r w:rsidR="009575B0" w:rsidRPr="004545FD">
        <w:rPr>
          <w:rFonts w:ascii="Book Antiqua" w:eastAsia="Book Antiqua" w:hAnsi="Book Antiqua" w:cs="Book Antiqua"/>
          <w:b/>
          <w:bCs/>
        </w:rPr>
        <w:t>the-</w:t>
      </w:r>
      <w:r w:rsidRPr="004545FD">
        <w:rPr>
          <w:rFonts w:ascii="Book Antiqua" w:eastAsia="Book Antiqua" w:hAnsi="Book Antiqua" w:cs="Book Antiqua"/>
          <w:b/>
          <w:bCs/>
        </w:rPr>
        <w:t>art</w:t>
      </w:r>
    </w:p>
    <w:p w14:paraId="3C84FBE3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54BFF57A" w14:textId="682F22DC" w:rsidR="00A77B3E" w:rsidRPr="004545FD" w:rsidRDefault="001576D3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Ivano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17135"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="00A17135" w:rsidRPr="004545FD">
        <w:rPr>
          <w:rFonts w:ascii="Book Antiqua" w:eastAsia="Book Antiqua" w:hAnsi="Book Antiqua" w:cs="Book Antiqua"/>
          <w:i/>
          <w:iCs/>
        </w:rPr>
        <w:t>al</w:t>
      </w:r>
      <w:r w:rsidR="008C367A"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D5FDF" w:rsidRPr="004545FD">
        <w:rPr>
          <w:rFonts w:ascii="Book Antiqua" w:eastAsia="Book Antiqua" w:hAnsi="Book Antiqua" w:cs="Book Antiqua"/>
        </w:rPr>
        <w:t>v</w:t>
      </w:r>
      <w:r w:rsidRPr="004545FD">
        <w:rPr>
          <w:rFonts w:ascii="Book Antiqua" w:eastAsia="Book Antiqua" w:hAnsi="Book Antiqua" w:cs="Book Antiqua"/>
        </w:rPr>
        <w:t>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</w:p>
    <w:p w14:paraId="63392422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222C0BE3" w14:textId="42DA064E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Nedelch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vano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r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raste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Dimitrin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orgiev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tev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ristia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Batselova</w:t>
      </w:r>
      <w:proofErr w:type="spellEnd"/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dosti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exandrov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sveteli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Velikova</w:t>
      </w:r>
      <w:proofErr w:type="spellEnd"/>
    </w:p>
    <w:p w14:paraId="0ED0CDA6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7B6E0609" w14:textId="2EDC6F57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Nedelcho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Ivanov,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Depar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DD7324" w:rsidRPr="004545FD">
        <w:rPr>
          <w:rFonts w:ascii="Book Antiqua" w:eastAsia="Book Antiqua" w:hAnsi="Book Antiqua" w:cs="Book Antiqua"/>
        </w:rPr>
        <w:t>Stem Cell Bank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ivers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Alexanrovska</w:t>
      </w:r>
      <w:proofErr w:type="spellEnd"/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f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31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lgaria</w:t>
      </w:r>
    </w:p>
    <w:p w14:paraId="46EA71F8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2B2303BF" w14:textId="1324EFE6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Boris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Krastev,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Med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n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dezhd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d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n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dezhd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f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07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lgaria</w:t>
      </w:r>
    </w:p>
    <w:p w14:paraId="79538941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14C57EC6" w14:textId="1F89D752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proofErr w:type="spellStart"/>
      <w:r w:rsidRPr="004545FD">
        <w:rPr>
          <w:rFonts w:ascii="Book Antiqua" w:eastAsia="Book Antiqua" w:hAnsi="Book Antiqua" w:cs="Book Antiqua"/>
          <w:b/>
          <w:bCs/>
        </w:rPr>
        <w:t>Dimitrina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eorgiev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iteva,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Depar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tic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ul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iolog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f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ivers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li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Ohridski</w:t>
      </w:r>
      <w:proofErr w:type="spellEnd"/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f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164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lgaria</w:t>
      </w:r>
    </w:p>
    <w:p w14:paraId="779D24A7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629419BF" w14:textId="547C5918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Hristian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Batselova</w:t>
      </w:r>
      <w:proofErr w:type="spellEnd"/>
      <w:r w:rsidRPr="004545FD">
        <w:rPr>
          <w:rFonts w:ascii="Book Antiqua" w:eastAsia="Book Antiqua" w:hAnsi="Book Antiqua" w:cs="Book Antiqua"/>
          <w:b/>
          <w:bCs/>
        </w:rPr>
        <w:t>,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Depar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pidemi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a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dicin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d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iversit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ovdi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ivers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</w:t>
      </w:r>
      <w:r w:rsidR="00AF5281"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org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ovdi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000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lgaria</w:t>
      </w:r>
    </w:p>
    <w:p w14:paraId="66AC909F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0535149C" w14:textId="6990CE97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Radostin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lexandrova,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Depar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holog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stit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erimen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pholog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h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hrop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seu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lgari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adem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ienc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f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00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lgaria</w:t>
      </w:r>
    </w:p>
    <w:p w14:paraId="606446EA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0201593A" w14:textId="2FC22A4E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Tsvetelin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Velikova</w:t>
      </w:r>
      <w:proofErr w:type="spellEnd"/>
      <w:r w:rsidRPr="004545FD">
        <w:rPr>
          <w:rFonts w:ascii="Book Antiqua" w:eastAsia="Book Antiqua" w:hAnsi="Book Antiqua" w:cs="Book Antiqua"/>
          <w:b/>
          <w:bCs/>
        </w:rPr>
        <w:t>,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Med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ult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f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ivers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li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Ohridski</w:t>
      </w:r>
      <w:proofErr w:type="spellEnd"/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f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07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lgaria</w:t>
      </w:r>
    </w:p>
    <w:p w14:paraId="64B32005" w14:textId="77777777" w:rsidR="00F527FA" w:rsidRPr="004545FD" w:rsidRDefault="00F527FA" w:rsidP="004545FD">
      <w:pPr>
        <w:spacing w:line="360" w:lineRule="auto"/>
        <w:jc w:val="both"/>
        <w:rPr>
          <w:rFonts w:ascii="Book Antiqua" w:hAnsi="Book Antiqua"/>
        </w:rPr>
      </w:pPr>
    </w:p>
    <w:p w14:paraId="15C295B6" w14:textId="231F266D" w:rsidR="00A77B3E" w:rsidRPr="004545FD" w:rsidRDefault="003B1E77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  <w:b/>
          <w:bCs/>
        </w:rPr>
        <w:t>Autho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contributions: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Ivanov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="00F527FA" w:rsidRPr="004545FD">
        <w:rPr>
          <w:rFonts w:ascii="Book Antiqua" w:hAnsi="Book Antiqua"/>
        </w:rPr>
        <w:t>Velikova</w:t>
      </w:r>
      <w:proofErr w:type="spellEnd"/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T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con</w:t>
      </w:r>
      <w:r w:rsidRPr="004545FD">
        <w:rPr>
          <w:rFonts w:ascii="Book Antiqua" w:eastAsia="Book Antiqua" w:hAnsi="Book Antiqua" w:cs="Book Antiqua"/>
        </w:rPr>
        <w:t>ceptualization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hAnsi="Book Antiqua"/>
        </w:rPr>
        <w:t>Krastev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me</w:t>
      </w:r>
      <w:r w:rsidRPr="004545FD">
        <w:rPr>
          <w:rFonts w:ascii="Book Antiqua" w:eastAsia="Book Antiqua" w:hAnsi="Book Antiqua" w:cs="Book Antiqua"/>
        </w:rPr>
        <w:t>thodology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hAnsi="Book Antiqua"/>
        </w:rPr>
        <w:t>Miteva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D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sof</w:t>
      </w:r>
      <w:r w:rsidRPr="004545FD">
        <w:rPr>
          <w:rFonts w:ascii="Book Antiqua" w:eastAsia="Book Antiqua" w:hAnsi="Book Antiqua" w:cs="Book Antiqua"/>
        </w:rPr>
        <w:t>tware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hAnsi="Book Antiqua"/>
        </w:rPr>
        <w:t>Ivanov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N</w:t>
      </w:r>
      <w:r w:rsidR="00F527FA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hAnsi="Book Antiqua"/>
        </w:rPr>
        <w:t>Alexandrova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R,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and</w:t>
      </w:r>
      <w:r w:rsidR="000902B9" w:rsidRPr="004545FD">
        <w:rPr>
          <w:rFonts w:ascii="Book Antiqua" w:hAnsi="Book Antiqua"/>
        </w:rPr>
        <w:t xml:space="preserve"> </w:t>
      </w:r>
      <w:proofErr w:type="spellStart"/>
      <w:r w:rsidR="00F527FA" w:rsidRPr="004545FD">
        <w:rPr>
          <w:rFonts w:ascii="Book Antiqua" w:hAnsi="Book Antiqua"/>
        </w:rPr>
        <w:t>Velikova</w:t>
      </w:r>
      <w:proofErr w:type="spellEnd"/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va</w:t>
      </w:r>
      <w:r w:rsidRPr="004545FD">
        <w:rPr>
          <w:rFonts w:ascii="Book Antiqua" w:eastAsia="Book Antiqua" w:hAnsi="Book Antiqua" w:cs="Book Antiqua"/>
        </w:rPr>
        <w:t>lidation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hAnsi="Book Antiqua"/>
        </w:rPr>
        <w:t>Ivanov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form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a</w:t>
      </w:r>
      <w:r w:rsidRPr="004545FD">
        <w:rPr>
          <w:rFonts w:ascii="Book Antiqua" w:eastAsia="Book Antiqua" w:hAnsi="Book Antiqua" w:cs="Book Antiqua"/>
        </w:rPr>
        <w:t>nalysis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hAnsi="Book Antiqua"/>
        </w:rPr>
        <w:t>Krastev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inv</w:t>
      </w:r>
      <w:r w:rsidRPr="004545FD">
        <w:rPr>
          <w:rFonts w:ascii="Book Antiqua" w:eastAsia="Book Antiqua" w:hAnsi="Book Antiqua" w:cs="Book Antiqua"/>
        </w:rPr>
        <w:t>estigation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="00F527FA" w:rsidRPr="004545FD">
        <w:rPr>
          <w:rFonts w:ascii="Book Antiqua" w:hAnsi="Book Antiqua"/>
        </w:rPr>
        <w:t>Batselova</w:t>
      </w:r>
      <w:proofErr w:type="spellEnd"/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res</w:t>
      </w:r>
      <w:r w:rsidRPr="004545FD">
        <w:rPr>
          <w:rFonts w:ascii="Book Antiqua" w:eastAsia="Book Antiqua" w:hAnsi="Book Antiqua" w:cs="Book Antiqua"/>
        </w:rPr>
        <w:t>ources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hAnsi="Book Antiqua"/>
        </w:rPr>
        <w:t>Miteva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D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d</w:t>
      </w:r>
      <w:r w:rsidRPr="004545FD">
        <w:rPr>
          <w:rFonts w:ascii="Book Antiqua" w:eastAsia="Book Antiqua" w:hAnsi="Book Antiqua" w:cs="Book Antiqua"/>
        </w:rPr>
        <w:t>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c</w:t>
      </w:r>
      <w:r w:rsidRPr="004545FD">
        <w:rPr>
          <w:rFonts w:ascii="Book Antiqua" w:eastAsia="Book Antiqua" w:hAnsi="Book Antiqua" w:cs="Book Antiqua"/>
        </w:rPr>
        <w:t>uration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hAnsi="Book Antiqua"/>
        </w:rPr>
        <w:t>Ivanov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N,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Krastev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B,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and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Miteva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D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writing-origi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draf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pr</w:t>
      </w:r>
      <w:r w:rsidRPr="004545FD">
        <w:rPr>
          <w:rFonts w:ascii="Book Antiqua" w:eastAsia="Book Antiqua" w:hAnsi="Book Antiqua" w:cs="Book Antiqua"/>
        </w:rPr>
        <w:t>eparation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="00F527FA" w:rsidRPr="004545FD">
        <w:rPr>
          <w:rFonts w:ascii="Book Antiqua" w:hAnsi="Book Antiqua"/>
        </w:rPr>
        <w:t>Batselova</w:t>
      </w:r>
      <w:proofErr w:type="spellEnd"/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writing</w:t>
      </w:r>
      <w:r w:rsidR="00980076" w:rsidRPr="004545FD">
        <w:rPr>
          <w:rFonts w:ascii="Book Antiqua" w:eastAsia="Book Antiqua" w:hAnsi="Book Antiqua" w:cs="Book Antiqua"/>
        </w:rPr>
        <w:t>-</w:t>
      </w:r>
      <w:r w:rsidR="00F527FA" w:rsidRPr="004545FD">
        <w:rPr>
          <w:rFonts w:ascii="Book Antiqua" w:eastAsia="Book Antiqua" w:hAnsi="Book Antiqua" w:cs="Book Antiqua"/>
        </w:rPr>
        <w:t>revi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&amp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editi</w:t>
      </w:r>
      <w:r w:rsidRPr="004545FD">
        <w:rPr>
          <w:rFonts w:ascii="Book Antiqua" w:eastAsia="Book Antiqua" w:hAnsi="Book Antiqua" w:cs="Book Antiqua"/>
        </w:rPr>
        <w:t>ng</w:t>
      </w:r>
      <w:r w:rsidR="00980076" w:rsidRPr="004545FD">
        <w:rPr>
          <w:rFonts w:ascii="Book Antiqua" w:eastAsia="Book Antiqua" w:hAnsi="Book Antiqua" w:cs="Book Antiqua"/>
        </w:rPr>
        <w:t>;</w:t>
      </w:r>
      <w:r w:rsidR="000902B9" w:rsidRPr="004545FD">
        <w:rPr>
          <w:rFonts w:ascii="Book Antiqua" w:hAnsi="Book Antiqua" w:cs="Book Antiqua"/>
          <w:lang w:eastAsia="zh-CN"/>
        </w:rPr>
        <w:t xml:space="preserve"> </w:t>
      </w:r>
      <w:r w:rsidR="00F527FA" w:rsidRPr="004545FD">
        <w:rPr>
          <w:rFonts w:ascii="Book Antiqua" w:hAnsi="Book Antiqua"/>
        </w:rPr>
        <w:t>Miteva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D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vis</w:t>
      </w:r>
      <w:r w:rsidRPr="004545FD">
        <w:rPr>
          <w:rFonts w:ascii="Book Antiqua" w:eastAsia="Book Antiqua" w:hAnsi="Book Antiqua" w:cs="Book Antiqua"/>
        </w:rPr>
        <w:t>ualization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="008C5121" w:rsidRPr="004545FD">
        <w:rPr>
          <w:rFonts w:ascii="Book Antiqua" w:hAnsi="Book Antiqua"/>
        </w:rPr>
        <w:t>Velikova</w:t>
      </w:r>
      <w:proofErr w:type="spellEnd"/>
      <w:r w:rsidR="000902B9" w:rsidRPr="004545FD">
        <w:rPr>
          <w:rFonts w:ascii="Book Antiqua" w:hAnsi="Book Antiqua"/>
        </w:rPr>
        <w:t xml:space="preserve"> </w:t>
      </w:r>
      <w:r w:rsidR="008C5121" w:rsidRPr="004545FD">
        <w:rPr>
          <w:rFonts w:ascii="Book Antiqua" w:hAnsi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supervision,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proj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administr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fun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acquisi</w:t>
      </w:r>
      <w:r w:rsidRPr="004545FD">
        <w:rPr>
          <w:rFonts w:ascii="Book Antiqua" w:eastAsia="Book Antiqua" w:hAnsi="Book Antiqua" w:cs="Book Antiqua"/>
        </w:rPr>
        <w:t>tion</w:t>
      </w:r>
      <w:r w:rsidR="0070336D" w:rsidRPr="004545FD">
        <w:rPr>
          <w:rFonts w:ascii="Book Antiqua" w:eastAsia="Book Antiqua" w:hAnsi="Book Antiqua" w:cs="Book Antiqua"/>
        </w:rPr>
        <w:t>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1221D" w:rsidRPr="004545FD">
        <w:rPr>
          <w:rFonts w:ascii="Book Antiqua" w:eastAsia="Book Antiqua" w:hAnsi="Book Antiqua" w:cs="Book Antiqua"/>
        </w:rPr>
        <w:t>and a</w:t>
      </w:r>
      <w:r w:rsidRPr="004545FD">
        <w:rPr>
          <w:rFonts w:ascii="Book Antiqua" w:eastAsia="Book Antiqua" w:hAnsi="Book Antiqua" w:cs="Book Antiqua"/>
        </w:rPr>
        <w:t>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pro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nuscript.</w:t>
      </w:r>
    </w:p>
    <w:p w14:paraId="64F627D8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52637806" w14:textId="0C6BB82A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Supported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by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urope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ion-Next</w:t>
      </w:r>
      <w:r w:rsidR="00176C37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tion</w:t>
      </w:r>
      <w:r w:rsidR="00176C37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U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r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ove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ili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ubl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lgari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</w:t>
      </w:r>
      <w:r w:rsidR="00630507"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G-RRP-2.004-0008.</w:t>
      </w:r>
    </w:p>
    <w:p w14:paraId="4D006B93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242BC7BC" w14:textId="41E801ED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Corresponding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uthor: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Nedelcho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Ivanov,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2207C3" w:rsidRPr="004545FD">
        <w:rPr>
          <w:rFonts w:ascii="Book Antiqua" w:eastAsia="Book Antiqua" w:hAnsi="Book Antiqua" w:cs="Book Antiqua"/>
          <w:b/>
          <w:bCs/>
        </w:rPr>
        <w:t>FRCS (Hon), MD, PhD, Assistant Professor</w:t>
      </w:r>
      <w:r w:rsidRPr="004545FD">
        <w:rPr>
          <w:rFonts w:ascii="Book Antiqua" w:eastAsia="Book Antiqua" w:hAnsi="Book Antiqua" w:cs="Book Antiqua"/>
          <w:b/>
          <w:bCs/>
        </w:rPr>
        <w:t>,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Depar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27DE0" w:rsidRPr="004545FD">
        <w:rPr>
          <w:rFonts w:ascii="Book Antiqua" w:eastAsia="Book Antiqua" w:hAnsi="Book Antiqua" w:cs="Book Antiqua"/>
        </w:rPr>
        <w:t>Stem Cell Bank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ivers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Alexanrovska</w:t>
      </w:r>
      <w:proofErr w:type="spellEnd"/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eorf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ofiisk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f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31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lgari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delcho.ivanov93@gmail.com</w:t>
      </w:r>
    </w:p>
    <w:p w14:paraId="3E9A4F43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40DFA09F" w14:textId="76E2A705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Received: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J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8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3</w:t>
      </w:r>
    </w:p>
    <w:p w14:paraId="5E21C116" w14:textId="4E6C65BE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Revised: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DD36F0" w:rsidRPr="004545FD">
        <w:rPr>
          <w:rFonts w:ascii="Book Antiqua" w:eastAsia="Book Antiqua" w:hAnsi="Book Antiqua" w:cs="Book Antiqua"/>
        </w:rPr>
        <w:t>Augu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DD36F0" w:rsidRPr="004545FD">
        <w:rPr>
          <w:rFonts w:ascii="Book Antiqua" w:eastAsia="Book Antiqua" w:hAnsi="Book Antiqua" w:cs="Book Antiqua"/>
        </w:rPr>
        <w:t>6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DD36F0" w:rsidRPr="004545FD">
        <w:rPr>
          <w:rFonts w:ascii="Book Antiqua" w:eastAsia="Book Antiqua" w:hAnsi="Book Antiqua" w:cs="Book Antiqua"/>
        </w:rPr>
        <w:t>2023</w:t>
      </w:r>
    </w:p>
    <w:p w14:paraId="4FF95437" w14:textId="33914263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Accepted:</w:t>
      </w:r>
      <w:r w:rsidR="003337EB">
        <w:rPr>
          <w:rFonts w:ascii="Book Antiqua" w:eastAsia="Book Antiqua" w:hAnsi="Book Antiqua" w:cs="Book Antiqua"/>
          <w:b/>
          <w:bCs/>
        </w:rPr>
        <w:t xml:space="preserve"> </w:t>
      </w:r>
      <w:ins w:id="0" w:author="Wang Jin-Lei" w:date="2023-09-12T15:05:00Z">
        <w:r w:rsidR="00146344" w:rsidRPr="00146344">
          <w:rPr>
            <w:rFonts w:ascii="Book Antiqua" w:eastAsia="Book Antiqua" w:hAnsi="Book Antiqua" w:cs="Book Antiqua"/>
          </w:rPr>
          <w:t>September 12, 2023</w:t>
        </w:r>
      </w:ins>
    </w:p>
    <w:p w14:paraId="2B20990C" w14:textId="70D7DFDF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Published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online:</w:t>
      </w:r>
      <w:r w:rsidR="003337EB">
        <w:rPr>
          <w:rFonts w:ascii="Book Antiqua" w:eastAsia="Book Antiqua" w:hAnsi="Book Antiqua" w:cs="Book Antiqua"/>
          <w:b/>
          <w:bCs/>
        </w:rPr>
        <w:t xml:space="preserve"> </w:t>
      </w:r>
    </w:p>
    <w:p w14:paraId="1C9C3DC0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  <w:sectPr w:rsidR="00A77B3E" w:rsidRPr="004545FD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0F9A0CE" w14:textId="77777777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lastRenderedPageBreak/>
        <w:t>Abstract</w:t>
      </w:r>
    </w:p>
    <w:p w14:paraId="739ABF32" w14:textId="16484D0C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Alth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ona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COVID-19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cl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ng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“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ubl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al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mergen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rna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ern”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ng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nifest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ir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ndr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ona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rea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peci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de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orbiditi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ulner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ee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oncohematological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t-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fortunatel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u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clud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vestig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t-vacci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i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ucid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t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i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s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r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ep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lus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spi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iderab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ntr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monstr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nd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wa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ro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viv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.</w:t>
      </w:r>
    </w:p>
    <w:p w14:paraId="12A5E27E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00EEC309" w14:textId="39A3D15F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Key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Words: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COVID-19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980076" w:rsidRPr="004545FD">
        <w:rPr>
          <w:rFonts w:ascii="Book Antiqua" w:eastAsia="Book Antiqua" w:hAnsi="Book Antiqua" w:cs="Book Antiqua"/>
        </w:rPr>
        <w:t>C</w:t>
      </w:r>
      <w:r w:rsidRPr="004545FD">
        <w:rPr>
          <w:rFonts w:ascii="Book Antiqua" w:eastAsia="Book Antiqua" w:hAnsi="Book Antiqua" w:cs="Book Antiqua"/>
        </w:rPr>
        <w:t>ancer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980076" w:rsidRPr="004545FD">
        <w:rPr>
          <w:rFonts w:ascii="Book Antiqua" w:eastAsia="Book Antiqua" w:hAnsi="Book Antiqua" w:cs="Book Antiqua"/>
        </w:rPr>
        <w:t>O</w:t>
      </w:r>
      <w:r w:rsidRPr="004545FD">
        <w:rPr>
          <w:rFonts w:ascii="Book Antiqua" w:eastAsia="Book Antiqua" w:hAnsi="Book Antiqua" w:cs="Book Antiqua"/>
        </w:rPr>
        <w:t>ncological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980076" w:rsidRPr="004545FD">
        <w:rPr>
          <w:rFonts w:ascii="Book Antiqua" w:eastAsia="Book Antiqua" w:hAnsi="Book Antiqua" w:cs="Book Antiqua"/>
        </w:rPr>
        <w:t>S</w:t>
      </w:r>
      <w:r w:rsidRPr="004545FD">
        <w:rPr>
          <w:rFonts w:ascii="Book Antiqua" w:eastAsia="Book Antiqua" w:hAnsi="Book Antiqua" w:cs="Book Antiqua"/>
        </w:rPr>
        <w:t>afety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DD7324" w:rsidRPr="004545FD">
        <w:rPr>
          <w:rFonts w:ascii="Book Antiqua" w:eastAsia="Book Antiqua" w:hAnsi="Book Antiqua" w:cs="Book Antiqua"/>
        </w:rPr>
        <w:t>E</w:t>
      </w:r>
      <w:r w:rsidRPr="004545FD">
        <w:rPr>
          <w:rFonts w:ascii="Book Antiqua" w:eastAsia="Book Antiqua" w:hAnsi="Book Antiqua" w:cs="Book Antiqua"/>
        </w:rPr>
        <w:t>fficacy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980076" w:rsidRPr="004545FD">
        <w:rPr>
          <w:rFonts w:ascii="Book Antiqua" w:eastAsia="Book Antiqua" w:hAnsi="Book Antiqua" w:cs="Book Antiqua"/>
        </w:rPr>
        <w:t>I</w:t>
      </w:r>
      <w:r w:rsidRPr="004545FD">
        <w:rPr>
          <w:rFonts w:ascii="Book Antiqua" w:eastAsia="Book Antiqua" w:hAnsi="Book Antiqua" w:cs="Book Antiqua"/>
        </w:rPr>
        <w:t>mmunogenicity</w:t>
      </w:r>
    </w:p>
    <w:p w14:paraId="62BCD9C7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01FB9944" w14:textId="5949CB1A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Ivano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raste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tev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Batselov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exandrov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Velikov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27498" w:rsidRPr="004545FD">
        <w:rPr>
          <w:rFonts w:ascii="Book Antiqua" w:eastAsia="Book Antiqua" w:hAnsi="Book Antiqua" w:cs="Book Antiqua"/>
        </w:rPr>
        <w:t>s</w:t>
      </w:r>
      <w:r w:rsidRPr="004545FD">
        <w:rPr>
          <w:rFonts w:ascii="Book Antiqua" w:eastAsia="Book Antiqua" w:hAnsi="Book Antiqua" w:cs="Book Antiqua"/>
        </w:rPr>
        <w:t>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27498"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27498"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27498"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27498"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27498" w:rsidRPr="004545FD">
        <w:rPr>
          <w:rFonts w:ascii="Book Antiqua" w:eastAsia="Book Antiqua" w:hAnsi="Book Antiqua" w:cs="Book Antiqua"/>
        </w:rPr>
        <w:t>onc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27498" w:rsidRPr="004545FD">
        <w:rPr>
          <w:rFonts w:ascii="Book Antiqua" w:eastAsia="Book Antiqua" w:hAnsi="Book Antiqua" w:cs="Book Antiqua"/>
        </w:rPr>
        <w:t>dise</w:t>
      </w:r>
      <w:r w:rsidRPr="004545FD">
        <w:rPr>
          <w:rFonts w:ascii="Book Antiqua" w:eastAsia="Book Antiqua" w:hAnsi="Book Antiqua" w:cs="Book Antiqua"/>
        </w:rPr>
        <w:t>ase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te-of-</w:t>
      </w:r>
      <w:r w:rsidR="00386EA1" w:rsidRPr="004545FD">
        <w:rPr>
          <w:rFonts w:ascii="Book Antiqua" w:eastAsia="Book Antiqua" w:hAnsi="Book Antiqua" w:cs="Book Antiqua"/>
        </w:rPr>
        <w:t>the-</w:t>
      </w:r>
      <w:r w:rsidRPr="004545FD">
        <w:rPr>
          <w:rFonts w:ascii="Book Antiqua" w:eastAsia="Book Antiqua" w:hAnsi="Book Antiqua" w:cs="Book Antiqua"/>
        </w:rPr>
        <w:t>ar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World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li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3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ss</w:t>
      </w:r>
    </w:p>
    <w:p w14:paraId="2C3368D9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4B4A0794" w14:textId="76A40846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Cor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Tip: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D4C1A" w:rsidRPr="004545FD">
        <w:rPr>
          <w:rFonts w:ascii="Book Antiqua" w:eastAsia="Book Antiqua" w:hAnsi="Book Antiqua" w:cs="Book Antiqua"/>
        </w:rPr>
        <w:t>corona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D4C1A" w:rsidRPr="004545FD">
        <w:rPr>
          <w:rFonts w:ascii="Book Antiqua" w:eastAsia="Book Antiqua" w:hAnsi="Book Antiqua" w:cs="Book Antiqua"/>
        </w:rPr>
        <w:t>dis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D4C1A" w:rsidRPr="004545FD">
        <w:rPr>
          <w:rFonts w:ascii="Book Antiqua" w:eastAsia="Book Antiqua" w:hAnsi="Book Antiqua" w:cs="Book Antiqua"/>
        </w:rPr>
        <w:t>20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D4C1A" w:rsidRPr="004545FD">
        <w:rPr>
          <w:rFonts w:ascii="Book Antiqua" w:eastAsia="Book Antiqua" w:hAnsi="Book Antiqua" w:cs="Book Antiqua"/>
        </w:rPr>
        <w:t>(COVID-19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A36D0" w:rsidRPr="004545FD">
        <w:rPr>
          <w:rFonts w:ascii="Book Antiqua" w:eastAsia="Book Antiqua" w:hAnsi="Book Antiqua" w:cs="Book Antiqua"/>
        </w:rPr>
        <w:t>has grea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ct</w:t>
      </w:r>
      <w:r w:rsidR="00BA36D0" w:rsidRPr="004545FD">
        <w:rPr>
          <w:rFonts w:ascii="Book Antiqua" w:eastAsia="Book Antiqua" w:hAnsi="Book Antiqua" w:cs="Book Antiqua"/>
        </w:rPr>
        <w:t>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v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86EA1" w:rsidRPr="004545FD">
        <w:rPr>
          <w:rFonts w:ascii="Book Antiqua" w:eastAsia="Book Antiqua" w:hAnsi="Book Antiqua" w:cs="Book Antiqua"/>
        </w:rPr>
        <w:t>Their m</w:t>
      </w:r>
      <w:r w:rsidRPr="004545FD">
        <w:rPr>
          <w:rFonts w:ascii="Book Antiqua" w:eastAsia="Book Antiqua" w:hAnsi="Book Antiqua" w:cs="Book Antiqua"/>
        </w:rPr>
        <w:t>ed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llengin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iv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e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D2E34"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D2E34" w:rsidRPr="004545FD">
        <w:rPr>
          <w:rFonts w:ascii="Book Antiqua" w:eastAsia="Book Antiqua" w:hAnsi="Book Antiqua" w:cs="Book Antiqua"/>
        </w:rPr>
        <w:t>ac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D2E34" w:rsidRPr="004545FD">
        <w:rPr>
          <w:rFonts w:ascii="Book Antiqua" w:eastAsia="Book Antiqua" w:hAnsi="Book Antiqua" w:cs="Book Antiqua"/>
        </w:rPr>
        <w:t>respir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D2E34" w:rsidRPr="004545FD">
        <w:rPr>
          <w:rFonts w:ascii="Book Antiqua" w:eastAsia="Book Antiqua" w:hAnsi="Book Antiqua" w:cs="Book Antiqua"/>
        </w:rPr>
        <w:t>syndr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D2E34" w:rsidRPr="004545FD">
        <w:rPr>
          <w:rFonts w:ascii="Book Antiqua" w:eastAsia="Book Antiqua" w:hAnsi="Book Antiqua" w:cs="Book Antiqua"/>
        </w:rPr>
        <w:t>corona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D2E34" w:rsidRPr="004545FD">
        <w:rPr>
          <w:rFonts w:ascii="Book Antiqua" w:eastAsia="Book Antiqua" w:hAnsi="Book Antiqua" w:cs="Book Antiqua"/>
        </w:rPr>
        <w:t>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D2E34" w:rsidRPr="004545FD">
        <w:rPr>
          <w:rFonts w:ascii="Book Antiqua" w:eastAsia="Book Antiqua" w:hAnsi="Book Antiqua" w:cs="Book Antiqua"/>
        </w:rPr>
        <w:t>(</w:t>
      </w:r>
      <w:r w:rsidRPr="004545FD">
        <w:rPr>
          <w:rFonts w:ascii="Book Antiqua" w:eastAsia="Book Antiqua" w:hAnsi="Book Antiqua" w:cs="Book Antiqua"/>
        </w:rPr>
        <w:t>SARS-CoV-2</w:t>
      </w:r>
      <w:r w:rsidR="003D2E34" w:rsidRPr="004545FD">
        <w:rPr>
          <w:rFonts w:ascii="Book Antiqua" w:eastAsia="Book Antiqua" w:hAnsi="Book Antiqua" w:cs="Book Antiqua"/>
        </w:rPr>
        <w:t>)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86EA1" w:rsidRPr="004545FD">
        <w:rPr>
          <w:rFonts w:ascii="Book Antiqua" w:eastAsia="Book Antiqua" w:hAnsi="Book Antiqua" w:cs="Book Antiqua"/>
        </w:rPr>
        <w:t xml:space="preserve">of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A36D0" w:rsidRPr="004545FD">
        <w:rPr>
          <w:rFonts w:ascii="Book Antiqua" w:eastAsia="Book Antiqua" w:hAnsi="Book Antiqua" w:cs="Book Antiqua"/>
        </w:rPr>
        <w:t xml:space="preserve">and death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u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/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cr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iz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efor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ecif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ulner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up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op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l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re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ves</w:t>
      </w:r>
      <w:r w:rsidR="00AF5281" w:rsidRPr="004545FD">
        <w:rPr>
          <w:rFonts w:ascii="Book Antiqua" w:eastAsia="Book Antiqua" w:hAnsi="Book Antiqua" w:cs="Book Antiqua"/>
        </w:rPr>
        <w:t>.</w:t>
      </w:r>
    </w:p>
    <w:p w14:paraId="721192D4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273AB598" w14:textId="77777777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caps/>
          <w:u w:val="single"/>
        </w:rPr>
        <w:t>INTRODUCTION</w:t>
      </w:r>
    </w:p>
    <w:p w14:paraId="12555553" w14:textId="56855738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ona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COVID-19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iderab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C6E4C" w:rsidRPr="004545FD">
        <w:rPr>
          <w:rFonts w:ascii="Book Antiqua" w:eastAsia="Book Antiqua" w:hAnsi="Book Antiqua" w:cs="Book Antiqua"/>
        </w:rPr>
        <w:t xml:space="preserve">the lives of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C6E4C" w:rsidRPr="004545FD">
        <w:rPr>
          <w:rFonts w:ascii="Book Antiqua" w:eastAsia="Book Antiqua" w:hAnsi="Book Antiqua" w:cs="Book Antiqua"/>
        </w:rPr>
        <w:t>Their m</w:t>
      </w:r>
      <w:r w:rsidRPr="004545FD">
        <w:rPr>
          <w:rFonts w:ascii="Book Antiqua" w:eastAsia="Book Antiqua" w:hAnsi="Book Antiqua" w:cs="Book Antiqua"/>
        </w:rPr>
        <w:t>ed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lleng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cau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e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ir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ndr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ona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SARS-CoV-2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k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th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compromi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host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1,2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rthermor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gno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C6E4C" w:rsidRPr="004545FD">
        <w:rPr>
          <w:rFonts w:ascii="Book Antiqua" w:eastAsia="Book Antiqua" w:hAnsi="Book Antiqua" w:cs="Book Antiqua"/>
        </w:rPr>
        <w:t xml:space="preserve">of </w:t>
      </w:r>
      <w:r w:rsidRPr="004545FD">
        <w:rPr>
          <w:rFonts w:ascii="Book Antiqua" w:eastAsia="Book Antiqua" w:hAnsi="Book Antiqua" w:cs="Book Antiqua"/>
        </w:rPr>
        <w:t>develop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Pr="004545FD">
        <w:rPr>
          <w:rFonts w:ascii="Book Antiqua" w:eastAsia="Book Antiqua" w:hAnsi="Book Antiqua" w:cs="Book Antiqua"/>
          <w:vertAlign w:val="superscript"/>
        </w:rPr>
        <w:t>[3]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monstr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jec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0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subject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4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spi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iderab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bser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nd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ward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ro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viv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olu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rea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monstr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urop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r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gor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region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5]</w:t>
      </w:r>
      <w:r w:rsidRPr="004545FD">
        <w:rPr>
          <w:rFonts w:ascii="Book Antiqua" w:eastAsia="Book Antiqua" w:hAnsi="Book Antiqua" w:cs="Book Antiqua"/>
        </w:rPr>
        <w:t>.</w:t>
      </w:r>
    </w:p>
    <w:p w14:paraId="6EB7011B" w14:textId="24AC42A6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Si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gin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ndred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eu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p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d</w:t>
      </w:r>
      <w:r w:rsidR="00FA5B5C" w:rsidRPr="004545FD">
        <w:rPr>
          <w:rFonts w:ascii="Book Antiqua" w:eastAsia="Book Antiqua" w:hAnsi="Book Antiqua" w:cs="Book Antiqua"/>
        </w:rPr>
        <w:t>, including th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C6E4C" w:rsidRPr="004545FD">
        <w:rPr>
          <w:rFonts w:ascii="Book Antiqua" w:eastAsia="Book Antiqua" w:hAnsi="Book Antiqua" w:cs="Book Antiqua"/>
        </w:rPr>
        <w:t>w</w:t>
      </w:r>
      <w:r w:rsidRPr="004545FD">
        <w:rPr>
          <w:rFonts w:ascii="Book Antiqua" w:eastAsia="Book Antiqua" w:hAnsi="Book Antiqua" w:cs="Book Antiqua"/>
        </w:rPr>
        <w:t>ell-know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FA5B5C" w:rsidRPr="004545FD">
        <w:rPr>
          <w:rFonts w:ascii="Book Antiqua" w:eastAsia="Book Antiqua" w:hAnsi="Book Antiqua" w:cs="Book Antiqua"/>
        </w:rPr>
        <w:t>, such 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orien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ug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ong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mdesivir</w:t>
      </w:r>
      <w:r w:rsidR="002909F0" w:rsidRPr="004545FD">
        <w:rPr>
          <w:rFonts w:ascii="Book Antiqua" w:eastAsia="Book Antiqua" w:hAnsi="Book Antiqua" w:cs="Book Antiqua"/>
        </w:rPr>
        <w:t xml:space="preserve"> (</w:t>
      </w:r>
      <w:r w:rsidRPr="004545FD">
        <w:rPr>
          <w:rFonts w:ascii="Book Antiqua" w:eastAsia="Book Antiqua" w:hAnsi="Book Antiqua" w:cs="Book Antiqua"/>
        </w:rPr>
        <w:t>initi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patit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2909F0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cilizumab</w:t>
      </w:r>
      <w:r w:rsidR="00E154F0" w:rsidRPr="004545FD">
        <w:rPr>
          <w:rFonts w:ascii="Book Antiqua" w:eastAsia="Book Antiqua" w:hAnsi="Book Antiqua" w:cs="Book Antiqua"/>
        </w:rPr>
        <w:t>-</w:t>
      </w:r>
      <w:r w:rsidRPr="004545FD">
        <w:rPr>
          <w:rFonts w:ascii="Book Antiqua" w:eastAsia="Book Antiqua" w:hAnsi="Book Antiqua" w:cs="Book Antiqua"/>
        </w:rPr>
        <w:t>rheumat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thriti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230E9" w:rsidRPr="004545FD">
        <w:rPr>
          <w:rFonts w:ascii="Book Antiqua" w:eastAsia="Book Antiqua" w:hAnsi="Book Antiqua" w:cs="Book Antiqua"/>
        </w:rPr>
        <w:t>h</w:t>
      </w:r>
      <w:r w:rsidRPr="004545FD">
        <w:rPr>
          <w:rFonts w:ascii="Book Antiqua" w:eastAsia="Book Antiqua" w:hAnsi="Book Antiqua" w:cs="Book Antiqua"/>
        </w:rPr>
        <w:t>ydroxychloroquine</w:t>
      </w:r>
      <w:r w:rsidR="00E154F0" w:rsidRPr="004545FD">
        <w:rPr>
          <w:rFonts w:ascii="Book Antiqua" w:eastAsia="Book Antiqua" w:hAnsi="Book Antiqua" w:cs="Book Antiqua"/>
        </w:rPr>
        <w:t>-</w:t>
      </w:r>
      <w:r w:rsidRPr="004545FD">
        <w:rPr>
          <w:rFonts w:ascii="Book Antiqua" w:eastAsia="Book Antiqua" w:hAnsi="Book Antiqua" w:cs="Book Antiqua"/>
        </w:rPr>
        <w:t>malari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pu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etc</w:t>
      </w:r>
      <w:proofErr w:type="spellEnd"/>
      <w:r w:rsidRPr="004545FD">
        <w:rPr>
          <w:rFonts w:ascii="Book Antiqua" w:eastAsia="Book Antiqua" w:hAnsi="Book Antiqua" w:cs="Book Antiqua"/>
        </w:rPr>
        <w:t>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ticosteroid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as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n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ove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nocl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</w:t>
      </w:r>
      <w:r w:rsidR="00E230E9" w:rsidRPr="004545FD">
        <w:rPr>
          <w:rFonts w:ascii="Book Antiqua" w:eastAsia="Book Antiqua" w:hAnsi="Book Antiqua" w:cs="Book Antiqua"/>
          <w:shd w:val="clear" w:color="auto" w:fill="FFFFFF"/>
        </w:rPr>
        <w:t>casirivimab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="00E230E9" w:rsidRPr="004545FD">
        <w:rPr>
          <w:rFonts w:ascii="Book Antiqua" w:eastAsia="Book Antiqua" w:hAnsi="Book Antiqua" w:cs="Book Antiqua"/>
          <w:shd w:val="clear" w:color="auto" w:fill="FFFFFF"/>
        </w:rPr>
        <w:t>+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="00E230E9" w:rsidRPr="004545FD">
        <w:rPr>
          <w:rFonts w:ascii="Book Antiqua" w:eastAsia="Book Antiqua" w:hAnsi="Book Antiqua" w:cs="Book Antiqua"/>
          <w:shd w:val="clear" w:color="auto" w:fill="FFFFFF"/>
        </w:rPr>
        <w:t>imdevimab,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proofErr w:type="spellStart"/>
      <w:r w:rsidR="00E230E9" w:rsidRPr="004545FD">
        <w:rPr>
          <w:rFonts w:ascii="Book Antiqua" w:eastAsia="Book Antiqua" w:hAnsi="Book Antiqua" w:cs="Book Antiqua"/>
          <w:shd w:val="clear" w:color="auto" w:fill="FFFFFF"/>
        </w:rPr>
        <w:t>bamlanivimab</w:t>
      </w:r>
      <w:proofErr w:type="spellEnd"/>
      <w:r w:rsidR="00E230E9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230E9" w:rsidRPr="004545FD">
        <w:rPr>
          <w:rFonts w:ascii="Book Antiqua" w:eastAsia="Book Antiqua" w:hAnsi="Book Antiqua" w:cs="Book Antiqua"/>
          <w:shd w:val="clear" w:color="auto" w:fill="FFFFFF"/>
        </w:rPr>
        <w:t>sotrovimab,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proofErr w:type="spellStart"/>
      <w:r w:rsidR="00E230E9" w:rsidRPr="004545FD">
        <w:rPr>
          <w:rFonts w:ascii="Book Antiqua" w:eastAsia="Book Antiqua" w:hAnsi="Book Antiqua" w:cs="Book Antiqua"/>
          <w:shd w:val="clear" w:color="auto" w:fill="FFFFFF"/>
        </w:rPr>
        <w:t>cilgavimab</w:t>
      </w:r>
      <w:proofErr w:type="spellEnd"/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="00E230E9" w:rsidRPr="004545FD">
        <w:rPr>
          <w:rFonts w:ascii="Book Antiqua" w:eastAsia="Book Antiqua" w:hAnsi="Book Antiqua" w:cs="Book Antiqua"/>
          <w:shd w:val="clear" w:color="auto" w:fill="FFFFFF"/>
        </w:rPr>
        <w:t>+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proofErr w:type="spellStart"/>
      <w:r w:rsidR="00E230E9" w:rsidRPr="004545FD">
        <w:rPr>
          <w:rFonts w:ascii="Book Antiqua" w:eastAsia="Book Antiqua" w:hAnsi="Book Antiqua" w:cs="Book Antiqua"/>
          <w:shd w:val="clear" w:color="auto" w:fill="FFFFFF"/>
        </w:rPr>
        <w:t>tixa</w:t>
      </w:r>
      <w:r w:rsidRPr="004545FD">
        <w:rPr>
          <w:rFonts w:ascii="Book Antiqua" w:eastAsia="Book Antiqua" w:hAnsi="Book Antiqua" w:cs="Book Antiqua"/>
          <w:shd w:val="clear" w:color="auto" w:fill="FFFFFF"/>
        </w:rPr>
        <w:t>gevimab</w:t>
      </w:r>
      <w:proofErr w:type="spellEnd"/>
      <w:r w:rsidR="00E154F0" w:rsidRPr="004545FD">
        <w:rPr>
          <w:rFonts w:ascii="Book Antiqua" w:eastAsia="Book Antiqua" w:hAnsi="Book Antiqua" w:cs="Book Antiqua"/>
          <w:shd w:val="clear" w:color="auto" w:fill="FFFFFF"/>
        </w:rPr>
        <w:t>,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  <w:shd w:val="clear" w:color="auto" w:fill="FFFFFF"/>
        </w:rPr>
        <w:t>etc</w:t>
      </w:r>
      <w:proofErr w:type="spellEnd"/>
      <w:r w:rsidRPr="004545FD">
        <w:rPr>
          <w:rFonts w:ascii="Book Antiqua" w:eastAsia="Book Antiqua" w:hAnsi="Book Antiqua" w:cs="Book Antiqua"/>
          <w:shd w:val="clear" w:color="auto" w:fill="FFFFFF"/>
        </w:rPr>
        <w:t>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</w:t>
      </w:r>
      <w:r w:rsidR="0046103F" w:rsidRPr="004545FD">
        <w:rPr>
          <w:rFonts w:ascii="Book Antiqua" w:eastAsia="Book Antiqua" w:hAnsi="Book Antiqua" w:cs="Book Antiqua"/>
        </w:rPr>
        <w:t>anus kin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baricitinib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909F0" w:rsidRPr="004545FD">
        <w:rPr>
          <w:rFonts w:ascii="Book Antiqua" w:eastAsia="Book Antiqua" w:hAnsi="Book Antiqua" w:cs="Book Antiqua"/>
        </w:rPr>
        <w:t xml:space="preserve">and </w:t>
      </w:r>
      <w:r w:rsidRPr="004545FD">
        <w:rPr>
          <w:rFonts w:ascii="Book Antiqua" w:eastAsia="Book Antiqua" w:hAnsi="Book Antiqua" w:cs="Book Antiqua"/>
        </w:rPr>
        <w:t>ev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senchym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cell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6,7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arge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sel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t</w:t>
      </w:r>
      <w:r w:rsidR="00B90B65" w:rsidRPr="004545FD">
        <w:rPr>
          <w:rFonts w:ascii="Book Antiqua" w:eastAsia="Book Antiqua" w:hAnsi="Book Antiqua" w:cs="Book Antiqua"/>
        </w:rPr>
        <w:t>’</w:t>
      </w:r>
      <w:r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g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ven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mai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sir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p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ng-ter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alth-rel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nanc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erm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cep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regard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ac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?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es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swer.</w:t>
      </w:r>
    </w:p>
    <w:p w14:paraId="7DB24C3C" w14:textId="4A5E19A2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ucidate</w:t>
      </w:r>
      <w:r w:rsidR="0046103F" w:rsidRPr="004545FD">
        <w:rPr>
          <w:rFonts w:ascii="Book Antiqua" w:eastAsia="Book Antiqua" w:hAnsi="Book Antiqua" w:cs="Book Antiqua"/>
        </w:rPr>
        <w:t>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t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i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s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r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ep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</w:p>
    <w:p w14:paraId="3C239B80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3D114129" w14:textId="58FF75EE" w:rsidR="00A77B3E" w:rsidRPr="004545FD" w:rsidRDefault="003B1E77" w:rsidP="004545FD">
      <w:pPr>
        <w:spacing w:line="360" w:lineRule="auto"/>
        <w:jc w:val="both"/>
        <w:rPr>
          <w:rFonts w:ascii="Book Antiqua" w:hAnsi="Book Antiqua"/>
          <w:u w:val="single"/>
        </w:rPr>
      </w:pPr>
      <w:r w:rsidRPr="004545FD">
        <w:rPr>
          <w:rFonts w:ascii="Book Antiqua" w:eastAsia="Book Antiqua" w:hAnsi="Book Antiqua" w:cs="Book Antiqua"/>
          <w:b/>
          <w:bCs/>
          <w:u w:val="single"/>
        </w:rPr>
        <w:t>SEARCH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STRATEGY</w:t>
      </w:r>
    </w:p>
    <w:p w14:paraId="59FD9C8E" w14:textId="6C8076C1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for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difi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iomed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rr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cor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ommend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writing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8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rs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rough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arch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A7B46" w:rsidRPr="004545FD">
        <w:rPr>
          <w:rFonts w:ascii="Book Antiqua" w:eastAsia="Book Antiqua" w:hAnsi="Book Antiqua" w:cs="Book Antiqua"/>
        </w:rPr>
        <w:t xml:space="preserve">the </w:t>
      </w:r>
      <w:r w:rsidRPr="004545FD">
        <w:rPr>
          <w:rFonts w:ascii="Book Antiqua" w:eastAsia="Book Antiqua" w:hAnsi="Book Antiqua" w:cs="Book Antiqua"/>
        </w:rPr>
        <w:t>scientif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ibliograph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b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dl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PubMed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opu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lev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ee-tex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A7B46" w:rsidRPr="004545FD">
        <w:rPr>
          <w:rFonts w:ascii="Book Antiqua" w:eastAsia="Book Antiqua" w:hAnsi="Book Antiqua" w:cs="Book Antiqua"/>
        </w:rPr>
        <w:t xml:space="preserve">Medical Subject Headings </w:t>
      </w:r>
      <w:r w:rsidRPr="004545FD">
        <w:rPr>
          <w:rFonts w:ascii="Book Antiqua" w:eastAsia="Book Antiqua" w:hAnsi="Book Antiqua" w:cs="Book Antiqua"/>
        </w:rPr>
        <w:t>term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</w:t>
      </w:r>
      <w:r w:rsidR="00234A32" w:rsidRPr="004545FD">
        <w:rPr>
          <w:rFonts w:ascii="Book Antiqua" w:eastAsia="Book Antiqua" w:hAnsi="Book Antiqua" w:cs="Book Antiqua"/>
        </w:rPr>
        <w:t>“</w:t>
      </w:r>
      <w:r w:rsidRPr="004545FD">
        <w:rPr>
          <w:rFonts w:ascii="Book Antiqua" w:eastAsia="Book Antiqua" w:hAnsi="Book Antiqua" w:cs="Book Antiqua"/>
        </w:rPr>
        <w:t>COVID-19</w:t>
      </w:r>
      <w:r w:rsidR="00234A32" w:rsidRPr="004545FD">
        <w:rPr>
          <w:rFonts w:ascii="Book Antiqua" w:eastAsia="Book Antiqua" w:hAnsi="Book Antiqua" w:cs="Book Antiqua"/>
        </w:rPr>
        <w:t>”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34A32" w:rsidRPr="004545FD">
        <w:rPr>
          <w:rFonts w:ascii="Book Antiqua" w:eastAsia="Book Antiqua" w:hAnsi="Book Antiqua" w:cs="Book Antiqua"/>
        </w:rPr>
        <w:t>“</w:t>
      </w:r>
      <w:r w:rsidRPr="004545FD">
        <w:rPr>
          <w:rFonts w:ascii="Book Antiqua" w:eastAsia="Book Antiqua" w:hAnsi="Book Antiqua" w:cs="Book Antiqua"/>
        </w:rPr>
        <w:t>SARS-CoV-2</w:t>
      </w:r>
      <w:r w:rsidR="00234A32" w:rsidRPr="004545FD">
        <w:rPr>
          <w:rFonts w:ascii="Book Antiqua" w:eastAsia="Book Antiqua" w:hAnsi="Book Antiqua" w:cs="Book Antiqua"/>
        </w:rPr>
        <w:t>”</w:t>
      </w:r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</w:t>
      </w:r>
      <w:r w:rsidR="00234A32" w:rsidRPr="004545FD">
        <w:rPr>
          <w:rFonts w:ascii="Book Antiqua" w:eastAsia="Book Antiqua" w:hAnsi="Book Antiqua" w:cs="Book Antiqua"/>
        </w:rPr>
        <w:t>“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234A32" w:rsidRPr="004545FD">
        <w:rPr>
          <w:rFonts w:ascii="Book Antiqua" w:eastAsia="Book Antiqua" w:hAnsi="Book Antiqua" w:cs="Book Antiqua"/>
        </w:rPr>
        <w:t>”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34A32" w:rsidRPr="004545FD">
        <w:rPr>
          <w:rFonts w:ascii="Book Antiqua" w:eastAsia="Book Antiqua" w:hAnsi="Book Antiqua" w:cs="Book Antiqua"/>
        </w:rPr>
        <w:t>“</w:t>
      </w:r>
      <w:r w:rsidRPr="004545FD">
        <w:rPr>
          <w:rFonts w:ascii="Book Antiqua" w:eastAsia="Book Antiqua" w:hAnsi="Book Antiqua" w:cs="Book Antiqua"/>
        </w:rPr>
        <w:t>onc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234A32" w:rsidRPr="004545FD">
        <w:rPr>
          <w:rFonts w:ascii="Book Antiqua" w:eastAsia="Book Antiqua" w:hAnsi="Book Antiqua" w:cs="Book Antiqua"/>
        </w:rPr>
        <w:t>”</w:t>
      </w:r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</w:t>
      </w:r>
      <w:r w:rsidR="00234A32" w:rsidRPr="004545FD">
        <w:rPr>
          <w:rFonts w:ascii="Book Antiqua" w:eastAsia="Book Antiqua" w:hAnsi="Book Antiqua" w:cs="Book Antiqua"/>
        </w:rPr>
        <w:t>“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234A32" w:rsidRPr="004545FD">
        <w:rPr>
          <w:rFonts w:ascii="Book Antiqua" w:eastAsia="Book Antiqua" w:hAnsi="Book Antiqua" w:cs="Book Antiqua"/>
        </w:rPr>
        <w:t>”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34A32" w:rsidRPr="004545FD">
        <w:rPr>
          <w:rFonts w:ascii="Book Antiqua" w:eastAsia="Book Antiqua" w:hAnsi="Book Antiqua" w:cs="Book Antiqua"/>
        </w:rPr>
        <w:t>“</w:t>
      </w:r>
      <w:r w:rsidRPr="004545FD">
        <w:rPr>
          <w:rFonts w:ascii="Book Antiqua" w:eastAsia="Book Antiqua" w:hAnsi="Book Antiqua" w:cs="Book Antiqua"/>
        </w:rPr>
        <w:t>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234A32" w:rsidRPr="004545FD">
        <w:rPr>
          <w:rFonts w:ascii="Book Antiqua" w:eastAsia="Book Antiqua" w:hAnsi="Book Antiqua" w:cs="Book Antiqua"/>
        </w:rPr>
        <w:t>”</w:t>
      </w:r>
      <w:r w:rsidRPr="004545FD">
        <w:rPr>
          <w:rFonts w:ascii="Book Antiqua" w:eastAsia="Book Antiqua" w:hAnsi="Book Antiqua" w:cs="Book Antiqua"/>
        </w:rPr>
        <w:t>)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fin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nu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3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A7B46" w:rsidRPr="004545FD">
        <w:rPr>
          <w:rFonts w:ascii="Book Antiqua" w:eastAsia="Book Antiqua" w:hAnsi="Book Antiqua" w:cs="Book Antiqua"/>
        </w:rPr>
        <w:t>T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dentifi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di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p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ng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oog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hola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orm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vis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mitt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eting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ded.</w:t>
      </w:r>
    </w:p>
    <w:p w14:paraId="716BEB8B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54382C48" w14:textId="1D3A358F" w:rsidR="00A77B3E" w:rsidRPr="004545FD" w:rsidRDefault="003B1E77" w:rsidP="004545FD">
      <w:pPr>
        <w:spacing w:line="360" w:lineRule="auto"/>
        <w:jc w:val="both"/>
        <w:rPr>
          <w:rFonts w:ascii="Book Antiqua" w:hAnsi="Book Antiqua"/>
          <w:u w:val="single"/>
        </w:rPr>
      </w:pPr>
      <w:r w:rsidRPr="004545FD">
        <w:rPr>
          <w:rFonts w:ascii="Book Antiqua" w:eastAsia="Book Antiqua" w:hAnsi="Book Antiqua" w:cs="Book Antiqua"/>
          <w:b/>
          <w:bCs/>
          <w:u w:val="single"/>
        </w:rPr>
        <w:t>COVID-19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AND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PATIENTS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WITH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ONCOLOGICAL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DISEASES</w:t>
      </w:r>
    </w:p>
    <w:p w14:paraId="0A079882" w14:textId="1758CC1E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f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n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y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A7B46" w:rsidRPr="004545FD">
        <w:rPr>
          <w:rFonts w:ascii="Book Antiqua" w:eastAsia="Book Antiqua" w:hAnsi="Book Antiqua" w:cs="Book Antiqua"/>
        </w:rPr>
        <w:t>Similar 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n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di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lleng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t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reaten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oco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trem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ver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r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i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different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9-11]</w:t>
      </w:r>
      <w:r w:rsidRPr="004545FD">
        <w:rPr>
          <w:rFonts w:ascii="Book Antiqua" w:eastAsia="Book Antiqua" w:hAnsi="Book Antiqua" w:cs="Book Antiqua"/>
        </w:rPr>
        <w:t>.</w:t>
      </w:r>
    </w:p>
    <w:p w14:paraId="6072583D" w14:textId="307A5A7F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g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p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h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pli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dalit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surger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di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34A32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therapy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rodu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ables</w:t>
      </w:r>
      <w:r w:rsidR="00AA7B46" w:rsidRPr="004545FD">
        <w:rPr>
          <w:rFonts w:ascii="Book Antiqua" w:eastAsia="Book Antiqua" w:hAnsi="Book Antiqua" w:cs="Book Antiqua"/>
        </w:rPr>
        <w:t xml:space="preserve"> and </w:t>
      </w:r>
      <w:r w:rsidRPr="004545FD">
        <w:rPr>
          <w:rFonts w:ascii="Book Antiqua" w:eastAsia="Book Antiqua" w:hAnsi="Book Antiqua" w:cs="Book Antiqua"/>
        </w:rPr>
        <w:t>m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perimpos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foun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s</w:t>
      </w:r>
      <w:r w:rsidR="00AA7B46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k</w:t>
      </w:r>
      <w:r w:rsidR="00AA7B46" w:rsidRPr="004545FD">
        <w:rPr>
          <w:rFonts w:ascii="Book Antiqua" w:eastAsia="Book Antiqua" w:hAnsi="Book Antiqua" w:cs="Book Antiqua"/>
        </w:rPr>
        <w:t>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terogene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icul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essmen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A7B46" w:rsidRPr="004545FD">
        <w:rPr>
          <w:rFonts w:ascii="Book Antiqua" w:eastAsia="Book Antiqua" w:hAnsi="Book Antiqua" w:cs="Book Antiqua"/>
        </w:rPr>
        <w:t>C</w:t>
      </w:r>
      <w:r w:rsidRPr="004545FD">
        <w:rPr>
          <w:rFonts w:ascii="Book Antiqua" w:eastAsia="Book Antiqua" w:hAnsi="Book Antiqua" w:cs="Book Antiqua"/>
        </w:rPr>
        <w:t>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n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derg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ge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especi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u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h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-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n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imens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amatic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COVID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12,13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cond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deficien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ukopen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ecif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ss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xic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-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immunotherapeutics</w:t>
      </w:r>
      <w:proofErr w:type="spellEnd"/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r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se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</w:t>
      </w:r>
      <w:r w:rsidR="00B90B65" w:rsidRPr="004545FD">
        <w:rPr>
          <w:rFonts w:ascii="Book Antiqua" w:eastAsia="Book Antiqua" w:hAnsi="Book Antiqua" w:cs="Book Antiqua"/>
        </w:rPr>
        <w:t>’</w:t>
      </w:r>
      <w:r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di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sk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mick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di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ulmon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</w:t>
      </w:r>
      <w:r w:rsidR="00234A32" w:rsidRPr="004545FD">
        <w:rPr>
          <w:rFonts w:ascii="Book Antiqua" w:eastAsia="Book Antiqua" w:hAnsi="Book Antiqua" w:cs="Book Antiqua"/>
          <w:i/>
          <w:iCs/>
        </w:rPr>
        <w:t>e.g.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ckpoi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l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pneumonitis)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13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nall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foun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eu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ime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n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i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ldwid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</w:t>
      </w:r>
      <w:r w:rsidR="00AA7B46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faul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i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r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polypharmac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u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raction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ver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u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dn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v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ilur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proofErr w:type="gramStart"/>
      <w:r w:rsidRPr="004545FD">
        <w:rPr>
          <w:rFonts w:ascii="Book Antiqua" w:eastAsia="Book Antiqua" w:hAnsi="Book Antiqua" w:cs="Book Antiqua"/>
          <w:i/>
          <w:iCs/>
        </w:rPr>
        <w:t>etc</w:t>
      </w:r>
      <w:proofErr w:type="spellEnd"/>
      <w:r w:rsidRPr="004545FD">
        <w:rPr>
          <w:rFonts w:ascii="Book Antiqua" w:eastAsia="Book Antiqua" w:hAnsi="Book Antiqua" w:cs="Book Antiqua"/>
        </w:rPr>
        <w:t>)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14]</w:t>
      </w:r>
      <w:r w:rsidRPr="004545FD">
        <w:rPr>
          <w:rFonts w:ascii="Book Antiqua" w:eastAsia="Book Antiqua" w:hAnsi="Book Antiqua" w:cs="Book Antiqua"/>
        </w:rPr>
        <w:t>.</w:t>
      </w:r>
    </w:p>
    <w:p w14:paraId="5BA8CC9C" w14:textId="35B66971" w:rsidR="006377BD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Below</w:t>
      </w:r>
      <w:r w:rsidR="00AA7B46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s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temp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asu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bjectif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r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rge-sca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a-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  <w:i/>
          <w:iCs/>
        </w:rPr>
        <w:t>al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11]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volv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0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urop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</w:t>
      </w:r>
      <w:r w:rsidR="006377BD" w:rsidRPr="004545FD">
        <w:rPr>
          <w:rFonts w:ascii="Book Antiqua" w:eastAsia="Book Antiqua" w:hAnsi="Book Antiqua" w:cs="Book Antiqua"/>
        </w:rPr>
        <w:t>ni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</w:t>
      </w:r>
      <w:r w:rsidR="006377BD" w:rsidRPr="004545FD">
        <w:rPr>
          <w:rFonts w:ascii="Book Antiqua" w:eastAsia="Book Antiqua" w:hAnsi="Book Antiqua" w:cs="Book Antiqua"/>
        </w:rPr>
        <w:t>ingdom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</w:t>
      </w:r>
      <w:r w:rsidR="006377BD" w:rsidRPr="004545FD">
        <w:rPr>
          <w:rFonts w:ascii="Book Antiqua" w:eastAsia="Book Antiqua" w:hAnsi="Book Antiqua" w:cs="Book Antiqua"/>
        </w:rPr>
        <w:t>ni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377BD" w:rsidRPr="004545FD">
        <w:rPr>
          <w:rFonts w:ascii="Book Antiqua" w:eastAsia="Book Antiqua" w:hAnsi="Book Antiqua" w:cs="Book Antiqua"/>
        </w:rPr>
        <w:t>State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ad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tect</w:t>
      </w:r>
      <w:r w:rsidR="00AA7B46" w:rsidRPr="004545FD">
        <w:rPr>
          <w:rFonts w:ascii="Book Antiqua" w:eastAsia="Book Antiqua" w:hAnsi="Book Antiqua" w:cs="Book Antiqua"/>
        </w:rPr>
        <w:t>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2.4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ircul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N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CFR</w:t>
      </w:r>
      <w:r w:rsidR="00AA7B46" w:rsidRPr="004545FD">
        <w:rPr>
          <w:rFonts w:ascii="Book Antiqua" w:eastAsia="Book Antiqua" w:hAnsi="Book Antiqua" w:cs="Book Antiqua"/>
        </w:rPr>
        <w:t>s</w:t>
      </w:r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.9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c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r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527D89">
        <w:rPr>
          <w:rFonts w:ascii="Book Antiqua" w:eastAsia="Book Antiqua" w:hAnsi="Book Antiqua" w:cs="Book Antiqua"/>
        </w:rPr>
        <w:t>B</w:t>
      </w:r>
      <w:r>
        <w:rPr>
          <w:rFonts w:ascii="Book Antiqua" w:eastAsia="Book Antiqua" w:hAnsi="Book Antiqua" w:cs="Book Antiqua"/>
        </w:rPr>
        <w:t xml:space="preserve">eing </w:t>
      </w:r>
      <w:r w:rsidRPr="004545FD">
        <w:rPr>
          <w:rFonts w:ascii="Book Antiqua" w:eastAsia="Book Antiqua" w:hAnsi="Book Antiqua" w:cs="Book Antiqua"/>
        </w:rPr>
        <w:t>ov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5</w:t>
      </w:r>
      <w:r w:rsidR="00D96283" w:rsidRPr="004545FD">
        <w:rPr>
          <w:rFonts w:ascii="Book Antiqua" w:eastAsia="Book Antiqua" w:hAnsi="Book Antiqua" w:cs="Book Antiqua"/>
        </w:rPr>
        <w:t xml:space="preserve"> years old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D96283" w:rsidRPr="004545FD">
        <w:rPr>
          <w:rFonts w:ascii="Book Antiqua" w:eastAsia="Book Antiqua" w:hAnsi="Book Antiqua" w:cs="Book Antiqua"/>
        </w:rPr>
        <w:t>hav</w:t>
      </w:r>
      <w:r w:rsidR="000F5D47">
        <w:rPr>
          <w:rFonts w:ascii="Book Antiqua" w:eastAsia="Book Antiqua" w:hAnsi="Book Antiqua" w:cs="Book Antiqua"/>
        </w:rPr>
        <w:t>ing</w:t>
      </w:r>
      <w:r w:rsidR="00D96283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orbidit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especi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yperten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betes)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tw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in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s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h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differ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11]</w:t>
      </w:r>
      <w:r w:rsidRPr="004545FD">
        <w:rPr>
          <w:rFonts w:ascii="Book Antiqua" w:eastAsia="Book Antiqua" w:hAnsi="Book Antiqua" w:cs="Book Antiqua"/>
        </w:rPr>
        <w:t>.</w:t>
      </w:r>
    </w:p>
    <w:p w14:paraId="06B03F4F" w14:textId="38523D68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  <w:i/>
          <w:iCs/>
        </w:rPr>
        <w:t>al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15]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volv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57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lun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lorecta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s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rvica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yroi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etc</w:t>
      </w:r>
      <w:proofErr w:type="spellEnd"/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4476D"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sent</w:t>
      </w:r>
      <w:r w:rsidR="00B4476D" w:rsidRPr="004545FD">
        <w:rPr>
          <w:rFonts w:ascii="Book Antiqua" w:eastAsia="Book Antiqua" w:hAnsi="Book Antiqua" w:cs="Book Antiqua"/>
        </w:rPr>
        <w:t>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/crit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k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ir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tr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ndrom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fe-threate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ocard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ar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c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equenc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cy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n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entr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-rea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in</w:t>
      </w:r>
      <w:r w:rsidR="00733A15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-dim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calcitoni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4476D" w:rsidRPr="004545FD">
        <w:rPr>
          <w:rFonts w:ascii="Book Antiqua" w:eastAsia="Book Antiqua" w:hAnsi="Book Antiqua" w:cs="Book Antiqua"/>
        </w:rPr>
        <w:t>interleukin 6</w:t>
      </w:r>
      <w:r w:rsidR="00A069F3" w:rsidRPr="004545FD">
        <w:rPr>
          <w:rFonts w:ascii="Book Antiqua" w:eastAsia="Book Antiqua" w:hAnsi="Book Antiqua" w:cs="Book Antiqua"/>
        </w:rPr>
        <w:t xml:space="preserve"> (IL-6)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ct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hydrogena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a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733A15" w:rsidRPr="004545FD">
        <w:rPr>
          <w:rFonts w:ascii="Book Antiqua" w:eastAsia="Book Antiqua" w:hAnsi="Book Antiqua" w:cs="Book Antiqua"/>
          <w:i/>
          <w:iCs/>
        </w:rPr>
        <w:t>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&lt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0.05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4476D" w:rsidRPr="004545FD">
        <w:rPr>
          <w:rFonts w:ascii="Book Antiqua" w:eastAsia="Book Antiqua" w:hAnsi="Book Antiqua" w:cs="Book Antiqua"/>
        </w:rPr>
        <w:t>C</w:t>
      </w:r>
      <w:r w:rsidRPr="004545FD">
        <w:rPr>
          <w:rFonts w:ascii="Book Antiqua" w:eastAsia="Book Antiqua" w:hAnsi="Book Antiqua" w:cs="Book Antiqua"/>
        </w:rPr>
        <w:t>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4476D" w:rsidRPr="004545FD">
        <w:rPr>
          <w:rFonts w:ascii="Book Antiqua" w:eastAsia="Book Antiqua" w:hAnsi="Book Antiqua" w:cs="Book Antiqua"/>
        </w:rPr>
        <w:lastRenderedPageBreak/>
        <w:t xml:space="preserve">also </w:t>
      </w:r>
      <w:r w:rsidRPr="004545FD">
        <w:rPr>
          <w:rFonts w:ascii="Book Antiqua" w:eastAsia="Book Antiqua" w:hAnsi="Book Antiqua" w:cs="Book Antiqua"/>
        </w:rPr>
        <w:t>m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k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orbidit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ic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e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ibu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ious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CFR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15]</w:t>
      </w:r>
      <w:r w:rsidRPr="004545FD">
        <w:rPr>
          <w:rFonts w:ascii="Book Antiqua" w:eastAsia="Book Antiqua" w:hAnsi="Book Antiqua" w:cs="Book Antiqua"/>
        </w:rPr>
        <w:t>.</w:t>
      </w:r>
    </w:p>
    <w:p w14:paraId="327965FC" w14:textId="65168218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a-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p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0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sh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  <w:i/>
          <w:iCs/>
        </w:rPr>
        <w:t>al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16]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monstr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terogene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4476D" w:rsidRPr="004545FD">
        <w:rPr>
          <w:rFonts w:ascii="Book Antiqua" w:eastAsia="Book Antiqua" w:hAnsi="Book Antiqua" w:cs="Book Antiqua"/>
        </w:rPr>
        <w:t xml:space="preserve">are </w:t>
      </w:r>
      <w:r w:rsidRPr="004545FD">
        <w:rPr>
          <w:rFonts w:ascii="Book Antiqua" w:eastAsia="Book Antiqua" w:hAnsi="Book Antiqua" w:cs="Book Antiqua"/>
        </w:rPr>
        <w:t>m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k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t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n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i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va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entil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4476D" w:rsidRPr="004545FD">
        <w:rPr>
          <w:rFonts w:ascii="Book Antiqua" w:eastAsia="Book Antiqua" w:hAnsi="Book Antiqua" w:cs="Book Antiqua"/>
        </w:rPr>
        <w:t xml:space="preserve">are </w:t>
      </w:r>
      <w:r w:rsidRPr="004545FD">
        <w:rPr>
          <w:rFonts w:ascii="Book Antiqua" w:eastAsia="Book Antiqua" w:hAnsi="Book Antiqua" w:cs="Book Antiqua"/>
        </w:rPr>
        <w:t>m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k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ublish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F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z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nge</w:t>
      </w:r>
      <w:r w:rsidR="00F57200"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.5</w:t>
      </w:r>
      <w:r w:rsidR="00CA7C9D" w:rsidRPr="004545FD">
        <w:rPr>
          <w:rFonts w:ascii="Book Antiqua" w:eastAsia="Book Antiqua" w:hAnsi="Book Antiqua" w:cs="Book Antiqua"/>
        </w:rPr>
        <w:t>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0</w:t>
      </w:r>
      <w:r w:rsidR="00CA7C9D" w:rsidRPr="004545FD">
        <w:rPr>
          <w:rFonts w:ascii="Book Antiqua" w:eastAsia="Book Antiqua" w:hAnsi="Book Antiqua" w:cs="Book Antiqua"/>
        </w:rPr>
        <w:t>.0</w:t>
      </w:r>
      <w:r w:rsidRPr="004545FD">
        <w:rPr>
          <w:rFonts w:ascii="Book Antiqua" w:eastAsia="Book Antiqua" w:hAnsi="Book Antiqua" w:cs="Book Antiqua"/>
        </w:rPr>
        <w:t>%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ol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F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1%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r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rpre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utious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terogene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m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umb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studie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16]</w:t>
      </w:r>
      <w:r w:rsidRPr="004545FD">
        <w:rPr>
          <w:rFonts w:ascii="Book Antiqua" w:eastAsia="Book Antiqua" w:hAnsi="Book Antiqua" w:cs="Book Antiqua"/>
        </w:rPr>
        <w:t>.</w:t>
      </w:r>
    </w:p>
    <w:p w14:paraId="764A356F" w14:textId="57A2FDCB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Large-sca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viv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  <w:i/>
          <w:iCs/>
        </w:rPr>
        <w:t>al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9]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</w:t>
      </w:r>
      <w:r w:rsidR="00EF3449" w:rsidRPr="004545FD">
        <w:rPr>
          <w:rFonts w:ascii="Book Antiqua" w:eastAsia="Book Antiqua" w:hAnsi="Book Antiqua" w:cs="Book Antiqua"/>
        </w:rPr>
        <w:t>nited Kingd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ioban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60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28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itives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60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27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itives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mo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es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mul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F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i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x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g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za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i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es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ecif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lano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dne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ter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rticul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F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s)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mphasiz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orta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m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up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patient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9]</w:t>
      </w:r>
      <w:r w:rsidRPr="004545FD">
        <w:rPr>
          <w:rFonts w:ascii="Book Antiqua" w:eastAsia="Book Antiqua" w:hAnsi="Book Antiqua" w:cs="Book Antiqua"/>
        </w:rPr>
        <w:t>.</w:t>
      </w:r>
    </w:p>
    <w:p w14:paraId="17F0C8B4" w14:textId="4BEC6CE6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ov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  <w:i/>
          <w:iCs/>
        </w:rPr>
        <w:t>al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17]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8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1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tistic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bid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v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rthermor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gue</w:t>
      </w:r>
      <w:r w:rsidR="00F57200" w:rsidRPr="004545FD">
        <w:rPr>
          <w:rFonts w:ascii="Book Antiqua" w:eastAsia="Book Antiqua" w:hAnsi="Book Antiqua" w:cs="Book Antiqua"/>
        </w:rPr>
        <w:t>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aim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pposi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id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foun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7200" w:rsidRPr="004545FD">
        <w:rPr>
          <w:rFonts w:ascii="Book Antiqua" w:eastAsia="Book Antiqua" w:hAnsi="Book Antiqua" w:cs="Book Antiqua"/>
        </w:rPr>
        <w:t xml:space="preserve">such as </w:t>
      </w:r>
      <w:r w:rsidRPr="004545FD">
        <w:rPr>
          <w:rFonts w:ascii="Book Antiqua" w:eastAsia="Book Antiqua" w:hAnsi="Book Antiqua" w:cs="Book Antiqua"/>
        </w:rPr>
        <w:t>ag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orbiditi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cor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totox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9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s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oc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outcome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17]</w:t>
      </w:r>
      <w:r w:rsidRPr="004545FD">
        <w:rPr>
          <w:rFonts w:ascii="Book Antiqua" w:eastAsia="Book Antiqua" w:hAnsi="Book Antiqua" w:cs="Book Antiqua"/>
        </w:rPr>
        <w:t>.</w:t>
      </w:r>
    </w:p>
    <w:p w14:paraId="0B507218" w14:textId="63070BF5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e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nd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ublish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-hemat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0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1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iz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cumb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infection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18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pea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rg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por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di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sid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sel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tri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asur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oc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rup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c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d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nde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m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gno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c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-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n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ins w:id="1" w:author="Nedelcho Ivanov" w:date="2023-09-09T22:35:00Z">
        <w:r>
          <w:rPr>
            <w:rFonts w:ascii="Book Antiqua" w:eastAsia="Book Antiqua" w:hAnsi="Book Antiqua" w:cs="Book Antiqua"/>
          </w:rPr>
          <w:t>,</w:t>
        </w:r>
      </w:ins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life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19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7200" w:rsidRPr="004545FD">
        <w:rPr>
          <w:rFonts w:ascii="Book Antiqua" w:eastAsia="Book Antiqua" w:hAnsi="Book Antiqua" w:cs="Book Antiqua"/>
        </w:rPr>
        <w:t xml:space="preserve">have </w:t>
      </w:r>
      <w:r w:rsidRPr="004545FD">
        <w:rPr>
          <w:rFonts w:ascii="Book Antiqua" w:eastAsia="Book Antiqua" w:hAnsi="Book Antiqua" w:cs="Book Antiqua"/>
        </w:rPr>
        <w:t>show</w:t>
      </w:r>
      <w:r w:rsidR="00F57200" w:rsidRPr="004545FD">
        <w:rPr>
          <w:rFonts w:ascii="Book Antiqua" w:eastAsia="Book Antiqua" w:hAnsi="Book Antiqua" w:cs="Book Antiqua"/>
        </w:rPr>
        <w:t>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gin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umb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w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gno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opp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substantially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20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n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rne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evitab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equen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van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gnosi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lay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gno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nc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survival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21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  <w:i/>
          <w:iCs/>
        </w:rPr>
        <w:t>al</w:t>
      </w:r>
      <w:r w:rsidR="00E042E5"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="00E042E5" w:rsidRPr="004545FD">
        <w:rPr>
          <w:rFonts w:ascii="Book Antiqua" w:eastAsia="Book Antiqua" w:hAnsi="Book Antiqua" w:cs="Book Antiqua"/>
          <w:vertAlign w:val="superscript"/>
        </w:rPr>
        <w:t>22]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du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ad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crosimul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del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i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tim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lorec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7200" w:rsidRPr="004545FD">
        <w:rPr>
          <w:rFonts w:ascii="Book Antiqua" w:eastAsia="Book Antiqua" w:hAnsi="Book Antiqua" w:cs="Book Antiqua"/>
        </w:rPr>
        <w:t>suspen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im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ree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7200" w:rsidRPr="004545FD">
        <w:rPr>
          <w:rFonts w:ascii="Book Antiqua" w:eastAsia="Book Antiqua" w:hAnsi="Book Antiqua" w:cs="Book Antiqua"/>
        </w:rPr>
        <w:t xml:space="preserve">only 6 </w:t>
      </w:r>
      <w:proofErr w:type="spellStart"/>
      <w:r w:rsidR="00F57200" w:rsidRPr="004545FD">
        <w:rPr>
          <w:rFonts w:ascii="Book Antiqua" w:eastAsia="Book Antiqua" w:hAnsi="Book Antiqua" w:cs="Book Antiqua"/>
        </w:rPr>
        <w:t>mo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o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20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i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o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96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th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m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equenc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wi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ven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ree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r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tection.</w:t>
      </w:r>
    </w:p>
    <w:p w14:paraId="2835A7E3" w14:textId="182F362E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Furthermor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n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ir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y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fec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B90B65" w:rsidRPr="004545FD">
        <w:rPr>
          <w:rFonts w:ascii="Book Antiqua" w:eastAsia="Book Antiqua" w:hAnsi="Book Antiqua" w:cs="Book Antiqua"/>
        </w:rPr>
        <w:t>’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f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mortality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13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m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nda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vin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ructu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bi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al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lit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n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l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le</w:t>
      </w:r>
      <w:r w:rsidR="00F57200"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underestimated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23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now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AF5281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i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uniq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ress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p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nist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totox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</w:t>
      </w:r>
      <w:r w:rsidR="002A08E9" w:rsidRPr="004545FD">
        <w:rPr>
          <w:rFonts w:ascii="Book Antiqua" w:eastAsia="Book Antiqua" w:hAnsi="Book Antiqua" w:cs="Book Antiqua"/>
        </w:rPr>
        <w:t xml:space="preserve">, </w:t>
      </w:r>
      <w:r w:rsidRPr="004545FD">
        <w:rPr>
          <w:rFonts w:ascii="Book Antiqua" w:eastAsia="Book Antiqua" w:hAnsi="Book Antiqua" w:cs="Book Antiqua"/>
        </w:rPr>
        <w:t>radi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</w:t>
      </w:r>
      <w:r w:rsidR="002A08E9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ukocytopeni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globul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ng-las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orbidit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s.</w:t>
      </w:r>
    </w:p>
    <w:p w14:paraId="2DBB7C0B" w14:textId="0925EDB5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orbidit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iz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fir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ntries</w:t>
      </w:r>
      <w:r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524DF6"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5B7AA0" w:rsidRPr="004545FD">
        <w:rPr>
          <w:rFonts w:ascii="Book Antiqua" w:eastAsia="Book Antiqua" w:hAnsi="Book Antiqua" w:cs="Book Antiqua"/>
        </w:rPr>
        <w:t>(1</w:t>
      </w:r>
      <w:r w:rsidR="005B7AA0" w:rsidRPr="004545FD">
        <w:rPr>
          <w:rFonts w:ascii="Book Antiqua" w:eastAsia="宋体" w:hAnsi="Book Antiqua" w:cs="宋体"/>
          <w:lang w:eastAsia="zh-CN"/>
        </w:rPr>
        <w:t>)</w:t>
      </w:r>
      <w:r w:rsidR="000902B9" w:rsidRPr="004545FD">
        <w:rPr>
          <w:rFonts w:ascii="Book Antiqua" w:hAnsi="Book Antiqua"/>
          <w:lang w:eastAsia="zh-CN"/>
        </w:rPr>
        <w:t xml:space="preserve"> </w:t>
      </w:r>
      <w:r w:rsidR="005B7AA0" w:rsidRPr="004545FD">
        <w:rPr>
          <w:rFonts w:ascii="Book Antiqua" w:hAnsi="Book Antiqua"/>
          <w:lang w:eastAsia="zh-CN"/>
        </w:rPr>
        <w:t>M</w:t>
      </w:r>
      <w:r w:rsidRPr="004545FD">
        <w:rPr>
          <w:rFonts w:ascii="Book Antiqua" w:eastAsia="Book Antiqua" w:hAnsi="Book Antiqua" w:cs="Book Antiqua"/>
        </w:rPr>
        <w:t>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7.2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3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fir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neumon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uha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n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nu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</w:t>
      </w:r>
      <w:r w:rsidRPr="004545FD">
        <w:rPr>
          <w:rFonts w:ascii="Book Antiqua" w:eastAsia="Book Antiqua" w:hAnsi="Book Antiqua" w:cs="Book Antiqua"/>
          <w:vertAlign w:val="superscript"/>
        </w:rPr>
        <w:t>[24]</w:t>
      </w:r>
      <w:r w:rsidR="00524DF6" w:rsidRPr="004545FD">
        <w:rPr>
          <w:rFonts w:ascii="Book Antiqua" w:eastAsia="Book Antiqua" w:hAnsi="Book Antiqua" w:cs="Book Antiqua"/>
        </w:rPr>
        <w:t>;</w:t>
      </w:r>
      <w:r w:rsidR="000902B9" w:rsidRPr="004545FD">
        <w:rPr>
          <w:rFonts w:ascii="Book Antiqua" w:hAnsi="Book Antiqua"/>
          <w:lang w:eastAsia="zh-CN"/>
        </w:rPr>
        <w:t xml:space="preserve"> </w:t>
      </w:r>
      <w:r w:rsidR="005B7AA0" w:rsidRPr="004545FD">
        <w:rPr>
          <w:rFonts w:ascii="Book Antiqua" w:eastAsia="Book Antiqua" w:hAnsi="Book Antiqua" w:cs="Book Antiqua"/>
        </w:rPr>
        <w:t>(2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s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59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boratory-confir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mbard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a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tw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ebru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8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</w:t>
      </w:r>
      <w:r w:rsidRPr="004545FD">
        <w:rPr>
          <w:rFonts w:ascii="Book Antiqua" w:eastAsia="Book Antiqua" w:hAnsi="Book Antiqua" w:cs="Book Antiqua"/>
          <w:vertAlign w:val="superscript"/>
        </w:rPr>
        <w:t>[25]</w:t>
      </w:r>
      <w:r w:rsidR="00524DF6" w:rsidRPr="004545FD">
        <w:rPr>
          <w:rFonts w:ascii="Book Antiqua" w:eastAsia="Book Antiqua" w:hAnsi="Book Antiqua" w:cs="Book Antiqua"/>
        </w:rPr>
        <w:t>;</w:t>
      </w:r>
      <w:r w:rsidR="000902B9" w:rsidRPr="004545FD">
        <w:rPr>
          <w:rFonts w:ascii="Book Antiqua" w:hAnsi="Book Antiqua"/>
          <w:lang w:eastAsia="zh-CN"/>
        </w:rPr>
        <w:t xml:space="preserve"> </w:t>
      </w:r>
      <w:r w:rsidR="00524DF6" w:rsidRPr="004545FD">
        <w:rPr>
          <w:rFonts w:ascii="Book Antiqua" w:hAnsi="Book Antiqua"/>
          <w:lang w:eastAsia="zh-CN"/>
        </w:rPr>
        <w:t xml:space="preserve">and </w:t>
      </w:r>
      <w:r w:rsidR="009B0D43" w:rsidRPr="004545FD">
        <w:rPr>
          <w:rFonts w:ascii="Book Antiqua" w:hAnsi="Book Antiqua"/>
          <w:lang w:eastAsia="zh-CN"/>
        </w:rPr>
        <w:t>(3)</w:t>
      </w:r>
      <w:r w:rsidR="000902B9" w:rsidRPr="004545FD">
        <w:rPr>
          <w:rFonts w:ascii="Book Antiqua" w:hAnsi="Book Antiqua"/>
          <w:lang w:eastAsia="zh-CN"/>
        </w:rPr>
        <w:t xml:space="preserve"> </w:t>
      </w:r>
      <w:r w:rsidR="002A08E9" w:rsidRPr="004545FD">
        <w:rPr>
          <w:rFonts w:ascii="Book Antiqua" w:eastAsia="Book Antiqua" w:hAnsi="Book Antiqua" w:cs="Book Antiqua"/>
        </w:rPr>
        <w:t>M</w:t>
      </w:r>
      <w:r w:rsidRPr="004545FD">
        <w:rPr>
          <w:rFonts w:ascii="Book Antiqua" w:eastAsia="Book Antiqua" w:hAnsi="Book Antiqua" w:cs="Book Antiqua"/>
        </w:rPr>
        <w:t>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.6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s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70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fir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iz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or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tw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ri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</w:t>
      </w:r>
      <w:r w:rsidRPr="004545FD">
        <w:rPr>
          <w:rFonts w:ascii="Book Antiqua" w:eastAsia="Book Antiqua" w:hAnsi="Book Antiqua" w:cs="Book Antiqua"/>
          <w:vertAlign w:val="superscript"/>
        </w:rPr>
        <w:t>[26]</w:t>
      </w:r>
      <w:r w:rsidRPr="004545FD">
        <w:rPr>
          <w:rFonts w:ascii="Book Antiqua" w:eastAsia="Book Antiqua" w:hAnsi="Book Antiqua" w:cs="Book Antiqua"/>
        </w:rPr>
        <w:t>.</w:t>
      </w:r>
    </w:p>
    <w:p w14:paraId="0C926E2B" w14:textId="340AE006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92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r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gnosi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A08E9" w:rsidRPr="004545FD">
        <w:rPr>
          <w:rFonts w:ascii="Book Antiqua" w:eastAsia="Book Antiqua" w:hAnsi="Book Antiqua" w:cs="Book Antiqua"/>
        </w:rPr>
        <w:t xml:space="preserve">were found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2%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21%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22%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t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16%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strointesti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12%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rac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10%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ynec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5%)</w:t>
      </w:r>
      <w:r w:rsidR="00E440F7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cino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5</w:t>
      </w:r>
      <w:proofErr w:type="gramStart"/>
      <w:r w:rsidRPr="004545FD">
        <w:rPr>
          <w:rFonts w:ascii="Book Antiqua" w:eastAsia="Book Antiqua" w:hAnsi="Book Antiqua" w:cs="Book Antiqua"/>
        </w:rPr>
        <w:t>%)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27,28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tim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e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3%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multip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8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tumor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27]</w:t>
      </w:r>
      <w:r w:rsidRPr="004545FD">
        <w:rPr>
          <w:rFonts w:ascii="Book Antiqua" w:eastAsia="Book Antiqua" w:hAnsi="Book Antiqua" w:cs="Book Antiqua"/>
        </w:rPr>
        <w:t>.</w:t>
      </w:r>
    </w:p>
    <w:p w14:paraId="689915A0" w14:textId="6A673901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Z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  <w:i/>
          <w:iCs/>
        </w:rPr>
        <w:t>al</w:t>
      </w:r>
      <w:r w:rsidR="00E440F7"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="00E440F7" w:rsidRPr="004545FD">
        <w:rPr>
          <w:rFonts w:ascii="Book Antiqua" w:eastAsia="Book Antiqua" w:hAnsi="Book Antiqua" w:cs="Book Antiqua"/>
          <w:vertAlign w:val="superscript"/>
        </w:rPr>
        <w:t>11]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gro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is</w:t>
      </w:r>
      <w:r w:rsidR="00461AC7"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B4651" w:rsidRPr="004545FD">
        <w:rPr>
          <w:rFonts w:ascii="Book Antiqua" w:eastAsia="Book Antiqua" w:hAnsi="Book Antiqua" w:cs="Book Antiqua"/>
        </w:rPr>
        <w:t>(1</w:t>
      </w:r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B4651" w:rsidRPr="004545FD">
        <w:rPr>
          <w:rFonts w:ascii="Book Antiqua" w:eastAsia="Book Antiqua" w:hAnsi="Book Antiqua" w:cs="Book Antiqua"/>
        </w:rPr>
        <w:t>B</w:t>
      </w:r>
      <w:r w:rsidRPr="004545FD">
        <w:rPr>
          <w:rFonts w:ascii="Book Antiqua" w:eastAsia="Book Antiqua" w:hAnsi="Book Antiqua" w:cs="Book Antiqua"/>
        </w:rPr>
        <w:t>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pe</w:t>
      </w:r>
      <w:r w:rsidR="00FB4651"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.9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.2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7.2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461AC7" w:rsidRPr="004545FD">
        <w:rPr>
          <w:rFonts w:ascii="Book Antiqua" w:eastAsia="Book Antiqua" w:hAnsi="Book Antiqua" w:cs="Book Antiqua"/>
        </w:rPr>
        <w:t>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461AC7" w:rsidRPr="004545FD">
        <w:rPr>
          <w:rFonts w:ascii="Book Antiqua" w:eastAsia="Book Antiqua" w:hAnsi="Book Antiqua" w:cs="Book Antiqua"/>
        </w:rPr>
        <w:t xml:space="preserve">and </w:t>
      </w:r>
      <w:r w:rsidR="00FB4651" w:rsidRPr="004545FD">
        <w:rPr>
          <w:rFonts w:ascii="Book Antiqua" w:eastAsia="Book Antiqua" w:hAnsi="Book Antiqua" w:cs="Book Antiqua"/>
        </w:rPr>
        <w:t>(2</w:t>
      </w:r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A08E9" w:rsidRPr="004545FD">
        <w:rPr>
          <w:rFonts w:ascii="Book Antiqua" w:eastAsia="Book Antiqua" w:hAnsi="Book Antiqua" w:cs="Book Antiqua"/>
        </w:rPr>
        <w:t>B</w:t>
      </w:r>
      <w:r w:rsidRPr="004545FD">
        <w:rPr>
          <w:rFonts w:ascii="Book Antiqua" w:eastAsia="Book Antiqua" w:hAnsi="Book Antiqua" w:cs="Book Antiqua"/>
        </w:rPr>
        <w:t>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FB4651"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5.6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7.6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gery</w:t>
      </w:r>
      <w:r w:rsidR="00FB4651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4.3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therapy</w:t>
      </w:r>
      <w:r w:rsidR="00FB4651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1.3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arge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</w:t>
      </w:r>
      <w:r w:rsidR="00FB4651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.5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di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</w:t>
      </w:r>
      <w:r w:rsidRPr="004545FD">
        <w:rPr>
          <w:rFonts w:ascii="Book Antiqua" w:eastAsia="Book Antiqua" w:hAnsi="Book Antiqua" w:cs="Book Antiqua"/>
          <w:vertAlign w:val="superscript"/>
        </w:rPr>
        <w:t>[11]</w:t>
      </w:r>
      <w:r w:rsidRPr="004545FD">
        <w:rPr>
          <w:rFonts w:ascii="Book Antiqua" w:eastAsia="Book Antiqua" w:hAnsi="Book Antiqua" w:cs="Book Antiqua"/>
        </w:rPr>
        <w:t>.</w:t>
      </w:r>
    </w:p>
    <w:p w14:paraId="53DF8932" w14:textId="42F8B69B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Childr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i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A08E9" w:rsidRPr="004545FD">
        <w:rPr>
          <w:rFonts w:ascii="Book Antiqua" w:eastAsia="Book Antiqua" w:hAnsi="Book Antiqua" w:cs="Book Antiqua"/>
        </w:rPr>
        <w:t xml:space="preserve">higher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A08E9" w:rsidRPr="004545FD">
        <w:rPr>
          <w:rFonts w:ascii="Book Antiqua" w:eastAsia="Book Antiqua" w:hAnsi="Book Antiqua" w:cs="Book Antiqua"/>
        </w:rPr>
        <w:t xml:space="preserve">of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ll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ldr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o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o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diatr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erien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</w:t>
      </w:r>
      <w:r w:rsidR="00395913" w:rsidRPr="004545FD">
        <w:rPr>
          <w:rFonts w:ascii="Book Antiqua" w:eastAsia="Book Antiqua" w:hAnsi="Book Antiqua" w:cs="Book Antiqua"/>
        </w:rPr>
        <w:t>%</w:t>
      </w:r>
      <w:r w:rsidRPr="004545FD">
        <w:rPr>
          <w:rFonts w:ascii="Book Antiqua" w:eastAsia="Book Antiqua" w:hAnsi="Book Antiqua" w:cs="Book Antiqua"/>
        </w:rPr>
        <w:t>-6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ldr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population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29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boratory-confir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children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4]</w:t>
      </w:r>
      <w:r w:rsidRPr="004545FD">
        <w:rPr>
          <w:rFonts w:ascii="Book Antiqua" w:eastAsia="Book Antiqua" w:hAnsi="Book Antiqua" w:cs="Book Antiqua"/>
        </w:rPr>
        <w:t>.</w:t>
      </w:r>
    </w:p>
    <w:p w14:paraId="419F167C" w14:textId="1D2C96FC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mmariz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lleng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ar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oft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compromised</w:t>
      </w:r>
      <w:proofErr w:type="gram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</w:t>
      </w:r>
      <w:r w:rsidR="00B5519F" w:rsidRPr="004545FD">
        <w:rPr>
          <w:rFonts w:ascii="Book Antiqua" w:eastAsia="Book Antiqua" w:hAnsi="Book Antiqua" w:cs="Book Antiqua"/>
          <w:i/>
          <w:iCs/>
        </w:rPr>
        <w:t>e.g.</w:t>
      </w:r>
      <w:r w:rsidR="00B5519F" w:rsidRPr="004545FD">
        <w:rPr>
          <w:rFonts w:ascii="Book Antiqua" w:hAnsi="Book Antiqua"/>
          <w:i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ukocytopeni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globul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ng-las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on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</w:t>
      </w:r>
      <w:r w:rsidR="002A08E9" w:rsidRPr="004545FD">
        <w:rPr>
          <w:rFonts w:ascii="Book Antiqua" w:eastAsia="Book Antiqua" w:hAnsi="Book Antiqua" w:cs="Book Antiqua"/>
          <w:i/>
          <w:iCs/>
        </w:rPr>
        <w:t>e.g.</w:t>
      </w:r>
      <w:r w:rsidR="002A08E9" w:rsidRPr="004545FD">
        <w:rPr>
          <w:rFonts w:ascii="Book Antiqua" w:hAnsi="Book Antiqua"/>
          <w:i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di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res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orbidit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s.</w:t>
      </w:r>
    </w:p>
    <w:p w14:paraId="305EE35B" w14:textId="77777777" w:rsidR="00AF5281" w:rsidRPr="004545FD" w:rsidRDefault="00AF5281" w:rsidP="004545FD">
      <w:pPr>
        <w:spacing w:line="360" w:lineRule="auto"/>
        <w:jc w:val="both"/>
        <w:rPr>
          <w:rFonts w:ascii="Book Antiqua" w:hAnsi="Book Antiqua"/>
        </w:rPr>
      </w:pPr>
    </w:p>
    <w:p w14:paraId="0F2E6C4A" w14:textId="0EFDC7F3" w:rsidR="00A77B3E" w:rsidRPr="004545FD" w:rsidRDefault="003B1E77" w:rsidP="004545FD">
      <w:pPr>
        <w:spacing w:line="360" w:lineRule="auto"/>
        <w:jc w:val="both"/>
        <w:rPr>
          <w:rFonts w:ascii="Book Antiqua" w:hAnsi="Book Antiqua"/>
          <w:u w:val="single"/>
        </w:rPr>
      </w:pPr>
      <w:r w:rsidRPr="004545FD">
        <w:rPr>
          <w:rFonts w:ascii="Book Antiqua" w:eastAsia="Book Antiqua" w:hAnsi="Book Antiqua" w:cs="Book Antiqua"/>
          <w:b/>
          <w:bCs/>
          <w:u w:val="single"/>
        </w:rPr>
        <w:t>IMMUNE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RESPONSE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IN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CANCER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PATIENTS</w:t>
      </w:r>
    </w:p>
    <w:p w14:paraId="02FD132D" w14:textId="092325C9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u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ppres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croenviron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chanism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90B65" w:rsidRPr="004545FD">
        <w:rPr>
          <w:rFonts w:ascii="Book Antiqua" w:eastAsia="Book Antiqua" w:hAnsi="Book Antiqua" w:cs="Book Antiqua"/>
        </w:rPr>
        <w:t>“</w:t>
      </w:r>
      <w:r w:rsidRPr="004545FD">
        <w:rPr>
          <w:rFonts w:ascii="Book Antiqua" w:eastAsia="Book Antiqua" w:hAnsi="Book Antiqua" w:cs="Book Antiqua"/>
        </w:rPr>
        <w:t>escape</w:t>
      </w:r>
      <w:r w:rsidR="00B90B65" w:rsidRPr="004545FD">
        <w:rPr>
          <w:rFonts w:ascii="Book Antiqua" w:eastAsia="Book Antiqua" w:hAnsi="Book Antiqua" w:cs="Book Antiqua"/>
        </w:rPr>
        <w:t>”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dy</w:t>
      </w:r>
      <w:r w:rsidR="00B90B65" w:rsidRPr="004545FD">
        <w:rPr>
          <w:rFonts w:ascii="Book Antiqua" w:eastAsia="Book Antiqua" w:hAnsi="Book Antiqua" w:cs="Book Antiqua"/>
        </w:rPr>
        <w:t>’</w:t>
      </w:r>
      <w:r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u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ng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c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osi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ng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f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dy</w:t>
      </w:r>
      <w:r w:rsidR="00B90B65" w:rsidRPr="004545FD">
        <w:rPr>
          <w:rFonts w:ascii="Book Antiqua" w:eastAsia="Book Antiqua" w:hAnsi="Book Antiqua" w:cs="Book Antiqua"/>
        </w:rPr>
        <w:t>’</w:t>
      </w:r>
      <w:r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fe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pathogen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30,31]</w:t>
      </w:r>
      <w:r w:rsidRPr="004545FD">
        <w:rPr>
          <w:rFonts w:ascii="Book Antiqua" w:eastAsia="Book Antiqua" w:hAnsi="Book Antiqua" w:cs="Book Antiqua"/>
        </w:rPr>
        <w:t>.</w:t>
      </w:r>
    </w:p>
    <w:p w14:paraId="41D552FB" w14:textId="6BF0583B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DCs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gen-presen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sent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igin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rec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AF5281" w:rsidRPr="004545FD">
        <w:rPr>
          <w:rFonts w:ascii="Book Antiqua" w:eastAsia="Book Antiqua" w:hAnsi="Book Antiqua" w:cs="Book Antiqua"/>
        </w:rPr>
        <w:t>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verg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n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ap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C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ogniz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t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fess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gen-presen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cell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32]</w:t>
      </w:r>
      <w:r w:rsidRPr="004545FD">
        <w:rPr>
          <w:rFonts w:ascii="Book Antiqua" w:eastAsia="Book Antiqua" w:hAnsi="Book Antiqua" w:cs="Book Antiqua"/>
        </w:rPr>
        <w:t>.</w:t>
      </w:r>
    </w:p>
    <w:p w14:paraId="2FDD326A" w14:textId="0CC122EA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rateg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tu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c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1F046E"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1F046E" w:rsidRPr="004545FD">
        <w:rPr>
          <w:rFonts w:ascii="Book Antiqua" w:eastAsia="Book Antiqua" w:hAnsi="Book Antiqua" w:cs="Book Antiqua"/>
        </w:rPr>
        <w:t>(1</w:t>
      </w:r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1221D" w:rsidRPr="004545FD">
        <w:rPr>
          <w:rFonts w:ascii="Book Antiqua" w:eastAsia="Book Antiqua" w:hAnsi="Book Antiqua" w:cs="Book Antiqua"/>
        </w:rPr>
        <w:t>T</w:t>
      </w:r>
      <w:r w:rsidRPr="004545FD">
        <w:rPr>
          <w:rFonts w:ascii="Book Antiqua" w:eastAsia="Book Antiqua" w:hAnsi="Book Antiqua" w:cs="Book Antiqua"/>
        </w:rPr>
        <w:t>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i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pac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poie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enit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i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func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DC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33,34]</w:t>
      </w:r>
      <w:r w:rsidRPr="004545FD">
        <w:rPr>
          <w:rFonts w:ascii="Book Antiqua" w:eastAsia="Book Antiqua" w:hAnsi="Book Antiqua" w:cs="Book Antiqua"/>
        </w:rPr>
        <w:t>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1F046E" w:rsidRPr="004545FD">
        <w:rPr>
          <w:rFonts w:ascii="Book Antiqua" w:eastAsia="Book Antiqua" w:hAnsi="Book Antiqua" w:cs="Book Antiqua"/>
        </w:rPr>
        <w:t>(2</w:t>
      </w:r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du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c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tu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34+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Cs</w:t>
      </w:r>
      <w:r w:rsidRPr="004545FD">
        <w:rPr>
          <w:rFonts w:ascii="Book Antiqua" w:eastAsia="Book Antiqua" w:hAnsi="Book Antiqua" w:cs="Book Antiqua"/>
          <w:vertAlign w:val="superscript"/>
        </w:rPr>
        <w:t>[35]</w:t>
      </w:r>
      <w:r w:rsidRPr="004545FD">
        <w:rPr>
          <w:rFonts w:ascii="Book Antiqua" w:eastAsia="Book Antiqua" w:hAnsi="Book Antiqua" w:cs="Book Antiqua"/>
        </w:rPr>
        <w:t>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1F046E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1F046E" w:rsidRPr="004545FD">
        <w:rPr>
          <w:rFonts w:ascii="Book Antiqua" w:eastAsia="Book Antiqua" w:hAnsi="Book Antiqua" w:cs="Book Antiqua"/>
        </w:rPr>
        <w:t>(3</w:t>
      </w:r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ontane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opto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C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iph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Pr="004545FD">
        <w:rPr>
          <w:rFonts w:ascii="Book Antiqua" w:eastAsia="Book Antiqua" w:hAnsi="Book Antiqua" w:cs="Book Antiqua"/>
          <w:vertAlign w:val="superscript"/>
        </w:rPr>
        <w:t>[36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antit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c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ficie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d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bser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p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cancer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37,38]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t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Pr="004545FD">
        <w:rPr>
          <w:rFonts w:ascii="Book Antiqua" w:eastAsia="Book Antiqua" w:hAnsi="Book Antiqua" w:cs="Book Antiqua"/>
          <w:vertAlign w:val="superscript"/>
        </w:rPr>
        <w:t>[38]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-sm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Pr="004545FD">
        <w:rPr>
          <w:rFonts w:ascii="Book Antiqua" w:eastAsia="Book Antiqua" w:hAnsi="Book Antiqua" w:cs="Book Antiqua"/>
          <w:vertAlign w:val="superscript"/>
        </w:rPr>
        <w:t>[39,40]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l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Pr="004545FD">
        <w:rPr>
          <w:rFonts w:ascii="Book Antiqua" w:eastAsia="Book Antiqua" w:hAnsi="Book Antiqua" w:cs="Book Antiqua"/>
          <w:vertAlign w:val="superscript"/>
        </w:rPr>
        <w:t>[41]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1F046E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lanoma</w:t>
      </w:r>
      <w:r w:rsidRPr="004545FD">
        <w:rPr>
          <w:rFonts w:ascii="Book Antiqua" w:eastAsia="Book Antiqua" w:hAnsi="Book Antiqua" w:cs="Book Antiqua"/>
          <w:vertAlign w:val="superscript"/>
        </w:rPr>
        <w:t>[42]</w:t>
      </w:r>
      <w:r w:rsidRPr="004545FD">
        <w:rPr>
          <w:rFonts w:ascii="Book Antiqua" w:eastAsia="Book Antiqua" w:hAnsi="Book Antiqua" w:cs="Book Antiqua"/>
          <w:i/>
          <w:iCs/>
        </w:rPr>
        <w:t>.</w:t>
      </w:r>
    </w:p>
    <w:p w14:paraId="53E3E512" w14:textId="182119AD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5519F" w:rsidRPr="004545FD">
        <w:rPr>
          <w:rFonts w:ascii="Book Antiqua" w:eastAsia="Book Antiqua" w:hAnsi="Book Antiqua" w:cs="Book Antiqua"/>
        </w:rPr>
        <w:t xml:space="preserve">have </w:t>
      </w:r>
      <w:r w:rsidRPr="004545FD">
        <w:rPr>
          <w:rFonts w:ascii="Book Antiqua" w:eastAsia="Book Antiqua" w:hAnsi="Book Antiqua" w:cs="Book Antiqua"/>
        </w:rPr>
        <w:t>reveal</w:t>
      </w:r>
      <w:r w:rsidR="00B5519F" w:rsidRPr="004545FD">
        <w:rPr>
          <w:rFonts w:ascii="Book Antiqua" w:eastAsia="Book Antiqua" w:hAnsi="Book Antiqua" w:cs="Book Antiqua"/>
        </w:rPr>
        <w:t>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rup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rm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poiesi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a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tramedull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poie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kewing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r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anch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ermin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macrophag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5519F" w:rsidRPr="004545FD">
        <w:rPr>
          <w:rFonts w:ascii="Book Antiqua" w:eastAsia="Book Antiqua" w:hAnsi="Book Antiqua" w:cs="Book Antiqua"/>
        </w:rPr>
        <w:t>DC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anulocytes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sent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rm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n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ap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ctioning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croenviron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ve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t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cell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43,44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pen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u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equ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fec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i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prognosi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45,46]</w:t>
      </w:r>
      <w:r w:rsidRPr="004545FD">
        <w:rPr>
          <w:rFonts w:ascii="Book Antiqua" w:eastAsia="Book Antiqua" w:hAnsi="Book Antiqua" w:cs="Book Antiqua"/>
        </w:rPr>
        <w:t>.</w:t>
      </w:r>
    </w:p>
    <w:p w14:paraId="17753821" w14:textId="20B32355" w:rsidR="00AF5281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im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m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ap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f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r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mbra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u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a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ampl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ram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in</w:t>
      </w:r>
      <w:r w:rsidR="00E154F0" w:rsidRPr="004545FD">
        <w:rPr>
          <w:rFonts w:ascii="Book Antiqua" w:eastAsia="Book Antiqua" w:hAnsi="Book Antiqua" w:cs="Book Antiqua"/>
        </w:rPr>
        <w:t>-</w:t>
      </w:r>
      <w:r w:rsidRPr="004545FD">
        <w:rPr>
          <w:rFonts w:ascii="Book Antiqua" w:eastAsia="Book Antiqua" w:hAnsi="Book Antiqua" w:cs="Book Antiqua"/>
        </w:rPr>
        <w:t>lig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nk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ram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lifer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vival</w:t>
      </w:r>
      <w:r w:rsidR="00B350BD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cytotoxicity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47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cove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ckpoi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o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kthr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</w:t>
      </w:r>
      <w:r w:rsidR="00B350BD" w:rsidRPr="004545FD">
        <w:rPr>
          <w:rFonts w:ascii="Book Antiqua" w:eastAsia="Book Antiqua" w:hAnsi="Book Antiqua" w:cs="Book Antiqua"/>
        </w:rPr>
        <w:t>o</w:t>
      </w:r>
      <w:r w:rsidRPr="004545FD">
        <w:rPr>
          <w:rFonts w:ascii="Book Antiqua" w:eastAsia="Book Antiqua" w:hAnsi="Book Antiqua" w:cs="Book Antiqua"/>
        </w:rPr>
        <w:t>-oncology</w:t>
      </w:r>
      <w:r w:rsidR="00B350BD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350BD" w:rsidRPr="004545FD">
        <w:rPr>
          <w:rFonts w:ascii="Book Antiqua" w:eastAsia="Book Antiqua" w:hAnsi="Book Antiqua" w:cs="Book Antiqua"/>
        </w:rPr>
        <w:t>which led 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b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iz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hysi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dicin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Indoleamine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2,3-dioxygenase</w:t>
      </w:r>
      <w:r w:rsidR="002B531C" w:rsidRPr="004545FD">
        <w:rPr>
          <w:rFonts w:ascii="Book Antiqua" w:eastAsia="Book Antiqua" w:hAnsi="Book Antiqua" w:cs="Book Antiqua"/>
          <w:shd w:val="clear" w:color="auto" w:fill="FFFFFF"/>
        </w:rPr>
        <w:t>,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a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soluble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enzyme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physiologically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expressed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in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many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tissue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is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overproduced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in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some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cancers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leading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to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</w:rPr>
        <w:t>tryptop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ple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croenvironmen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nsi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yptop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priv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ff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c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men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mo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growth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48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4+CD25+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t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pert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iph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ividu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reported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49,50]</w:t>
      </w:r>
      <w:r w:rsidRPr="004545FD">
        <w:rPr>
          <w:rFonts w:ascii="Book Antiqua" w:eastAsia="Book Antiqua" w:hAnsi="Book Antiqua" w:cs="Book Antiqua"/>
        </w:rPr>
        <w:t>.</w:t>
      </w:r>
    </w:p>
    <w:p w14:paraId="68D7D833" w14:textId="15E1C20F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Addit</w:t>
      </w:r>
      <w:r w:rsidR="00AF5281" w:rsidRPr="004545FD">
        <w:rPr>
          <w:rFonts w:ascii="Book Antiqua" w:eastAsia="Book Antiqua" w:hAnsi="Book Antiqua" w:cs="Book Antiqua"/>
        </w:rPr>
        <w:t>i</w:t>
      </w:r>
      <w:r w:rsidRPr="004545FD">
        <w:rPr>
          <w:rFonts w:ascii="Book Antiqua" w:eastAsia="Book Antiqua" w:hAnsi="Book Antiqua" w:cs="Book Antiqua"/>
        </w:rPr>
        <w:t>onall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</w:t>
      </w:r>
      <w:proofErr w:type="spellStart"/>
      <w:r w:rsidRPr="004545FD">
        <w:rPr>
          <w:rFonts w:ascii="Book Antiqua" w:eastAsia="Book Antiqua" w:hAnsi="Book Antiqua" w:cs="Book Antiqua"/>
        </w:rPr>
        <w:t>Bregs</w:t>
      </w:r>
      <w:proofErr w:type="spellEnd"/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w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sign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se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nt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oc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amm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oimmunit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Breg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r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pert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str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r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cre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-inflamm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lecul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L-10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facilit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cell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44,51,52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ditionall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res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oc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ysfun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069F3" w:rsidRPr="004545FD">
        <w:rPr>
          <w:rFonts w:ascii="Book Antiqua" w:eastAsia="Book Antiqua" w:hAnsi="Book Antiqua" w:cs="Book Antiqua"/>
        </w:rPr>
        <w:t xml:space="preserve">natural killer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bin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ssue-specif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factor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53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069F3" w:rsidRPr="004545FD">
        <w:rPr>
          <w:rFonts w:ascii="Book Antiqua" w:eastAsia="Book Antiqua" w:hAnsi="Book Antiqua" w:cs="Book Antiqua"/>
        </w:rPr>
        <w:t xml:space="preserve">of </w:t>
      </w:r>
      <w:r w:rsidRPr="004545FD">
        <w:rPr>
          <w:rFonts w:ascii="Book Antiqua" w:eastAsia="Book Antiqua" w:hAnsi="Book Antiqua" w:cs="Book Antiqua"/>
        </w:rPr>
        <w:t>th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er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ib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c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nistr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f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eri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nist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cteria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ga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oft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activ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t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imari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u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bid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patient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54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iv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069F3" w:rsidRPr="004545FD">
        <w:rPr>
          <w:rFonts w:ascii="Book Antiqua" w:eastAsia="Book Antiqua" w:hAnsi="Book Antiqua" w:cs="Book Antiqua"/>
        </w:rPr>
        <w:t xml:space="preserve">of </w:t>
      </w:r>
      <w:r w:rsidRPr="004545FD">
        <w:rPr>
          <w:rFonts w:ascii="Book Antiqua" w:eastAsia="Book Antiqua" w:hAnsi="Book Antiqua" w:cs="Book Antiqua"/>
        </w:rPr>
        <w:t>influen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t-influen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igi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h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i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optim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oc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sel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/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treatment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55,56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069F3" w:rsidRPr="004545FD">
        <w:rPr>
          <w:rFonts w:ascii="Book Antiqua" w:eastAsia="Book Antiqua" w:hAnsi="Book Antiqua" w:cs="Book Antiqua"/>
        </w:rPr>
        <w:t xml:space="preserve">have shown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iv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vaccination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57]</w:t>
      </w:r>
      <w:r w:rsidRPr="004545FD">
        <w:rPr>
          <w:rFonts w:ascii="Book Antiqua" w:eastAsia="Book Antiqua" w:hAnsi="Book Antiqua" w:cs="Book Antiqua"/>
        </w:rPr>
        <w:t>.</w:t>
      </w:r>
    </w:p>
    <w:p w14:paraId="3B8E159D" w14:textId="23F5D107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Br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iv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E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5-fluorouraci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epirubicin</w:t>
      </w:r>
      <w:proofErr w:type="spellEnd"/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)-contai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ime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hibi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alth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d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uc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t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6</w:t>
      </w:r>
      <w:r w:rsidRPr="004545FD">
        <w:rPr>
          <w:rFonts w:ascii="Book Antiqua" w:eastAsia="Book Antiqua" w:hAnsi="Book Antiqua" w:cs="Book Antiqua"/>
          <w:vertAlign w:val="superscript"/>
        </w:rPr>
        <w:t>[58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mm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vail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e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z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ividu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rit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i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bid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oc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-prevent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disease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59]</w:t>
      </w:r>
      <w:r w:rsidRPr="004545FD">
        <w:rPr>
          <w:rFonts w:ascii="Book Antiqua" w:eastAsia="Book Antiqua" w:hAnsi="Book Antiqua" w:cs="Book Antiqua"/>
        </w:rPr>
        <w:t>.</w:t>
      </w:r>
    </w:p>
    <w:p w14:paraId="54DFEFE4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2E02DF16" w14:textId="6C2587DC" w:rsidR="00A77B3E" w:rsidRPr="004545FD" w:rsidRDefault="003B1E77" w:rsidP="004545FD">
      <w:pPr>
        <w:spacing w:line="360" w:lineRule="auto"/>
        <w:jc w:val="both"/>
        <w:rPr>
          <w:rFonts w:ascii="Book Antiqua" w:hAnsi="Book Antiqua"/>
          <w:u w:val="single"/>
        </w:rPr>
      </w:pPr>
      <w:r w:rsidRPr="004545FD">
        <w:rPr>
          <w:rFonts w:ascii="Book Antiqua" w:eastAsia="Book Antiqua" w:hAnsi="Book Antiqua" w:cs="Book Antiqua"/>
          <w:b/>
          <w:bCs/>
          <w:u w:val="single"/>
        </w:rPr>
        <w:t>COVID-19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VACCINES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FOR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PATIENTS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WITH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ONCOLOGICAL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DISEASES</w:t>
      </w:r>
      <w:r w:rsidR="00E154F0" w:rsidRPr="004545FD">
        <w:rPr>
          <w:rFonts w:ascii="Book Antiqua" w:eastAsia="Book Antiqua" w:hAnsi="Book Antiqua" w:cs="Book Antiqua"/>
          <w:b/>
          <w:bCs/>
          <w:u w:val="single"/>
        </w:rPr>
        <w:t>-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DATA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ON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OUTCOMES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AND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EFFECTIVENESS</w:t>
      </w:r>
    </w:p>
    <w:p w14:paraId="3F351FFD" w14:textId="64EC7BB5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Sev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vail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ld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der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compromi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op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disease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60,61]</w:t>
      </w:r>
      <w:r w:rsidRPr="004545FD">
        <w:rPr>
          <w:rFonts w:ascii="Book Antiqua" w:eastAsia="Book Antiqua" w:hAnsi="Book Antiqua" w:cs="Book Antiqua"/>
        </w:rPr>
        <w:t>.</w:t>
      </w:r>
    </w:p>
    <w:p w14:paraId="7419144F" w14:textId="4252D742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lastRenderedPageBreak/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es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inu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earc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ramet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rog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ndpoi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vestig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t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ik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S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ndpoi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ramet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852B3" w:rsidRPr="004545FD">
        <w:rPr>
          <w:rFonts w:ascii="Book Antiqua" w:eastAsia="Book Antiqua" w:hAnsi="Book Antiqua" w:cs="Book Antiqua"/>
        </w:rPr>
        <w:t xml:space="preserve">such as </w:t>
      </w:r>
      <w:r w:rsidRPr="004545FD">
        <w:rPr>
          <w:rFonts w:ascii="Book Antiqua" w:eastAsia="Book Antiqua" w:hAnsi="Book Antiqua" w:cs="Book Antiqua"/>
        </w:rPr>
        <w:t>anti-</w:t>
      </w:r>
      <w:r w:rsidR="002852B3" w:rsidRPr="004545FD">
        <w:rPr>
          <w:rFonts w:ascii="Book Antiqua" w:eastAsia="Book Antiqua" w:hAnsi="Book Antiqua" w:cs="Book Antiqua"/>
        </w:rPr>
        <w:t>s</w:t>
      </w:r>
      <w:r w:rsidRPr="004545FD">
        <w:rPr>
          <w:rFonts w:ascii="Book Antiqua" w:eastAsia="Book Antiqua" w:hAnsi="Book Antiqua" w:cs="Book Antiqua"/>
        </w:rPr>
        <w:t>pik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te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t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al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u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lo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cond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endpoint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62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dersc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al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ramet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i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bab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rela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hyperlink r:id="rId8" w:history="1"/>
      <w:r w:rsidRPr="004545FD">
        <w:rPr>
          <w:rFonts w:ascii="Book Antiqua" w:eastAsia="Book Antiqua" w:hAnsi="Book Antiqua" w:cs="Book Antiqua"/>
          <w:vertAlign w:val="superscript"/>
        </w:rPr>
        <w:t>[63-65]</w:t>
      </w:r>
      <w:r w:rsidRPr="004545FD">
        <w:rPr>
          <w:rFonts w:ascii="Book Antiqua" w:eastAsia="Book Antiqua" w:hAnsi="Book Antiqua" w:cs="Book Antiqua"/>
        </w:rPr>
        <w:t>.</w:t>
      </w:r>
    </w:p>
    <w:p w14:paraId="012D0E05" w14:textId="1979E515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Bo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2852B3" w:rsidRPr="004545FD">
        <w:rPr>
          <w:rFonts w:ascii="Book Antiqua" w:eastAsia="Book Antiqua" w:hAnsi="Book Antiqua" w:cs="Book Antiqua"/>
        </w:rPr>
        <w:t>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852B3" w:rsidRPr="004545FD">
        <w:rPr>
          <w:rFonts w:ascii="Book Antiqua" w:eastAsia="Book Antiqua" w:hAnsi="Book Antiqua" w:cs="Book Antiqua"/>
        </w:rPr>
        <w:t xml:space="preserve">not only </w:t>
      </w:r>
      <w:r w:rsidRPr="004545FD">
        <w:rPr>
          <w:rFonts w:ascii="Book Antiqua" w:eastAsia="Book Antiqua" w:hAnsi="Book Antiqua" w:cs="Book Antiqua"/>
        </w:rPr>
        <w:t>at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tu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t</w:t>
      </w:r>
      <w:r w:rsidR="002852B3" w:rsidRPr="004545FD">
        <w:rPr>
          <w:rFonts w:ascii="Book Antiqua" w:eastAsia="Book Antiqua" w:hAnsi="Book Antiqua" w:cs="Book Antiqua"/>
        </w:rPr>
        <w:t xml:space="preserve"> 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sel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r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i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mi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er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ar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t-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t-infect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peci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cyte-deple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d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pp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e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n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  <w:i/>
          <w:iCs/>
        </w:rPr>
        <w:t>al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66]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sen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ri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p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bserva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lor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genic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iv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ess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tw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5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9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alth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r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94%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8%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8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jec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ectivel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co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0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95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0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malignancie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66]</w:t>
      </w:r>
      <w:r w:rsidRPr="004545FD">
        <w:rPr>
          <w:rFonts w:ascii="Book Antiqua" w:eastAsia="Book Antiqua" w:hAnsi="Book Antiqua" w:cs="Book Antiqua"/>
        </w:rPr>
        <w:t>.</w:t>
      </w:r>
    </w:p>
    <w:p w14:paraId="387F77E9" w14:textId="5A41F3E5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W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ide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t-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id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stant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iec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robo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PTU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lastRenderedPageBreak/>
        <w:t>trial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67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p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es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70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jec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oplasm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8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v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monstr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5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4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-</w:t>
      </w:r>
      <w:r w:rsidR="002852B3" w:rsidRPr="004545FD">
        <w:rPr>
          <w:rFonts w:ascii="Book Antiqua" w:eastAsia="Book Antiqua" w:hAnsi="Book Antiqua" w:cs="Book Antiqua"/>
        </w:rPr>
        <w:t>s</w:t>
      </w:r>
      <w:r w:rsidRPr="004545FD">
        <w:rPr>
          <w:rFonts w:ascii="Book Antiqua" w:eastAsia="Book Antiqua" w:hAnsi="Book Antiqua" w:cs="Book Antiqua"/>
        </w:rPr>
        <w:t>pik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co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4377DF">
        <w:rPr>
          <w:rFonts w:ascii="Book Antiqua" w:eastAsia="Book Antiqua" w:hAnsi="Book Antiqua" w:cs="Book Antiqua"/>
        </w:rPr>
        <w:t xml:space="preserve"> </w:t>
      </w:r>
      <w:r w:rsidR="004377DF" w:rsidRPr="004377DF">
        <w:rPr>
          <w:rFonts w:ascii="Book Antiqua" w:eastAsia="Book Antiqua" w:hAnsi="Book Antiqua" w:cs="Book Antiqua"/>
        </w:rPr>
        <w:t>malignancie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ectivel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bser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rticipa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variant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68]</w:t>
      </w:r>
      <w:r w:rsidRPr="004545FD">
        <w:rPr>
          <w:rFonts w:ascii="Book Antiqua" w:eastAsia="Book Antiqua" w:hAnsi="Book Antiqua" w:cs="Book Antiqua"/>
        </w:rPr>
        <w:t>.</w:t>
      </w:r>
    </w:p>
    <w:p w14:paraId="0D27F1ED" w14:textId="59E1514D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noun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stant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c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al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er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otyp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PTU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3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tect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igi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4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l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an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i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-third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62%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ic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l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an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1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so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67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p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PTU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NCT03226886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8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ZD122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iv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wk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essed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5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9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ectivel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al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OC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t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m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por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in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-indu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0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ardl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p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cancer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67]</w:t>
      </w:r>
      <w:r w:rsidRPr="004545FD">
        <w:rPr>
          <w:rFonts w:ascii="Book Antiqua" w:eastAsia="Book Antiqua" w:hAnsi="Book Antiqua" w:cs="Book Antiqua"/>
        </w:rPr>
        <w:t>.</w:t>
      </w:r>
    </w:p>
    <w:p w14:paraId="5078CC97" w14:textId="32FF4930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temp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c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lativ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eenberg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  <w:i/>
          <w:iCs/>
        </w:rPr>
        <w:t>a</w:t>
      </w:r>
      <w:r w:rsidR="00354D96" w:rsidRPr="004545FD">
        <w:rPr>
          <w:rFonts w:ascii="Book Antiqua" w:eastAsia="Book Antiqua" w:hAnsi="Book Antiqua" w:cs="Book Antiqua"/>
          <w:i/>
          <w:iCs/>
        </w:rPr>
        <w:t>l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69]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</w:rPr>
        <w:t>condu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rg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p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70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r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tim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e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</w:t>
      </w:r>
      <w:r w:rsidRPr="004545FD">
        <w:rPr>
          <w:rFonts w:ascii="Book Antiqua" w:eastAsia="Book Antiqua" w:hAnsi="Book Antiqua" w:cs="Book Antiqua"/>
          <w:vertAlign w:val="superscript"/>
        </w:rPr>
        <w:t>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booster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3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o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tect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</w:t>
      </w:r>
      <w:r w:rsidRPr="004545FD">
        <w:rPr>
          <w:rFonts w:ascii="Book Antiqua" w:eastAsia="Book Antiqua" w:hAnsi="Book Antiqua" w:cs="Book Antiqua"/>
          <w:vertAlign w:val="superscript"/>
        </w:rPr>
        <w:t>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monstr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o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il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hie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vaccine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69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etho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e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t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iderab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d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tic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="00354D96" w:rsidRPr="004545FD">
        <w:rPr>
          <w:rFonts w:ascii="Book Antiqua" w:eastAsia="Book Antiqua" w:hAnsi="Book Antiqua" w:cs="Book Antiqua"/>
        </w:rPr>
        <w:t>Rüthrich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  <w:i/>
          <w:iCs/>
        </w:rPr>
        <w:t>al</w:t>
      </w:r>
      <w:r w:rsidR="00354D96"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="00354D96" w:rsidRPr="004545FD">
        <w:rPr>
          <w:rFonts w:ascii="Book Antiqua" w:eastAsia="Book Antiqua" w:hAnsi="Book Antiqua" w:cs="Book Antiqua"/>
          <w:vertAlign w:val="superscript"/>
        </w:rPr>
        <w:t>70]</w:t>
      </w:r>
      <w:r w:rsidR="00354D96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mmariz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rren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now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o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s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”classical”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h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ess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e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e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hod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antify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racter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hogen-specif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925A54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/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tim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tok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measurement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70]</w:t>
      </w:r>
      <w:r w:rsidRPr="004545FD">
        <w:rPr>
          <w:rFonts w:ascii="Book Antiqua" w:eastAsia="Book Antiqua" w:hAnsi="Book Antiqua" w:cs="Book Antiqua"/>
        </w:rPr>
        <w:t>.</w:t>
      </w:r>
    </w:p>
    <w:p w14:paraId="454D9F3C" w14:textId="78746EC5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Observ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925A54"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eal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h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c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equ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al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peci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</w:t>
      </w:r>
      <w:r w:rsidR="00925A54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925A54" w:rsidRPr="004545FD">
        <w:rPr>
          <w:rFonts w:ascii="Book Antiqua" w:eastAsia="Book Antiqua" w:hAnsi="Book Antiqua" w:cs="Book Antiqua"/>
        </w:rPr>
        <w:t>-</w:t>
      </w:r>
      <w:r w:rsidRPr="004545FD">
        <w:rPr>
          <w:rFonts w:ascii="Book Antiqua" w:eastAsia="Book Antiqua" w:hAnsi="Book Antiqua" w:cs="Book Antiqua"/>
        </w:rPr>
        <w:t>deple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-</w:t>
      </w:r>
      <w:r w:rsidR="002E0A14" w:rsidRPr="004545FD">
        <w:rPr>
          <w:rFonts w:ascii="Book Antiqua" w:eastAsia="Book Antiqua" w:hAnsi="Book Antiqua" w:cs="Book Antiqua"/>
        </w:rPr>
        <w:t xml:space="preserve">cluster of differentiation 20 </w:t>
      </w:r>
      <w:r w:rsidRPr="004545FD">
        <w:rPr>
          <w:rFonts w:ascii="Book Antiqua" w:eastAsia="Book Antiqua" w:hAnsi="Book Antiqua" w:cs="Book Antiqua"/>
        </w:rPr>
        <w:t>monocl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du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ffici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mmaglobulinem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monstr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ro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ecif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it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cy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circulation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70]</w:t>
      </w:r>
      <w:r w:rsidRPr="004545FD">
        <w:rPr>
          <w:rFonts w:ascii="Book Antiqua" w:eastAsia="Book Antiqua" w:hAnsi="Book Antiqua" w:cs="Book Antiqua"/>
        </w:rPr>
        <w:t>.</w:t>
      </w:r>
    </w:p>
    <w:p w14:paraId="4DE2AD98" w14:textId="1A427028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corda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tw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In</w:t>
      </w:r>
      <w:proofErr w:type="gram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2E0A14"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</w:t>
      </w:r>
      <w:r w:rsidR="002E0A14" w:rsidRPr="004545FD">
        <w:rPr>
          <w:rFonts w:ascii="Book Antiqua" w:eastAsia="Book Antiqua" w:hAnsi="Book Antiqua" w:cs="Book Antiqua"/>
        </w:rPr>
        <w:t>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typ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termin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in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p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 xml:space="preserve">have </w:t>
      </w:r>
      <w:r w:rsidRPr="004545FD">
        <w:rPr>
          <w:rFonts w:ascii="Book Antiqua" w:eastAsia="Book Antiqua" w:hAnsi="Book Antiqua" w:cs="Book Antiqua"/>
        </w:rPr>
        <w:t>demonstrate</w:t>
      </w:r>
      <w:r w:rsidR="002E0A14" w:rsidRPr="004545FD">
        <w:rPr>
          <w:rFonts w:ascii="Book Antiqua" w:eastAsia="Book Antiqua" w:hAnsi="Book Antiqua" w:cs="Book Antiqua"/>
        </w:rPr>
        <w:t>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ng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erm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hie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ng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o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 xml:space="preserve">50%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90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case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71,72]</w:t>
      </w:r>
      <w:r w:rsidRPr="004545FD">
        <w:rPr>
          <w:rFonts w:ascii="Book Antiqua" w:eastAsia="Book Antiqua" w:hAnsi="Book Antiqua" w:cs="Book Antiqua"/>
        </w:rPr>
        <w:t>.</w:t>
      </w:r>
    </w:p>
    <w:p w14:paraId="0C2A702C" w14:textId="433632F5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spi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bser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mai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alth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ten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iv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OI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study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73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rui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0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jec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24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o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es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as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 xml:space="preserve">the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ike-specif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 xml:space="preserve">interferon gamma </w:t>
      </w:r>
      <w:r w:rsidRPr="004545FD">
        <w:rPr>
          <w:rFonts w:ascii="Book Antiqua" w:eastAsia="Book Antiqua" w:hAnsi="Book Antiqua" w:cs="Book Antiqua"/>
        </w:rPr>
        <w:t>T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2E0A14"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7%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6%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3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immun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respectivel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res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n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0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ic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ligh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B90B65" w:rsidRPr="004545FD">
        <w:rPr>
          <w:rFonts w:ascii="Book Antiqua" w:eastAsia="Book Antiqua" w:hAnsi="Book Antiqua" w:cs="Book Antiqua"/>
        </w:rPr>
        <w:t>’</w:t>
      </w:r>
      <w:r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90B65" w:rsidRPr="004545FD">
        <w:rPr>
          <w:rFonts w:ascii="Book Antiqua" w:eastAsia="Book Antiqua" w:hAnsi="Book Antiqua" w:cs="Book Antiqua"/>
        </w:rPr>
        <w:t>‘</w:t>
      </w:r>
      <w:r w:rsidRPr="004545FD">
        <w:rPr>
          <w:rFonts w:ascii="Book Antiqua" w:eastAsia="Book Antiqua" w:hAnsi="Book Antiqua" w:cs="Book Antiqua"/>
        </w:rPr>
        <w:t>double-edg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word</w:t>
      </w:r>
      <w:r w:rsidR="00B90B65" w:rsidRPr="004545FD">
        <w:rPr>
          <w:rFonts w:ascii="Book Antiqua" w:eastAsia="Book Antiqua" w:hAnsi="Book Antiqua" w:cs="Book Antiqua"/>
        </w:rPr>
        <w:t>’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ecif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mi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d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bser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e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f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 xml:space="preserve">a </w:t>
      </w:r>
      <w:r w:rsidRPr="004545FD">
        <w:rPr>
          <w:rFonts w:ascii="Book Antiqua" w:eastAsia="Book Antiqua" w:hAnsi="Book Antiqua" w:cs="Book Antiqua"/>
        </w:rPr>
        <w:t>boo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p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es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 xml:space="preserve">are </w:t>
      </w:r>
      <w:r w:rsidRPr="004545FD">
        <w:rPr>
          <w:rFonts w:ascii="Book Antiqua" w:eastAsia="Book Antiqua" w:hAnsi="Book Antiqua" w:cs="Book Antiqua"/>
        </w:rPr>
        <w:t>conflic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 xml:space="preserve">have </w:t>
      </w:r>
      <w:r w:rsidRPr="004545FD">
        <w:rPr>
          <w:rFonts w:ascii="Book Antiqua" w:eastAsia="Book Antiqua" w:hAnsi="Book Antiqua" w:cs="Book Antiqua"/>
        </w:rPr>
        <w:t>report</w:t>
      </w:r>
      <w:r w:rsidR="002E0A14" w:rsidRPr="004545FD">
        <w:rPr>
          <w:rFonts w:ascii="Book Antiqua" w:eastAsia="Book Antiqua" w:hAnsi="Book Antiqua" w:cs="Book Antiqua"/>
        </w:rPr>
        <w:t>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nhance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 xml:space="preserve">the </w:t>
      </w:r>
      <w:r w:rsidRPr="004545FD">
        <w:rPr>
          <w:rFonts w:ascii="Book Antiqua" w:eastAsia="Book Antiqua" w:hAnsi="Book Antiqua" w:cs="Book Antiqua"/>
        </w:rPr>
        <w:t>T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 xml:space="preserve">the </w:t>
      </w:r>
      <w:r w:rsidRPr="004545FD">
        <w:rPr>
          <w:rFonts w:ascii="Book Antiqua" w:eastAsia="Book Antiqua" w:hAnsi="Book Antiqua" w:cs="Book Antiqua"/>
        </w:rPr>
        <w:t>3</w:t>
      </w:r>
      <w:r w:rsidRPr="004545FD">
        <w:rPr>
          <w:rFonts w:ascii="Book Antiqua" w:eastAsia="Book Antiqua" w:hAnsi="Book Antiqua" w:cs="Book Antiqua"/>
          <w:vertAlign w:val="superscript"/>
        </w:rPr>
        <w:t>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</w:t>
      </w:r>
      <w:r w:rsidR="002E0A14" w:rsidRPr="004545FD">
        <w:rPr>
          <w:rFonts w:ascii="Book Antiqua" w:eastAsia="Book Antiqua" w:hAnsi="Book Antiqua" w:cs="Book Antiqua"/>
        </w:rPr>
        <w:t>ere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f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assertion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73]</w:t>
      </w:r>
      <w:r w:rsidRPr="004545FD">
        <w:rPr>
          <w:rFonts w:ascii="Book Antiqua" w:eastAsia="Book Antiqua" w:hAnsi="Book Antiqua" w:cs="Book Antiqua"/>
        </w:rPr>
        <w:t>.</w:t>
      </w:r>
    </w:p>
    <w:p w14:paraId="531DF431" w14:textId="77F4A136" w:rsidR="00A77B3E" w:rsidRPr="004545FD" w:rsidRDefault="002E0A14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To dat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ndpoi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966268" w:rsidRPr="004545FD">
        <w:rPr>
          <w:rFonts w:ascii="Book Antiqua" w:eastAsia="Book Antiqua" w:hAnsi="Book Antiqua" w:cs="Book Antiqua"/>
        </w:rPr>
        <w:t xml:space="preserve">has </w:t>
      </w:r>
      <w:r w:rsidRPr="004545FD">
        <w:rPr>
          <w:rFonts w:ascii="Book Antiqua" w:eastAsia="Book Antiqua" w:hAnsi="Book Antiqua" w:cs="Book Antiqua"/>
        </w:rPr>
        <w:t>rai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er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spi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ma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population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74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erien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kthr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iz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n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s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qui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cha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5%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9%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3%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ectivel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in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B90B65" w:rsidRPr="004545FD">
        <w:rPr>
          <w:rFonts w:ascii="Book Antiqua" w:eastAsia="Book Antiqua" w:hAnsi="Book Antiqua" w:cs="Book Antiqua"/>
        </w:rPr>
        <w:t>’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orbidit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no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.</w:t>
      </w:r>
    </w:p>
    <w:p w14:paraId="3F2DDC16" w14:textId="4D9EDFDF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p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du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oshen-Lag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  <w:i/>
          <w:iCs/>
        </w:rPr>
        <w:t>al</w:t>
      </w:r>
      <w:r w:rsidR="008C3A81"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="008C3A81" w:rsidRPr="004545FD">
        <w:rPr>
          <w:rFonts w:ascii="Book Antiqua" w:eastAsia="Book Antiqua" w:hAnsi="Book Antiqua" w:cs="Book Antiqua"/>
          <w:vertAlign w:val="superscript"/>
        </w:rPr>
        <w:t>75]</w:t>
      </w:r>
      <w:r w:rsidR="008C3A81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monstr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rt-ter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-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aluate</w:t>
      </w:r>
      <w:r w:rsidR="00966268" w:rsidRPr="004545FD">
        <w:rPr>
          <w:rFonts w:ascii="Book Antiqua" w:eastAsia="Book Antiqua" w:hAnsi="Book Antiqua" w:cs="Book Antiqua"/>
        </w:rPr>
        <w:t>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966268" w:rsidRPr="004545FD">
        <w:rPr>
          <w:rFonts w:ascii="Book Antiqua" w:eastAsia="Book Antiqua" w:hAnsi="Book Antiqua" w:cs="Book Antiqua"/>
        </w:rPr>
        <w:t xml:space="preserve">at 6 </w:t>
      </w:r>
      <w:proofErr w:type="spellStart"/>
      <w:r w:rsidR="00966268" w:rsidRPr="004545FD">
        <w:rPr>
          <w:rFonts w:ascii="Book Antiqua" w:eastAsia="Book Antiqua" w:hAnsi="Book Antiqua" w:cs="Book Antiqua"/>
        </w:rPr>
        <w:t>mo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vaccination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76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rticipa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5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3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heal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kers)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966268" w:rsidRPr="004545FD">
        <w:rPr>
          <w:rFonts w:ascii="Book Antiqua" w:eastAsia="Book Antiqua" w:hAnsi="Book Antiqua" w:cs="Book Antiqua"/>
        </w:rPr>
        <w:t xml:space="preserve">At 6 </w:t>
      </w:r>
      <w:proofErr w:type="spellStart"/>
      <w:r w:rsidR="00966268" w:rsidRPr="004545FD">
        <w:rPr>
          <w:rFonts w:ascii="Book Antiqua" w:eastAsia="Book Antiqua" w:hAnsi="Book Antiqua" w:cs="Book Antiqua"/>
        </w:rPr>
        <w:t>mo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posi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1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t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amatic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qu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fi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966268" w:rsidRPr="004545FD">
        <w:rPr>
          <w:rFonts w:ascii="Book Antiqua" w:eastAsia="Book Antiqua" w:hAnsi="Book Antiqua" w:cs="Book Antiqua"/>
        </w:rPr>
        <w:t xml:space="preserve">6 </w:t>
      </w:r>
      <w:proofErr w:type="spellStart"/>
      <w:r w:rsidR="00966268" w:rsidRPr="004545FD">
        <w:rPr>
          <w:rFonts w:ascii="Book Antiqua" w:eastAsia="Book Antiqua" w:hAnsi="Book Antiqua" w:cs="Book Antiqua"/>
        </w:rPr>
        <w:t>mo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embl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population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76]</w:t>
      </w:r>
      <w:r w:rsidRPr="004545FD">
        <w:rPr>
          <w:rFonts w:ascii="Book Antiqua" w:eastAsia="Book Antiqua" w:hAnsi="Book Antiqua" w:cs="Book Antiqua"/>
        </w:rPr>
        <w:t>.</w:t>
      </w:r>
    </w:p>
    <w:p w14:paraId="5D60FB20" w14:textId="7AD43660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mi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du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rriè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  <w:i/>
          <w:iCs/>
        </w:rPr>
        <w:t>al</w:t>
      </w:r>
      <w:r w:rsidR="00272983"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="00272983" w:rsidRPr="004545FD">
        <w:rPr>
          <w:rFonts w:ascii="Book Antiqua" w:eastAsia="Book Antiqua" w:hAnsi="Book Antiqua" w:cs="Book Antiqua"/>
          <w:vertAlign w:val="superscript"/>
        </w:rPr>
        <w:t>77]</w:t>
      </w:r>
      <w:r w:rsidR="00272983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alu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genic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for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r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w3-w4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-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wk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w6-w8)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9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alu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nu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fir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w3-w4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al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h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di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u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w6-w8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-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monstr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genic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patient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77]</w:t>
      </w:r>
      <w:r w:rsidRPr="004545FD">
        <w:rPr>
          <w:rFonts w:ascii="Book Antiqua" w:eastAsia="Book Antiqua" w:hAnsi="Book Antiqua" w:cs="Book Antiqua"/>
        </w:rPr>
        <w:t>.</w:t>
      </w:r>
    </w:p>
    <w:p w14:paraId="6C8EF13C" w14:textId="569B0061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Shrof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  <w:i/>
          <w:iCs/>
        </w:rPr>
        <w:t>al</w:t>
      </w:r>
      <w:r w:rsidR="00272983"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="00272983" w:rsidRPr="004545FD">
        <w:rPr>
          <w:rFonts w:ascii="Book Antiqua" w:eastAsia="Book Antiqua" w:hAnsi="Book Antiqua" w:cs="Book Antiqua"/>
          <w:vertAlign w:val="superscript"/>
        </w:rPr>
        <w:t>78]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-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totox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alth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rticipa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al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7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r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z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-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reefo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t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co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52A02" w:rsidRPr="004545FD">
        <w:rPr>
          <w:rFonts w:ascii="Book Antiqua" w:eastAsia="Book Antiqua" w:hAnsi="Book Antiqua" w:cs="Book Antiqua"/>
        </w:rPr>
        <w:t>European Union Drug Regulating Authorities Clinical Trials (</w:t>
      </w:r>
      <w:r w:rsidRPr="004545FD">
        <w:rPr>
          <w:rFonts w:ascii="Book Antiqua" w:eastAsia="Book Antiqua" w:hAnsi="Book Antiqua" w:cs="Book Antiqua"/>
        </w:rPr>
        <w:t>EudraCT</w:t>
      </w:r>
      <w:r w:rsidR="00852A02"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umb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-000291-1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du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ltip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amm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w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disease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79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pectiv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pen-labe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h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nit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-specif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-127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er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c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ake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compromi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</w:p>
    <w:p w14:paraId="42C9793E" w14:textId="7DD6EB81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An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terolog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26.COV</w:t>
      </w:r>
      <w:proofErr w:type="gramStart"/>
      <w:r w:rsidRPr="004545FD">
        <w:rPr>
          <w:rFonts w:ascii="Book Antiqua" w:eastAsia="Book Antiqua" w:hAnsi="Book Antiqua" w:cs="Book Antiqua"/>
        </w:rPr>
        <w:t>2.S</w:t>
      </w:r>
      <w:proofErr w:type="gram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o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du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</w:t>
      </w:r>
      <w:r w:rsidRPr="004545FD">
        <w:rPr>
          <w:rFonts w:ascii="Book Antiqua" w:eastAsia="Book Antiqua" w:hAnsi="Book Antiqua" w:cs="Book Antiqua"/>
          <w:vertAlign w:val="superscript"/>
        </w:rPr>
        <w:t>[80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ess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rec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f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966268" w:rsidRPr="004545FD">
        <w:rPr>
          <w:rFonts w:ascii="Book Antiqua" w:eastAsia="Book Antiqua" w:hAnsi="Book Antiqua" w:cs="Book Antiqua"/>
        </w:rPr>
        <w:t xml:space="preserve">4 </w:t>
      </w:r>
      <w:proofErr w:type="spellStart"/>
      <w:r w:rsidR="00966268" w:rsidRPr="004545FD">
        <w:rPr>
          <w:rFonts w:ascii="Book Antiqua" w:eastAsia="Book Antiqua" w:hAnsi="Book Antiqua" w:cs="Book Antiqua"/>
        </w:rPr>
        <w:t>wk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26.COV</w:t>
      </w:r>
      <w:proofErr w:type="gramStart"/>
      <w:r w:rsidRPr="004545FD">
        <w:rPr>
          <w:rFonts w:ascii="Book Antiqua" w:eastAsia="Book Antiqua" w:hAnsi="Book Antiqua" w:cs="Book Antiqua"/>
        </w:rPr>
        <w:t>2.S</w:t>
      </w:r>
      <w:proofErr w:type="gram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1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nonresponder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u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umb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CT0436872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ividu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s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oplasm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mo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-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acebo-controlle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bserver-blind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vaccine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81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rticipa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oplasm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ro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fi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-rel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ed.</w:t>
      </w:r>
    </w:p>
    <w:p w14:paraId="463D0F79" w14:textId="5B5F5E1D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r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alu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kthr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  <w:i/>
          <w:iCs/>
        </w:rPr>
        <w:t>al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82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for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p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BNT162b2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dOx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Cov-19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xed</w:t>
      </w:r>
      <w:r w:rsidR="000F0077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p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typ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g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gnosi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diotherap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op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vi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y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population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82]</w:t>
      </w:r>
      <w:r w:rsidRPr="004545FD">
        <w:rPr>
          <w:rFonts w:ascii="Book Antiqua" w:eastAsia="Book Antiqua" w:hAnsi="Book Antiqua" w:cs="Book Antiqua"/>
        </w:rPr>
        <w:t>.</w:t>
      </w:r>
    </w:p>
    <w:p w14:paraId="2F876788" w14:textId="74AA651C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ngle-ar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p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du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kk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  <w:i/>
          <w:iCs/>
        </w:rPr>
        <w:t>al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83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i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26.CoV</w:t>
      </w:r>
      <w:proofErr w:type="gramStart"/>
      <w:r w:rsidRPr="004545FD">
        <w:rPr>
          <w:rFonts w:ascii="Book Antiqua" w:eastAsia="Book Antiqua" w:hAnsi="Book Antiqua" w:cs="Book Antiqua"/>
        </w:rPr>
        <w:t>2.S</w:t>
      </w:r>
      <w:proofErr w:type="gram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u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es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7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im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r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-third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al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52A02" w:rsidRPr="004545FD">
        <w:rPr>
          <w:rFonts w:ascii="Book Antiqua" w:eastAsia="Book Antiqua" w:hAnsi="Book Antiqua" w:cs="Book Antiqua"/>
        </w:rPr>
        <w:t>o</w:t>
      </w:r>
      <w:r w:rsidRPr="004545FD">
        <w:rPr>
          <w:rFonts w:ascii="Book Antiqua" w:eastAsia="Book Antiqua" w:hAnsi="Book Antiqua" w:cs="Book Antiqua"/>
        </w:rPr>
        <w:t>micr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variant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83]</w:t>
      </w:r>
      <w:r w:rsidRPr="004545FD">
        <w:rPr>
          <w:rFonts w:ascii="Book Antiqua" w:eastAsia="Book Antiqua" w:hAnsi="Book Antiqua" w:cs="Book Antiqua"/>
        </w:rPr>
        <w:t>.</w:t>
      </w:r>
    </w:p>
    <w:p w14:paraId="789B8653" w14:textId="644C16ED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lus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E2C05" w:rsidRPr="004545FD">
        <w:rPr>
          <w:rFonts w:ascii="Book Antiqua" w:eastAsia="Book Antiqua" w:hAnsi="Book Antiqua" w:cs="Book Antiqua"/>
        </w:rPr>
        <w:t xml:space="preserve">of </w:t>
      </w:r>
      <w:r w:rsidRPr="004545FD">
        <w:rPr>
          <w:rFonts w:ascii="Book Antiqua" w:eastAsia="Book Antiqua" w:hAnsi="Book Antiqua" w:cs="Book Antiqua"/>
        </w:rPr>
        <w:t>th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fir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op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iz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o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pro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cr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h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vid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c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lob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ioritiz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ram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opl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ide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s.</w:t>
      </w:r>
    </w:p>
    <w:p w14:paraId="017D07A8" w14:textId="3D3521A9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Th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D75C7" w:rsidRPr="004545FD">
        <w:rPr>
          <w:rFonts w:ascii="Book Antiqua" w:eastAsia="Book Antiqua" w:hAnsi="Book Antiqua" w:cs="Book Antiqua"/>
        </w:rPr>
        <w:t xml:space="preserve">are </w:t>
      </w:r>
      <w:r w:rsidRPr="004545FD">
        <w:rPr>
          <w:rFonts w:ascii="Book Antiqua" w:eastAsia="Book Antiqua" w:hAnsi="Book Antiqua" w:cs="Book Antiqua"/>
        </w:rPr>
        <w:t>st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c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er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v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a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k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="00FE2C05" w:rsidRPr="004545FD">
        <w:rPr>
          <w:rFonts w:ascii="Book Antiqua" w:eastAsia="Book Antiqua" w:hAnsi="Book Antiqua" w:cs="Book Antiqua"/>
        </w:rPr>
        <w:t>o</w:t>
      </w:r>
      <w:r w:rsidRPr="004545FD">
        <w:rPr>
          <w:rFonts w:ascii="Book Antiqua" w:eastAsia="Book Antiqua" w:hAnsi="Book Antiqua" w:cs="Book Antiqua"/>
        </w:rPr>
        <w:t>micron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68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s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Style w:val="rynqvb"/>
          <w:rFonts w:ascii="Book Antiqua" w:eastAsia="Book Antiqua" w:hAnsi="Book Antiqua" w:cs="Book Antiqua"/>
        </w:rPr>
        <w:t>studies</w:t>
      </w:r>
      <w:r w:rsidR="000902B9" w:rsidRPr="004545FD">
        <w:rPr>
          <w:rStyle w:val="rynqvb"/>
          <w:rFonts w:ascii="Book Antiqua" w:eastAsia="Book Antiqua" w:hAnsi="Book Antiqua" w:cs="Book Antiqua"/>
        </w:rPr>
        <w:t xml:space="preserve"> </w:t>
      </w:r>
      <w:r w:rsidRPr="004545FD">
        <w:rPr>
          <w:rStyle w:val="rynqvb"/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pro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tumor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5,63,66,67,69-71,73,75-84,84]</w:t>
      </w:r>
      <w:r w:rsidRPr="004545FD">
        <w:rPr>
          <w:rFonts w:ascii="Book Antiqua" w:eastAsia="Book Antiqua" w:hAnsi="Book Antiqua" w:cs="Book Antiqua"/>
        </w:rPr>
        <w:t>.</w:t>
      </w:r>
    </w:p>
    <w:p w14:paraId="7F040970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58EB075F" w14:textId="3BAA1467" w:rsidR="00A77B3E" w:rsidRPr="004545FD" w:rsidRDefault="003B1E77" w:rsidP="004545FD">
      <w:pPr>
        <w:spacing w:line="360" w:lineRule="auto"/>
        <w:jc w:val="both"/>
        <w:rPr>
          <w:rFonts w:ascii="Book Antiqua" w:hAnsi="Book Antiqua"/>
          <w:u w:val="single"/>
        </w:rPr>
      </w:pPr>
      <w:r w:rsidRPr="004545FD">
        <w:rPr>
          <w:rFonts w:ascii="Book Antiqua" w:eastAsia="Book Antiqua" w:hAnsi="Book Antiqua" w:cs="Book Antiqua"/>
          <w:b/>
          <w:bCs/>
          <w:u w:val="single"/>
        </w:rPr>
        <w:t>COVID-19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VACCINES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AND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CHEMOTHERAPY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INTERACTIONS</w:t>
      </w:r>
    </w:p>
    <w:p w14:paraId="4B86A0C0" w14:textId="1793ABAD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Peop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t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sceptibi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sel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/o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pli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utri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mag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hysi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rrie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di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oplas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ividu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</w:t>
      </w:r>
      <w:r w:rsidR="00B90B65" w:rsidRPr="004545FD">
        <w:rPr>
          <w:rFonts w:ascii="Book Antiqua" w:eastAsia="Book Antiqua" w:hAnsi="Book Antiqua" w:cs="Book Antiqua"/>
        </w:rPr>
        <w:t>’</w:t>
      </w:r>
      <w:r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akene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de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t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omit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i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ak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medication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54,85]</w:t>
      </w:r>
      <w:r w:rsidRPr="004545FD">
        <w:rPr>
          <w:rFonts w:ascii="Book Antiqua" w:eastAsia="Book Antiqua" w:hAnsi="Book Antiqua" w:cs="Book Antiqua"/>
        </w:rPr>
        <w:t>.</w:t>
      </w:r>
    </w:p>
    <w:p w14:paraId="06D1CC68" w14:textId="3FA61088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lastRenderedPageBreak/>
        <w:t>Regar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ven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eu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lifer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r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suppres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y</w:t>
      </w:r>
      <w:r w:rsidR="00B90B65" w:rsidRPr="004545FD">
        <w:rPr>
          <w:rFonts w:ascii="Book Antiqua" w:eastAsia="Book Antiqua" w:hAnsi="Book Antiqua" w:cs="Book Antiqua"/>
        </w:rPr>
        <w:t>’</w:t>
      </w:r>
      <w:r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m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effect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86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-indu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open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u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-limi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xicit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chemotherapy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87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rren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vail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ug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hotrex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r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iph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B90B65" w:rsidRPr="004545FD">
        <w:rPr>
          <w:rFonts w:ascii="Book Antiqua" w:eastAsia="Book Antiqua" w:hAnsi="Book Antiqua" w:cs="Book Antiqua"/>
        </w:rPr>
        <w:t>’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lifer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/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ction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hotrex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metaboli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fol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p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94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al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ganization</w:t>
      </w:r>
      <w:r w:rsidR="00B90B65" w:rsidRPr="004545FD">
        <w:rPr>
          <w:rFonts w:ascii="Book Antiqua" w:eastAsia="Book Antiqua" w:hAnsi="Book Antiqua" w:cs="Book Antiqua"/>
        </w:rPr>
        <w:t>’</w:t>
      </w:r>
      <w:r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sent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dicin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03034E" w:rsidRPr="004545FD">
        <w:rPr>
          <w:rFonts w:ascii="Book Antiqua" w:eastAsia="Book Antiqua" w:hAnsi="Book Antiqua" w:cs="Book Antiqua"/>
        </w:rPr>
        <w:t>Currently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d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blas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ukemi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ukemi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ninge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ukem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steosarcoma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-Hodgkin</w:t>
      </w:r>
      <w:r w:rsidR="00B90B65" w:rsidRPr="004545FD">
        <w:rPr>
          <w:rFonts w:ascii="Book Antiqua" w:eastAsia="Book Antiqua" w:hAnsi="Book Antiqua" w:cs="Book Antiqua"/>
        </w:rPr>
        <w:t>’</w:t>
      </w:r>
      <w:r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add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3034E" w:rsidRPr="004545FD">
        <w:rPr>
          <w:rFonts w:ascii="Book Antiqua" w:eastAsia="Book Antiqua" w:hAnsi="Book Antiqua" w:cs="Book Antiqua"/>
        </w:rPr>
        <w:t>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etc</w:t>
      </w:r>
      <w:proofErr w:type="spellEnd"/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rst-l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oimmun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amm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heumat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thriti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soria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rone</w:t>
      </w:r>
      <w:r w:rsidR="00B90B65" w:rsidRPr="004545FD">
        <w:rPr>
          <w:rFonts w:ascii="Book Antiqua" w:eastAsia="Book Antiqua" w:hAnsi="Book Antiqua" w:cs="Book Antiqua"/>
        </w:rPr>
        <w:t>’</w:t>
      </w:r>
      <w:r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disease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88-90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hotrex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tur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neumococ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vaccination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91,92]</w:t>
      </w:r>
      <w:r w:rsidRPr="004545FD">
        <w:rPr>
          <w:rFonts w:ascii="Book Antiqua" w:eastAsia="Book Antiqua" w:hAnsi="Book Antiqua" w:cs="Book Antiqua"/>
        </w:rPr>
        <w:t>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u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duc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ircul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03034E" w:rsidRPr="004545FD">
        <w:rPr>
          <w:rFonts w:ascii="Book Antiqua" w:eastAsia="Book Antiqua" w:hAnsi="Book Antiqua" w:cs="Book Antiqua"/>
        </w:rPr>
        <w:t>T helper 17 (</w:t>
      </w:r>
      <w:r w:rsidRPr="004545FD">
        <w:rPr>
          <w:rFonts w:ascii="Book Antiqua" w:eastAsia="Book Antiqua" w:hAnsi="Book Antiqua" w:cs="Book Antiqua"/>
        </w:rPr>
        <w:t>Th17</w:t>
      </w:r>
      <w:r w:rsidR="0003034E"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plasmablast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m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</w:t>
      </w:r>
      <w:r w:rsidR="0003034E" w:rsidRPr="004545FD">
        <w:rPr>
          <w:rFonts w:ascii="Book Antiqua" w:eastAsia="Book Antiqua" w:hAnsi="Book Antiqua" w:cs="Book Antiqua"/>
        </w:rPr>
        <w:t>-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an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neumococ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jug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z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heumat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thritis</w:t>
      </w:r>
      <w:r w:rsidRPr="004545FD">
        <w:rPr>
          <w:rFonts w:ascii="Book Antiqua" w:eastAsia="Book Antiqua" w:hAnsi="Book Antiqua" w:cs="Book Antiqua"/>
          <w:vertAlign w:val="superscript"/>
        </w:rPr>
        <w:t>[93]</w:t>
      </w:r>
      <w:r w:rsidRPr="004545FD">
        <w:rPr>
          <w:rFonts w:ascii="Book Antiqua" w:eastAsia="Book Antiqua" w:hAnsi="Book Antiqua" w:cs="Book Antiqua"/>
        </w:rPr>
        <w:t>.</w:t>
      </w:r>
    </w:p>
    <w:p w14:paraId="399B5F6A" w14:textId="1502D5E0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Cyclophospham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kyl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nthesiz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95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cad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acti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ime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oplasm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malign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ma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ltip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co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semin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roblastoma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tinoblasto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ari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enocarcino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etc</w:t>
      </w:r>
      <w:proofErr w:type="spellEnd"/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o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-med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ltip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lerosi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lectiv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v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anspl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j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aft-</w:t>
      </w:r>
      <w:r w:rsidRPr="004545FD">
        <w:rPr>
          <w:rFonts w:ascii="Book Antiqua" w:hAnsi="Book Antiqua"/>
          <w:i/>
        </w:rPr>
        <w:t>vs</w:t>
      </w:r>
      <w:r w:rsidRPr="004545FD">
        <w:rPr>
          <w:rFonts w:ascii="Book Antiqua" w:eastAsia="Book Antiqua" w:hAnsi="Book Antiqua" w:cs="Book Antiqua"/>
        </w:rPr>
        <w:t>-h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complication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94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oc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ppress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lp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nhanc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response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95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u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1/Th1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cre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-inflamm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tok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L-4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L-10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03034E" w:rsidRPr="004545FD">
        <w:rPr>
          <w:rFonts w:ascii="Book Antiqua" w:eastAsia="Book Antiqua" w:hAnsi="Book Antiqua" w:cs="Book Antiqua"/>
        </w:rPr>
        <w:t xml:space="preserve">transforming growth factor </w:t>
      </w:r>
      <w:proofErr w:type="gramStart"/>
      <w:r w:rsidR="0003034E" w:rsidRPr="004545FD">
        <w:rPr>
          <w:rFonts w:ascii="Book Antiqua" w:eastAsia="Book Antiqua" w:hAnsi="Book Antiqua" w:cs="Book Antiqua"/>
        </w:rPr>
        <w:t>beta</w:t>
      </w:r>
      <w:r w:rsidR="00461AC7"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96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ng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nist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-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lectiv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ppres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-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mo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C3F8A" w:rsidRPr="004545FD">
        <w:rPr>
          <w:rFonts w:ascii="Book Antiqua" w:eastAsia="Book Antiqua" w:hAnsi="Book Antiqua" w:cs="Book Antiqua"/>
        </w:rPr>
        <w:t>anti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lectiv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ple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regul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nhanc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c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umb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id-deri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ppress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cell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97,98]</w:t>
      </w:r>
      <w:r w:rsidRPr="004545FD">
        <w:rPr>
          <w:rFonts w:ascii="Book Antiqua" w:eastAsia="Book Antiqua" w:hAnsi="Book Antiqua" w:cs="Book Antiqua"/>
        </w:rPr>
        <w:t>.</w:t>
      </w:r>
    </w:p>
    <w:p w14:paraId="18A830BD" w14:textId="1C1A18B4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ros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n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atini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dasatinib</w:t>
      </w:r>
      <w:proofErr w:type="spellEnd"/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ilotini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pli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ron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ukem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oc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m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se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3-val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lysacchar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neumococ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k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f-targe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n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drugs</w:t>
      </w:r>
      <w:r w:rsidRPr="004545FD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4545FD">
        <w:rPr>
          <w:rFonts w:ascii="Book Antiqua" w:eastAsia="Book Antiqua" w:hAnsi="Book Antiqua" w:cs="Book Antiqua"/>
          <w:vertAlign w:val="superscript"/>
        </w:rPr>
        <w:t>99]</w:t>
      </w:r>
      <w:r w:rsidRPr="004545FD">
        <w:rPr>
          <w:rFonts w:ascii="Book Antiqua" w:eastAsia="Book Antiqua" w:hAnsi="Book Antiqua" w:cs="Book Antiqua"/>
        </w:rPr>
        <w:t>.</w:t>
      </w:r>
    </w:p>
    <w:p w14:paraId="0762843A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69775612" w14:textId="77777777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caps/>
          <w:u w:val="single"/>
        </w:rPr>
        <w:t>CONCLUSION</w:t>
      </w:r>
    </w:p>
    <w:p w14:paraId="1DC2AEE6" w14:textId="1DD6AEEE" w:rsidR="00AF5281" w:rsidRPr="004545FD" w:rsidRDefault="003B1E77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develop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va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main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i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mmunocompromi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stat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yp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omorbidities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lth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exclud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rial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nvestig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post-vacci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sh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bo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diff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non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be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t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on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mmunosuppres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natu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onc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dis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b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nti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tsel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dir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mpa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ells.</w:t>
      </w:r>
    </w:p>
    <w:p w14:paraId="6E480F94" w14:textId="57BA9081" w:rsidR="00AF5281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ica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l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du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shor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alth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Despi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dat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w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focus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nste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mmun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endpoi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regar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efficac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demonstr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hi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preven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nfection-rel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deat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profi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ompar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health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ontro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dver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effec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malignancies.</w:t>
      </w:r>
    </w:p>
    <w:p w14:paraId="222DE8CD" w14:textId="6485B03B" w:rsidR="00A77B3E" w:rsidRPr="004545FD" w:rsidRDefault="00AF5281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Despi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iderab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patients</w:t>
      </w:r>
      <w:proofErr w:type="gram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ntr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monstr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nd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wa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ro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viv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vertheles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prov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du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mo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ldwide.</w:t>
      </w:r>
    </w:p>
    <w:p w14:paraId="5648C867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237BA8D3" w14:textId="77777777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REFERENCES</w:t>
      </w:r>
    </w:p>
    <w:p w14:paraId="448678B0" w14:textId="567A8577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u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J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y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u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L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ansmis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With</w:t>
      </w:r>
      <w:proofErr w:type="gram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erti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uha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n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AMA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6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108-111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21182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1/jamaoncol.2020.0980]</w:t>
      </w:r>
    </w:p>
    <w:p w14:paraId="75D0CBDB" w14:textId="69795C0C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ewis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A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tw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yll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rybdis</w:t>
      </w:r>
      <w:r w:rsidR="001F4FD0" w:rsidRPr="004545FD">
        <w:rPr>
          <w:rFonts w:ascii="Book Antiqua" w:eastAsia="Book Antiqua" w:hAnsi="Book Antiqua" w:cs="Book Antiqua"/>
        </w:rPr>
        <w:t>-</w:t>
      </w:r>
      <w:r w:rsidRPr="004545FD">
        <w:rPr>
          <w:rFonts w:ascii="Book Antiqua" w:eastAsia="Book Antiqua" w:hAnsi="Book Antiqua" w:cs="Book Antiqua"/>
        </w:rPr>
        <w:t>Onc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ci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k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ng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8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285-228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26765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56/NEJMp2006588]</w:t>
      </w:r>
    </w:p>
    <w:p w14:paraId="66297B2E" w14:textId="54CD9703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ElGohary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M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shm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yczynsk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harfan-Dabaj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Albloosh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áma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h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Alshaiban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sa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-Azi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Almaghrab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rg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Majhail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-Goh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hemaly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Aljurf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ki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no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a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a-Analysi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Hematol</w:t>
      </w:r>
      <w:proofErr w:type="spellEnd"/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tem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el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5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5-5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74546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hemonc.2020.07.005]</w:t>
      </w:r>
    </w:p>
    <w:p w14:paraId="60677FD5" w14:textId="18FB51D9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Vijenthira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x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o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Fattizzo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tín-Mo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Razanamahery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ch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wick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Vekeman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carfò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hatzikonstantinou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ildi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Lattenist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Mantzari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ck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K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a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a-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7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36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881-289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11355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82/blood.2020008824]</w:t>
      </w:r>
    </w:p>
    <w:p w14:paraId="7D9FEC56" w14:textId="72323632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OnCovid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tudy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roup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Pinato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ott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olomb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Loizidou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kherj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ambel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ll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uilar-Compan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w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laz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rtuzz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une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mbert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Tagliamento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ta-Lumsd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rikandarajah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olomb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Pommeret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eguí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isant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Pedrazzol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zz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bert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a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uss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bec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ncenz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iell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Bertull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tavia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Liña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ss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mona-Garcí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nd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x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gg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t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ris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rzi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eirol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ru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oudi-Gonzale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eli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Roqué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Llovera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wsom-Dav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ark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ldá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y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Zoratto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rnsha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erran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Marco-Hernánde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uiz-Camp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aidano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riarc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u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ed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tinez-Vil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nche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r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rard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iust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zzo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id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Rimass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hiudinell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anch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Krengl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nto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aberne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Hemelrijck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mant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na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ortellin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me-Depend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pd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OnCovid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istr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AMA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8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14-12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81756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1/jamaoncol.2021.6199]</w:t>
      </w:r>
    </w:p>
    <w:p w14:paraId="7B3A96E6" w14:textId="78ED638A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Che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lya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senchym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-b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t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tu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spectiv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plication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el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o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Life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c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7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18761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7/s00018-021-04096-y]</w:t>
      </w:r>
    </w:p>
    <w:p w14:paraId="11BBF8E8" w14:textId="2FC7EBC7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ua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i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Fron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mmun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3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4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12524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677688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389/fimmu.2023.1125246]</w:t>
      </w:r>
    </w:p>
    <w:p w14:paraId="73489FCA" w14:textId="4CDA7A66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asparya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Y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yvazy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ackm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t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D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ri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rr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iomed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ider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e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dito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Rheumatol</w:t>
      </w:r>
      <w:proofErr w:type="spellEnd"/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09-141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180011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7/s00296-011-1999-3]</w:t>
      </w:r>
    </w:p>
    <w:p w14:paraId="4426FB79" w14:textId="4333597A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i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H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ldw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Kenost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lhou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nne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ssi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i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viv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l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x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p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M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Health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re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nfor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98050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36/bmjhci-2021-100341]</w:t>
      </w:r>
    </w:p>
    <w:p w14:paraId="268A2ACC" w14:textId="5AA76F82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1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H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W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u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s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haematological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Leukem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4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637-164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33285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38/s41375-020-0836-7]</w:t>
      </w:r>
    </w:p>
    <w:p w14:paraId="1D98A5C9" w14:textId="5AE0D355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1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Zhang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H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b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rnande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Velchet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ebb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K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racteristic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-Inf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a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a-Analysi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at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1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71-38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13616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93/</w:t>
      </w:r>
      <w:proofErr w:type="spellStart"/>
      <w:r w:rsidRPr="004545FD">
        <w:rPr>
          <w:rFonts w:ascii="Book Antiqua" w:eastAsia="Book Antiqua" w:hAnsi="Book Antiqua" w:cs="Book Antiqua"/>
        </w:rPr>
        <w:t>jnci</w:t>
      </w:r>
      <w:proofErr w:type="spellEnd"/>
      <w:r w:rsidRPr="004545FD">
        <w:rPr>
          <w:rFonts w:ascii="Book Antiqua" w:eastAsia="Book Antiqua" w:hAnsi="Book Antiqua" w:cs="Book Antiqua"/>
        </w:rPr>
        <w:t>/djaa168]</w:t>
      </w:r>
    </w:p>
    <w:p w14:paraId="041CC30D" w14:textId="5D80448A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1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ries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J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v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ll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nto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m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illa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gg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ren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Zegock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raw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e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uelo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Erblich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a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Okosu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Oakervee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avenagh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ibb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ch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C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ona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dis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emato-onc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Haematol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90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64-e6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42060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11/bjh.16852]</w:t>
      </w:r>
    </w:p>
    <w:p w14:paraId="5E737195" w14:textId="0F093583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1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Tsamakis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K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avriatopoulou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hiz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travodimou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Mougkou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Tsiptsio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ioula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artal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ioula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Tsamaki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haralampaki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ell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y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Zarogoulidi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pandido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mopoul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pageorgi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z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lleng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lemm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sychosoc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Le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0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41-44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56596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892/ol.2020.11599]</w:t>
      </w:r>
    </w:p>
    <w:p w14:paraId="0DD95340" w14:textId="1F80212E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1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Iloanusi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Mgbere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si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J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lypharm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a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m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Pharm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ssoc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(2003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6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14-e2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12085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japh.2021.05.006]</w:t>
      </w:r>
    </w:p>
    <w:p w14:paraId="655B63DD" w14:textId="44B7FD99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1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ang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F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racteristic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ed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Virol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9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67-207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36920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2/jmv.25972]</w:t>
      </w:r>
    </w:p>
    <w:p w14:paraId="7E12F62A" w14:textId="731318D1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1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fsha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ZM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ya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de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hanbarveis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i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Rajat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ytematic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a-analysi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nf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8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114-e11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47404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jinf.2020.05.062]</w:t>
      </w:r>
    </w:p>
    <w:p w14:paraId="387AA424" w14:textId="240BBB81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1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Bra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inhei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uster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Reshetnyak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rok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Yamsho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ugh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t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u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dalg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a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With</w:t>
      </w:r>
      <w:proofErr w:type="gram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tch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li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8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914-392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98652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200/JCO.20.01580]</w:t>
      </w:r>
    </w:p>
    <w:p w14:paraId="53F7CEB8" w14:textId="0CADFBE4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1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Onde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z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Brusaferro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e-Fa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racteristic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y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l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al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A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2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775-177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20397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1/jama.2020.4683]</w:t>
      </w:r>
    </w:p>
    <w:p w14:paraId="64C25A49" w14:textId="27529AAC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uve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DC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Akta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ksu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Ucgul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h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ildiri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n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Kertme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zd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Kilickap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kso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alc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rk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Ucku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i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ng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ssion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M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uppor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Palliat</w:t>
      </w:r>
      <w:proofErr w:type="spellEnd"/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66525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36/bmjspcare-2020-002468]</w:t>
      </w:r>
    </w:p>
    <w:p w14:paraId="0F0E7C83" w14:textId="18D03F5C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lastRenderedPageBreak/>
        <w:t>2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kovlund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CW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i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ristens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Nilbert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ø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o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gno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mark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ess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cta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6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58-66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02054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80/0284186X.2021.2024879]</w:t>
      </w:r>
    </w:p>
    <w:p w14:paraId="39CB66D6" w14:textId="5DBDB4ED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2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Vázquez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Rosas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T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azap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lgad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ma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jara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t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t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üll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tiérrez-Delgad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nt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llej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ologure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c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tanc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cono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ri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du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t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eric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te-Stag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gn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ens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CO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Glob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7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94-70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99969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200/GO.21.00016]</w:t>
      </w:r>
    </w:p>
    <w:p w14:paraId="4B34F0E4" w14:textId="0C5F9AE5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2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ong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JH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inpriz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aff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u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iri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ld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dea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ragor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Hilsde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nn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pisod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ree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rruption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-b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ree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ad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ed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cr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8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0-10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24176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77/0969141320974711]</w:t>
      </w:r>
    </w:p>
    <w:p w14:paraId="490A29CD" w14:textId="5392225D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2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alunk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n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ha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a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ma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Kottakot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Thivar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h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ha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y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a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a-analysi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Diabetes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Metab</w:t>
      </w:r>
      <w:proofErr w:type="spellEnd"/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ynd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4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31-143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75584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dsx.2020.07.037]</w:t>
      </w:r>
    </w:p>
    <w:p w14:paraId="25F2888C" w14:textId="0DB9B3EA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2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Wang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D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racteristic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3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iz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v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onavirus-Inf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neumon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uha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n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A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2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61-106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03157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1/jama.2020.1585]</w:t>
      </w:r>
    </w:p>
    <w:p w14:paraId="646D2BFD" w14:textId="34DA9374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2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Grasselli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angrill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anell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onel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br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tel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ered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oluccello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t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magal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Iott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tronic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r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Merler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tal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iatt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nie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candroglio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ort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cco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sent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mbar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C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twork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sel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racteristic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59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t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C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mbar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al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A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2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574-158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25038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1/jama.2020.5394]</w:t>
      </w:r>
    </w:p>
    <w:p w14:paraId="4B3D6D8A" w14:textId="5892B013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2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Richardso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rs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rasim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rawfo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Gin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vid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W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rthw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e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ortiu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rna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ck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helico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okingh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pp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efenba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minell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r-Hefe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lz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Gitl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jizade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v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Hirschwerk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oz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Marrast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gave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sori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i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Zano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sen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racteristic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orbidit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70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iz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or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A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2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52-205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32000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1/jama.2020.6775]</w:t>
      </w:r>
    </w:p>
    <w:p w14:paraId="0EA01ECD" w14:textId="27EC0340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2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Kudere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NM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ouei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a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y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ubinste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ve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e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s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sa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p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iv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in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t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mp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Bakouny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ti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Bekaii</w:t>
      </w:r>
      <w:proofErr w:type="spellEnd"/>
      <w:r w:rsidRPr="004545FD">
        <w:rPr>
          <w:rFonts w:ascii="Book Antiqua" w:eastAsia="Book Antiqua" w:hAnsi="Book Antiqua" w:cs="Book Antiqua"/>
        </w:rPr>
        <w:t>-Saa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il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Bouganim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Larroy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tella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Doroshow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g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Elkrief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Farmakioti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lo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alsky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lov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iffith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lat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p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fe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Halfdanarso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wl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s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s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hak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mm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w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g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st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K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s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ga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lcah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agiot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dd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nn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ynold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s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sovsk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laz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hmid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a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ay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einhar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tockerl</w:t>
      </w:r>
      <w:proofErr w:type="spellEnd"/>
      <w:r w:rsidRPr="004545FD">
        <w:rPr>
          <w:rFonts w:ascii="Book Antiqua" w:eastAsia="Book Antiqua" w:hAnsi="Book Antiqua" w:cs="Book Antiqua"/>
        </w:rPr>
        <w:t>-Goldste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bia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n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h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issman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ulff-Burchfie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e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ubi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sh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rn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L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ortium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CCC19)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Lance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95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907-191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47368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S0140-6736(20)31187-9]</w:t>
      </w:r>
    </w:p>
    <w:p w14:paraId="2FCA65E1" w14:textId="7E8B4E8A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2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Je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J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o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Lumish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tonestrom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rend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Avutu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Murciano-Goroff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rka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hili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lenkay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Kerpelev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o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t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Janjigia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lt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ss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gramStart"/>
      <w:r w:rsidRPr="004545FD">
        <w:rPr>
          <w:rFonts w:ascii="Book Antiqua" w:eastAsia="Book Antiqua" w:hAnsi="Book Antiqua" w:cs="Book Antiqua"/>
        </w:rPr>
        <w:t>With</w:t>
      </w:r>
      <w:proofErr w:type="gram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li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8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38-354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79522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200/JCO.20.01307]</w:t>
      </w:r>
    </w:p>
    <w:p w14:paraId="02B3468D" w14:textId="4C50BA37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2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Mukkada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hak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ntad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Vedaraju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ughn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ms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niz-Talave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nad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zg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iedri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Agulnik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eh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lv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Hessisse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ei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nta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lliv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Bouffet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i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id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itchard-Jo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driguez-Galind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lob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ist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ldh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lob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racteristic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ldr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olesc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GRCCC)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Lanc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16-142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45465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S1470-2045(21)00454-X]</w:t>
      </w:r>
    </w:p>
    <w:p w14:paraId="32A65296" w14:textId="27FEEC9C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lastRenderedPageBreak/>
        <w:t>3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Vinay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D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y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wele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ali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g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Elkord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Lichtor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ck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el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uma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MC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o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Honok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eorgakila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lferi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Boosan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h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iriolo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ham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zm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e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ilsl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hak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lick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ji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Aquilano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hra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Nowshee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o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w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a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chanis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eu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rategi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emi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i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5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5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Suppl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185-S19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581833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semcancer.2015.03.004]</w:t>
      </w:r>
    </w:p>
    <w:p w14:paraId="31BB0349" w14:textId="45742CA0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3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Hiam-Galvez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KJ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l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itz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H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a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v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5-35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83729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38/s41568-021-00347-z]</w:t>
      </w:r>
    </w:p>
    <w:p w14:paraId="6E79DA3D" w14:textId="061E7AA7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3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Nesmiyanov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PP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="00E16F7B" w:rsidRPr="004545FD">
        <w:rPr>
          <w:rFonts w:ascii="Book Antiqua" w:eastAsia="Book Antiqua" w:hAnsi="Book Antiqua" w:cs="Book Antiqua"/>
          <w:i/>
          <w:iCs/>
        </w:rPr>
        <w:t>Encyclop</w:t>
      </w:r>
      <w:proofErr w:type="spellEnd"/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="00E16F7B" w:rsidRPr="004545FD">
        <w:rPr>
          <w:rFonts w:ascii="Book Antiqua" w:eastAsia="Book Antiqua" w:hAnsi="Book Antiqua" w:cs="Book Antiqua"/>
          <w:i/>
          <w:iCs/>
        </w:rPr>
        <w:t>of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="00E16F7B" w:rsidRPr="004545FD">
        <w:rPr>
          <w:rFonts w:ascii="Book Antiqua" w:eastAsia="Book Antiqua" w:hAnsi="Book Antiqua" w:cs="Book Antiqua"/>
          <w:i/>
          <w:iCs/>
        </w:rPr>
        <w:t>Infec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="00E16F7B" w:rsidRPr="004545FD">
        <w:rPr>
          <w:rFonts w:ascii="Book Antiqua" w:eastAsia="Book Antiqua" w:hAnsi="Book Antiqua" w:cs="Book Antiqua"/>
          <w:i/>
          <w:iCs/>
        </w:rPr>
        <w:t>and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="00E16F7B" w:rsidRPr="004545FD">
        <w:rPr>
          <w:rFonts w:ascii="Book Antiqua" w:eastAsia="Book Antiqua" w:hAnsi="Book Antiqua" w:cs="Book Antiqua"/>
          <w:i/>
          <w:iCs/>
        </w:rPr>
        <w:t>Immun</w:t>
      </w:r>
      <w:proofErr w:type="spellEnd"/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="00E16F7B"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16F7B" w:rsidRPr="004545FD">
        <w:rPr>
          <w:rFonts w:ascii="Book Antiqua" w:eastAsia="Book Antiqua" w:hAnsi="Book Antiqua" w:cs="Book Antiqua"/>
          <w:b/>
          <w:bCs/>
        </w:rPr>
        <w:t>1</w:t>
      </w:r>
      <w:r w:rsidR="00E16F7B"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16F7B" w:rsidRPr="004545FD">
        <w:rPr>
          <w:rFonts w:ascii="Book Antiqua" w:eastAsia="Book Antiqua" w:hAnsi="Book Antiqua" w:cs="Book Antiqua"/>
        </w:rPr>
        <w:t>110-11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1C2394" w:rsidRPr="004545FD">
        <w:rPr>
          <w:rFonts w:ascii="Book Antiqua" w:eastAsia="Book Antiqua" w:hAnsi="Book Antiqua" w:cs="Book Antiqua"/>
        </w:rPr>
        <w:t>[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1C2394" w:rsidRPr="004545FD">
        <w:rPr>
          <w:rFonts w:ascii="Book Antiqua" w:eastAsia="Book Antiqua" w:hAnsi="Book Antiqua" w:cs="Book Antiqua"/>
        </w:rPr>
        <w:t>10.1016/B978-0-12-818731-9.00039-2]</w:t>
      </w:r>
    </w:p>
    <w:p w14:paraId="53B64461" w14:textId="17822A07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3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Gabrilovich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DI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irg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nningh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n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da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vana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b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du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sc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ndothel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w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c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tu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a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996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96-110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83760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38/nm1096-1096]</w:t>
      </w:r>
    </w:p>
    <w:p w14:paraId="126A1E93" w14:textId="79CC960C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3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Menetrier-Caux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C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Montmai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e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vr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aux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i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34(+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enit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rleukin-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crophag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lony-stimul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998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9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778-479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984554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82/</w:t>
      </w:r>
      <w:proofErr w:type="gramStart"/>
      <w:r w:rsidRPr="004545FD">
        <w:rPr>
          <w:rFonts w:ascii="Book Antiqua" w:eastAsia="Book Antiqua" w:hAnsi="Book Antiqua" w:cs="Book Antiqua"/>
        </w:rPr>
        <w:t>blood.V</w:t>
      </w:r>
      <w:proofErr w:type="gramEnd"/>
      <w:r w:rsidRPr="004545FD">
        <w:rPr>
          <w:rFonts w:ascii="Book Antiqua" w:eastAsia="Book Antiqua" w:hAnsi="Book Antiqua" w:cs="Book Antiqua"/>
        </w:rPr>
        <w:t>92.12.4778]</w:t>
      </w:r>
    </w:p>
    <w:p w14:paraId="0C239F02" w14:textId="6689A966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3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Kiertscher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M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Dubinett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D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mo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e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tu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opto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nocyte-deri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mmun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64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69-127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64074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4049/jimmunol.164.3.1269]</w:t>
      </w:r>
    </w:p>
    <w:p w14:paraId="4D97CCA5" w14:textId="56F84C70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3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Pinzon-Charry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xw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Guck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hmid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rniv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ópe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ontane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opto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reas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6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8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641764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86/bcr1361]</w:t>
      </w:r>
    </w:p>
    <w:p w14:paraId="5392A344" w14:textId="25F14DC0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3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Dell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Bell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na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a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errar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icol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v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eric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ec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ll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L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e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tu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iph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3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8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63-147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56201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38/sj.bjc.6601243]</w:t>
      </w:r>
    </w:p>
    <w:p w14:paraId="3B8E52ED" w14:textId="3586C02E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lastRenderedPageBreak/>
        <w:t>3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Mastelic-Gavillet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B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arivalasi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za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y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Inoge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r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J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Dartiguenave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Jichlinsk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Derrè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k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le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a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me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Viganó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ndalaf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antit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alit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m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se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ari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t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Eur</w:t>
      </w:r>
      <w:proofErr w:type="spellEnd"/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35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73-18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59029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ejca.2020.04.036]</w:t>
      </w:r>
    </w:p>
    <w:p w14:paraId="5E10252A" w14:textId="2D363E12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3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Tabarkiewicz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J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Rybojad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blonk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linsk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1c+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303+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iph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o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d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ss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-sm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8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37-24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809760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892/or.19.1.237]</w:t>
      </w:r>
    </w:p>
    <w:p w14:paraId="2C6E98A5" w14:textId="68E1D4CD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4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u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-sm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dul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1</w:t>
      </w:r>
      <w:proofErr w:type="gramStart"/>
      <w:r w:rsidRPr="004545FD">
        <w:rPr>
          <w:rFonts w:ascii="Book Antiqua" w:eastAsia="Book Antiqua" w:hAnsi="Book Antiqua" w:cs="Book Antiqua"/>
        </w:rPr>
        <w:t>c(</w:t>
      </w:r>
      <w:proofErr w:type="gramEnd"/>
      <w:r w:rsidRPr="004545FD">
        <w:rPr>
          <w:rFonts w:ascii="Book Antiqua" w:eastAsia="Book Antiqua" w:hAnsi="Book Antiqua" w:cs="Book Antiqua"/>
        </w:rPr>
        <w:t>+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ven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se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d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10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205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Fron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mmun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9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0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82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192111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389/fimmu.2019.02829]</w:t>
      </w:r>
    </w:p>
    <w:p w14:paraId="29E2CA5C" w14:textId="32A00EAA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4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Legitimo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ol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Faill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s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pisn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fec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lorec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Hum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Vaccin</w:t>
      </w:r>
      <w:proofErr w:type="spellEnd"/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Immunother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4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0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24-323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548367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4161/hv.29857]</w:t>
      </w:r>
    </w:p>
    <w:p w14:paraId="7C79EBC8" w14:textId="78E65C88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4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Failli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Legitimo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s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man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ol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umer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f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ircul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se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f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nocy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van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lanom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Le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3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37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84-19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368492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canlet.2013.05.013]</w:t>
      </w:r>
    </w:p>
    <w:p w14:paraId="6C5758FB" w14:textId="409E23E6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4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Gabrilovich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DI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strand-Rosenber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on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ordin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tumours</w:t>
      </w:r>
      <w:proofErr w:type="spellEnd"/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a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v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mmun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53-26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243793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38/nri3175]</w:t>
      </w:r>
    </w:p>
    <w:p w14:paraId="6DFD82CD" w14:textId="65DDEF94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4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Wang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WW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u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e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19+CD24hiCD38hiBreg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vol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wnregul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lp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pregul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str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Oncotarget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5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6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486-3349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637802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8632/oncotarget.5588]</w:t>
      </w:r>
    </w:p>
    <w:p w14:paraId="318FE8C9" w14:textId="03901491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4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Ray-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Coquard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I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ropet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labbeke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ebba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esne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ud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d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erweij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ir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bid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uastall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chel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bau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Hogendoor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si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fres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Y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urope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ganiz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e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f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ss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co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u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pen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nos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viv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van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cinoma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coma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ma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9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6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383-539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954991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58/0008-5472.CAN-08-3845]</w:t>
      </w:r>
    </w:p>
    <w:p w14:paraId="78E239AA" w14:textId="7D7FD0EE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4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Wang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JL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pen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ophage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arned?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Fron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2596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79121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389/fonc.2021.625963]</w:t>
      </w:r>
    </w:p>
    <w:p w14:paraId="19CB1603" w14:textId="6C9ECB6F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4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Ha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D-1/PD-L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hway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r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earch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m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0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727-74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266087]</w:t>
      </w:r>
    </w:p>
    <w:p w14:paraId="1F183042" w14:textId="4D79EFCF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4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Q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res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ram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PD-1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oleam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,3-dioxygen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IDO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croenviron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-drai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d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Hum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Pathol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8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75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1-9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94479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humpath.2018.02.004]</w:t>
      </w:r>
    </w:p>
    <w:p w14:paraId="7E000C2B" w14:textId="7C1F27A1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4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Wolf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M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l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eur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astl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unsiliu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rubeck-Loebenstei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iph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li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3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06-61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576425]</w:t>
      </w:r>
    </w:p>
    <w:p w14:paraId="62DFD6AA" w14:textId="09102C43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5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iu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4+CD25hi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iph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euro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ndocrino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Le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8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40-24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8404145]</w:t>
      </w:r>
    </w:p>
    <w:p w14:paraId="403B1A24" w14:textId="605F8C95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5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Sarvaria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drig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audemont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-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el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o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mmun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7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4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62-67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862623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38/cmi.2017.35]</w:t>
      </w:r>
    </w:p>
    <w:p w14:paraId="36669D83" w14:textId="277B316A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5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urakami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i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imiz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o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ishid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Miyatan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tsunag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kumo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hid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ka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kaya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jiwa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vol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a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str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ci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9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308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151163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16F7B"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16F7B" w:rsidRPr="004545FD">
        <w:rPr>
          <w:rFonts w:ascii="Book Antiqua" w:eastAsia="Book Antiqua" w:hAnsi="Book Antiqua" w:cs="Book Antiqua"/>
        </w:rPr>
        <w:t>10.1038/s41598-019-49581-4</w:t>
      </w:r>
      <w:r w:rsidRPr="004545FD">
        <w:rPr>
          <w:rFonts w:ascii="Book Antiqua" w:eastAsia="Book Antiqua" w:hAnsi="Book Antiqua" w:cs="Book Antiqua"/>
        </w:rPr>
        <w:t>]</w:t>
      </w:r>
    </w:p>
    <w:p w14:paraId="19B57A8A" w14:textId="14F2BEB3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5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i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JH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'Sulliv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c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ture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atiotemp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termina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c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Fron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mmun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1665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08279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389/fimmu.2021.816658]</w:t>
      </w:r>
    </w:p>
    <w:p w14:paraId="622AD2B4" w14:textId="541E3CF2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5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Zembowe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TR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pidemi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Trea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4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6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3-8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470622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7/978-3-319-04220-6_2]</w:t>
      </w:r>
    </w:p>
    <w:p w14:paraId="1FE223AD" w14:textId="25421AAB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lastRenderedPageBreak/>
        <w:t>5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Bitterma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R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iakim-Ra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nogr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Zalmanovic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Trestioreanu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Leibovic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u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ochrane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Database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ys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8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00898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938867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24F8E"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24F8E" w:rsidRPr="004545FD">
        <w:rPr>
          <w:rFonts w:ascii="Book Antiqua" w:eastAsia="Book Antiqua" w:hAnsi="Book Antiqua" w:cs="Book Antiqua"/>
        </w:rPr>
        <w:t>10.1002/14651858.CD008983.pub3</w:t>
      </w:r>
      <w:r w:rsidRPr="004545FD">
        <w:rPr>
          <w:rFonts w:ascii="Book Antiqua" w:eastAsia="Book Antiqua" w:hAnsi="Book Antiqua" w:cs="Book Antiqua"/>
        </w:rPr>
        <w:t>]</w:t>
      </w:r>
    </w:p>
    <w:p w14:paraId="417F66FC" w14:textId="228AE214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5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Brydak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B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z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rzy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Machał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óźdź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uppor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re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5-6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114714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7/s005200000186]</w:t>
      </w:r>
    </w:p>
    <w:p w14:paraId="4F9EA1CB" w14:textId="1A59605D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5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Pollyea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D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ow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r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J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ti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li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8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481-249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38598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200/JCO.2009.26.6908]</w:t>
      </w:r>
    </w:p>
    <w:p w14:paraId="13B1D732" w14:textId="2F9DBCFE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5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Oates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HF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ok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nag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ok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ta-adrenocept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l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n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leas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rch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n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Pharmacodyn</w:t>
      </w:r>
      <w:proofErr w:type="spellEnd"/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978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34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5-21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1303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93/</w:t>
      </w:r>
      <w:proofErr w:type="spellStart"/>
      <w:r w:rsidRPr="004545FD">
        <w:rPr>
          <w:rFonts w:ascii="Book Antiqua" w:eastAsia="Book Antiqua" w:hAnsi="Book Antiqua" w:cs="Book Antiqua"/>
        </w:rPr>
        <w:t>annonc</w:t>
      </w:r>
      <w:proofErr w:type="spellEnd"/>
      <w:r w:rsidRPr="004545FD">
        <w:rPr>
          <w:rFonts w:ascii="Book Antiqua" w:eastAsia="Book Antiqua" w:hAnsi="Book Antiqua" w:cs="Book Antiqua"/>
        </w:rPr>
        <w:t>/mdq728]</w:t>
      </w:r>
    </w:p>
    <w:p w14:paraId="2899429A" w14:textId="4311FF40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5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rrowood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JR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Hayney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z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ommend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n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Pharmacother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6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19-122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08655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345/aph.1A277]</w:t>
      </w:r>
    </w:p>
    <w:p w14:paraId="1A9CD295" w14:textId="74FB86BA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6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Velikova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T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orgie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o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id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risi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Rheumatol</w:t>
      </w:r>
      <w:proofErr w:type="spellEnd"/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4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09-51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51532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7/s00296-021-04792-9]</w:t>
      </w:r>
    </w:p>
    <w:p w14:paraId="0D47604B" w14:textId="1C227E76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6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e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P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vichandr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Lilleker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rw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Karde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Milchert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heit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li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Velikov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acia-Ram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Parodi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lv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'Callag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Nikiphorou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tterj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vag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aved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inj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Ziade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Knitz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uwa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tl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no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rw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garw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p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u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-rel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ver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o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heumatology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(Oxford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6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5-7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71349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93/rheumatology/keac305]</w:t>
      </w:r>
    </w:p>
    <w:p w14:paraId="0645DFA3" w14:textId="1DFA5302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6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Corti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C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Antonarell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cotté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a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rriè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ch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ré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urigliano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-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a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n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58-16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71811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annonc.2021.10.014]</w:t>
      </w:r>
    </w:p>
    <w:p w14:paraId="41A12125" w14:textId="3504DAE2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6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Khoury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D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rom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Reynald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hlu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eatl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u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bar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Tricca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venp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al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di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mptoma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a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7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05-121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00208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38/s41591-021-01377-8]</w:t>
      </w:r>
    </w:p>
    <w:p w14:paraId="5D81535E" w14:textId="60C794A9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6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Earl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K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brosi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ore-Gartl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oldbla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ilbe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b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otk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rel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423-442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21057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vaccine.2021.05.063]</w:t>
      </w:r>
    </w:p>
    <w:p w14:paraId="45682F90" w14:textId="399664D6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6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Slabakova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erensk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vano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Velikov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t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ir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ndr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ona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et?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Explor</w:t>
      </w:r>
      <w:proofErr w:type="spellEnd"/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mmuno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9-2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C4556F" w:rsidRPr="004545FD">
        <w:rPr>
          <w:rFonts w:ascii="Book Antiqua" w:eastAsia="宋体" w:hAnsi="Book Antiqua" w:cs="宋体"/>
          <w:lang w:eastAsia="zh-CN"/>
        </w:rPr>
        <w:t>[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7349/ei.2022.00033</w:t>
      </w:r>
      <w:r w:rsidR="00C4556F" w:rsidRPr="004545FD">
        <w:rPr>
          <w:rFonts w:ascii="Book Antiqua" w:eastAsia="Book Antiqua" w:hAnsi="Book Antiqua" w:cs="Book Antiqua"/>
        </w:rPr>
        <w:t>]</w:t>
      </w:r>
    </w:p>
    <w:p w14:paraId="48F58F2A" w14:textId="10D00D32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6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oni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ñoz-Rui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Kenzi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li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rri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Alaguthura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mingo-Vil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Hayday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ah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dul-Jaw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md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vey-Jo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ah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op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dl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Kakkassery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nh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v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po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anc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Quijorn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'Brien-G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u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o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osep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v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wampilla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r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n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r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g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i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eld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t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s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p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or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Hayday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rsh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genic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ers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ri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p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bserva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Lanc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765-77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93032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S1470-2045(21)00213-8]</w:t>
      </w:r>
    </w:p>
    <w:p w14:paraId="0F820EA9" w14:textId="5B40C498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6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Fendle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ephe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lkin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r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rr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hmi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Joharatnam</w:t>
      </w:r>
      <w:proofErr w:type="spellEnd"/>
      <w:r w:rsidRPr="004545FD">
        <w:rPr>
          <w:rFonts w:ascii="Book Antiqua" w:eastAsia="Book Antiqua" w:hAnsi="Book Antiqua" w:cs="Book Antiqua"/>
        </w:rPr>
        <w:t>-Hog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u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pp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Rzeniewicz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v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ly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dmond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sari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k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nga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ngwen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l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hm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Korteweg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z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ord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rb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mslie-Hen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ra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ua-</w:t>
      </w:r>
      <w:proofErr w:type="spellStart"/>
      <w:r w:rsidRPr="004545FD">
        <w:rPr>
          <w:rFonts w:ascii="Book Antiqua" w:eastAsia="Book Antiqua" w:hAnsi="Book Antiqua" w:cs="Book Antiqua"/>
        </w:rPr>
        <w:t>Doce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Namjou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id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avrielide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MacRae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e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e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r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e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'Flaher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Dowdie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ronthoud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e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rdn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rr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nnai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scu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dn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nc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rt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ephen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bin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ra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sli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gi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yeng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th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Messiou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nningh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rl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rn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ls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o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on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nerj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ath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'Bri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ringt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h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k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ou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r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J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icke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want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ric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ortiu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ndh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mbl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u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Kassioti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um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ousa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hanj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ichol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Walk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lkin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rk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Turajlic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ap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al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a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er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PTU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a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321-133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95088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38/s43018-021-00274-w]</w:t>
      </w:r>
    </w:p>
    <w:p w14:paraId="0B79190D" w14:textId="3EA26B64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6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itev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D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Kitanov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Batselov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zov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rvenko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Peshevska-Sekulovsk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ekulovsk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ulinac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sile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mo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Velikov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ru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a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i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mon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actic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Vaccines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(Basel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3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751499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390/vaccines11071181]</w:t>
      </w:r>
    </w:p>
    <w:p w14:paraId="3FC2CF48" w14:textId="1EA1E937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6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reenberg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M</w:t>
      </w:r>
      <w:r w:rsidR="0070275D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ltz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</w:t>
      </w:r>
      <w:r w:rsidR="0070275D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enefeld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W</w:t>
      </w:r>
      <w:r w:rsidR="0070275D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ohn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</w:t>
      </w:r>
      <w:r w:rsidR="0070275D"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Genna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70275D" w:rsidRPr="004545FD">
        <w:rPr>
          <w:rFonts w:ascii="Book Antiqua" w:eastAsia="Book Antiqua" w:hAnsi="Book Antiqua" w:cs="Book Antiqua"/>
        </w:rPr>
        <w:t>L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icho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414073" w:rsidRPr="004545FD">
        <w:rPr>
          <w:rFonts w:ascii="Book Antiqua" w:eastAsia="Book Antiqua" w:hAnsi="Book Antiqua" w:cs="Book Antiqua"/>
        </w:rPr>
        <w:t>Sars-Cov-2 Antibody Levels in Blood Cancer Patients after a Third Sars-Cov-2 “Booster” Vaccination - Observational Data from the LLS National Registry</w:t>
      </w:r>
      <w:r w:rsidRPr="004545FD">
        <w:rPr>
          <w:rFonts w:ascii="Book Antiqua" w:eastAsia="Book Antiqua" w:hAnsi="Book Antiqua" w:cs="Book Antiqua"/>
        </w:rPr>
        <w:t>.</w:t>
      </w:r>
      <w:r w:rsidR="00414073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lood</w:t>
      </w:r>
      <w:r w:rsidR="00414073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="00414073" w:rsidRPr="004545FD">
        <w:rPr>
          <w:rFonts w:ascii="Book Antiqua" w:eastAsia="Book Antiqua" w:hAnsi="Book Antiqua" w:cs="Book Antiqua"/>
        </w:rPr>
        <w:t>2021</w:t>
      </w:r>
      <w:r w:rsidRPr="004545FD">
        <w:rPr>
          <w:rFonts w:ascii="Book Antiqua" w:eastAsia="Book Antiqua" w:hAnsi="Book Antiqua" w:cs="Book Antiqua"/>
        </w:rPr>
        <w:t>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38</w:t>
      </w:r>
      <w:r w:rsidR="00414073" w:rsidRPr="004545FD">
        <w:rPr>
          <w:rFonts w:ascii="Book Antiqua" w:eastAsia="Book Antiqua" w:hAnsi="Book Antiqua" w:cs="Book Antiqua"/>
        </w:rPr>
        <w:t xml:space="preserve"> Suppl 1</w:t>
      </w:r>
      <w:r w:rsidRPr="004545FD">
        <w:rPr>
          <w:rFonts w:ascii="Book Antiqua" w:eastAsia="Book Antiqua" w:hAnsi="Book Antiqua" w:cs="Book Antiqua"/>
        </w:rPr>
        <w:t>:</w:t>
      </w:r>
      <w:r w:rsidR="00414073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8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70275D" w:rsidRPr="004545FD">
        <w:rPr>
          <w:rFonts w:ascii="Book Antiqua" w:eastAsia="Book Antiqua" w:hAnsi="Book Antiqua" w:cs="Book Antiqua"/>
        </w:rPr>
        <w:t>[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82/blood-2021-151419</w:t>
      </w:r>
      <w:r w:rsidR="0070275D" w:rsidRPr="004545FD">
        <w:rPr>
          <w:rFonts w:ascii="Book Antiqua" w:eastAsia="Book Antiqua" w:hAnsi="Book Antiqua" w:cs="Book Antiqua"/>
        </w:rPr>
        <w:t>]</w:t>
      </w:r>
    </w:p>
    <w:p w14:paraId="2F96C28B" w14:textId="3E1E5CA4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7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Rüthrich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M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ies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Mellinghoff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eg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lienfeld-To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-Revi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s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erienc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Vaccines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(Basel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21464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390/vaccines10020182]</w:t>
      </w:r>
    </w:p>
    <w:p w14:paraId="45B2099D" w14:textId="43BB2558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7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Ehmse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muss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eppes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ils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Østerle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estergaa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ustes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ohans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ederiks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tz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J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34-103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34812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ccell.2021.07.016]</w:t>
      </w:r>
    </w:p>
    <w:p w14:paraId="5A27B1F0" w14:textId="5484A6D6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7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Mairhofer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Kausche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ltenbrunn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han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egeman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le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mm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usc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lz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J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ppl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Habringer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Kimeswenger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Hoetzenecker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mprech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hmi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-vaccin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171-117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45004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ccell.2021.08.001]</w:t>
      </w:r>
    </w:p>
    <w:p w14:paraId="3FE21F3A" w14:textId="33C24029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7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Oosting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F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eld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A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eurtsvanKessel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ehrman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S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Binnendijk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Dingeman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m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Hilterman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J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to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lv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stph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hattachary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id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Rimmelzwaa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vistbor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an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oopma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P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Huckriede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C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ar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an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JBA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r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G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-127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iv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immuno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tumours</w:t>
      </w:r>
      <w:proofErr w:type="spellEnd"/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pectiv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multicentre</w:t>
      </w:r>
      <w:proofErr w:type="spellEnd"/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-inferior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Lanc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681-169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76775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S1470-2045(21)00574-X]</w:t>
      </w:r>
    </w:p>
    <w:p w14:paraId="60D4C225" w14:textId="1B8114FB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7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chmidt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L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bak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s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Bakouny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lanchivadz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r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a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ari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i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iffith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wl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yes-Latt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Karivedu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ti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vromat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K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garaj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guy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agiot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rtugu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Puc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nt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t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hroed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kk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ulff-Burchfie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sh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Farmakioti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y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rn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ouei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K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ortium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kthr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n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0-34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95889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annonc.2021.12.006]</w:t>
      </w:r>
    </w:p>
    <w:p w14:paraId="5D28E99E" w14:textId="3293AC8B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7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oshen-Lago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T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ldhor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ll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zwarcwort</w:t>
      </w:r>
      <w:proofErr w:type="spellEnd"/>
      <w:r w:rsidRPr="004545FD">
        <w:rPr>
          <w:rFonts w:ascii="Book Antiqua" w:eastAsia="Book Antiqua" w:hAnsi="Book Antiqua" w:cs="Book Antiqua"/>
        </w:rPr>
        <w:t>-Co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iner-Benai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achor-</w:t>
      </w:r>
      <w:proofErr w:type="spellStart"/>
      <w:r w:rsidRPr="004545FD">
        <w:rPr>
          <w:rFonts w:ascii="Book Antiqua" w:eastAsia="Book Antiqua" w:hAnsi="Book Antiqua" w:cs="Book Antiqua"/>
        </w:rPr>
        <w:t>Meyouha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sse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Fahoum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r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i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mo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Halberthal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n-Ahar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t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x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dergo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AMA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7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507-151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23638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1/jamaoncol.2021.2675]</w:t>
      </w:r>
    </w:p>
    <w:p w14:paraId="05974CFC" w14:textId="389CE9E8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7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Waldhor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I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ll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oshen-Lag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ir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zwarcwort</w:t>
      </w:r>
      <w:proofErr w:type="spellEnd"/>
      <w:r w:rsidRPr="004545FD">
        <w:rPr>
          <w:rFonts w:ascii="Book Antiqua" w:eastAsia="Book Antiqua" w:hAnsi="Book Antiqua" w:cs="Book Antiqua"/>
        </w:rPr>
        <w:t>-Co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iner-Benai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achor-</w:t>
      </w:r>
      <w:proofErr w:type="spellStart"/>
      <w:r w:rsidRPr="004545FD">
        <w:rPr>
          <w:rFonts w:ascii="Book Antiqua" w:eastAsia="Book Antiqua" w:hAnsi="Book Antiqua" w:cs="Book Antiqua"/>
        </w:rPr>
        <w:t>Meyouha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sse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Fahoum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mo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ak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Halberthal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n-Ahar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x-Mon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xic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fi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Discov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430-243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47513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58/2159-8290.CD-21-1072]</w:t>
      </w:r>
    </w:p>
    <w:p w14:paraId="18711952" w14:textId="43E6F41F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7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Barrièr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J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hamorey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Adjtoutah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astelnau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ham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c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t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Leysalle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imond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l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genic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-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n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53-105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93250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annonc.2021.04.019]</w:t>
      </w:r>
    </w:p>
    <w:p w14:paraId="45E513FD" w14:textId="7D72E2C6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7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hroff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RT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lasa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nningt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ir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hoen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yt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Uhrlaub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pperg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ergović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Dalga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l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itm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mm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ri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o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ikolich-</w:t>
      </w:r>
      <w:proofErr w:type="spellStart"/>
      <w:r w:rsidRPr="004545FD">
        <w:rPr>
          <w:rFonts w:ascii="Book Antiqua" w:eastAsia="Book Antiqua" w:hAnsi="Book Antiqua" w:cs="Book Antiqua"/>
        </w:rPr>
        <w:t>Žugich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ob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rissl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k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Fleu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hattachary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r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a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7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2-201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59403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38/s41591-021-01542-z]</w:t>
      </w:r>
    </w:p>
    <w:p w14:paraId="003CA968" w14:textId="2CBB181C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7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Wagne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rner-Spitz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chött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Orol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ss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Zwazl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Ohradanova</w:t>
      </w:r>
      <w:proofErr w:type="spellEnd"/>
      <w:r w:rsidRPr="004545FD">
        <w:rPr>
          <w:rFonts w:ascii="Book Antiqua" w:eastAsia="Book Antiqua" w:hAnsi="Book Antiqua" w:cs="Book Antiqua"/>
        </w:rPr>
        <w:t>-Rep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Weseslindtner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ajt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ebetsberger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ratz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Tomosel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utsche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Tobudic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ick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und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ocking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vace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inis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ielinsk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Wiederman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-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er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-Respons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compromi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1F4FD0" w:rsidRPr="004545FD">
        <w:rPr>
          <w:rFonts w:ascii="Book Antiqua" w:eastAsia="Book Antiqua" w:hAnsi="Book Antiqua" w:cs="Book Antiqua"/>
        </w:rPr>
        <w:t>-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h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ltip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amm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w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Fron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mmun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8913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63428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389/fimmu.2022.889138]</w:t>
      </w:r>
    </w:p>
    <w:p w14:paraId="323B9BC0" w14:textId="37525386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8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Reiman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P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lm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Mutschlechner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nd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evergnin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Volgger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Atzl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yn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ss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ab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n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Fraunberger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Petrausch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tman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nd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terolog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26.COV</w:t>
      </w:r>
      <w:proofErr w:type="gramStart"/>
      <w:r w:rsidRPr="004545FD">
        <w:rPr>
          <w:rFonts w:ascii="Book Antiqua" w:eastAsia="Book Antiqua" w:hAnsi="Book Antiqua" w:cs="Book Antiqua"/>
        </w:rPr>
        <w:t>2.S</w:t>
      </w:r>
      <w:proofErr w:type="gram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emato-onc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Haematol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96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77-58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87216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11/bjh.17982]</w:t>
      </w:r>
    </w:p>
    <w:p w14:paraId="33D2EB98" w14:textId="3988FFFC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8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Thomas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J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e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ckha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ihar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tch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il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a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Lagkadinou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ürec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Ö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Şah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ou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Dychter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ti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ub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C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rticipa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s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gro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lob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h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ndomiz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40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83-149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13113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vaccine.2021.12.046]</w:t>
      </w:r>
    </w:p>
    <w:p w14:paraId="3DA4FC16" w14:textId="611ADF3D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8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e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YW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rk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onesc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tt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l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path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Mckenzie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-Hajj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rna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nn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rne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tt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r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ar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hafo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llsl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per-Wyn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ttersl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J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ona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KH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C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um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u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sco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a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t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nd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g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bin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qu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ux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Rozmanowsk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th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t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lliam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ve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ddlet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ddlet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hero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Fittall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wl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ohn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kthr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(UKCCEP)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-b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est-neg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e-contr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Lanc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748-75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61798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S1470-2045(22)00202-9]</w:t>
      </w:r>
    </w:p>
    <w:p w14:paraId="7D67B7F9" w14:textId="39026186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8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Thakka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ad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v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re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h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Thiruthuvanatha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mpb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lleg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hag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ve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oudh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le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bal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api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in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Mantzari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Pirofsk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ramm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er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Halmo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ngev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r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ng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lif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3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697520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7554/eLife.83694]</w:t>
      </w:r>
    </w:p>
    <w:p w14:paraId="0F09BF73" w14:textId="693D6367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8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Polack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FP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m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tch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sal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urtma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ckha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e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ére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ei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erb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il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wan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ychoudhu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ou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li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op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enc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mmi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ürec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Ö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haef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Ü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Tresna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Dormitzer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Şah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ns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U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ub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C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459100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u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ng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8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603-261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30124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56/NEJMoa2034577]</w:t>
      </w:r>
    </w:p>
    <w:p w14:paraId="04025927" w14:textId="6EA86A29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8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Haynes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e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lleng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nha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al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ld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ul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Fron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g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0210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82216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389/fragi.2020.602108]</w:t>
      </w:r>
    </w:p>
    <w:p w14:paraId="6922CD63" w14:textId="6A4AE025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8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="002D010D" w:rsidRPr="004545FD">
        <w:rPr>
          <w:rFonts w:ascii="Book Antiqua" w:eastAsia="Book Antiqua" w:hAnsi="Book Antiqua" w:cs="Book Antiqua"/>
          <w:b/>
          <w:bCs/>
        </w:rPr>
        <w:t>Zangemeister</w:t>
      </w:r>
      <w:proofErr w:type="spellEnd"/>
      <w:r w:rsidR="002D010D" w:rsidRPr="004545FD">
        <w:rPr>
          <w:rFonts w:ascii="Book Antiqua" w:eastAsia="Book Antiqua" w:hAnsi="Book Antiqua" w:cs="Book Antiqua"/>
          <w:b/>
          <w:bCs/>
        </w:rPr>
        <w:t>-Wittk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2D010D" w:rsidRPr="004545FD">
        <w:rPr>
          <w:rFonts w:ascii="Book Antiqua" w:eastAsia="Book Antiqua" w:hAnsi="Book Antiqua" w:cs="Book Antiqua"/>
          <w:b/>
          <w:bCs/>
        </w:rPr>
        <w:t>U</w:t>
      </w:r>
      <w:r w:rsidR="002D010D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Sim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HU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Myelosuppress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In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Schwa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M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Encycloped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27B46" w:rsidRPr="004545FD">
        <w:rPr>
          <w:rFonts w:ascii="Book Antiqua" w:eastAsia="Book Antiqua" w:hAnsi="Book Antiqua" w:cs="Book Antiqua"/>
        </w:rPr>
        <w:t xml:space="preserve">Berlin, Heidelberg: </w:t>
      </w:r>
      <w:r w:rsidR="002D010D" w:rsidRPr="004545FD">
        <w:rPr>
          <w:rFonts w:ascii="Book Antiqua" w:eastAsia="Book Antiqua" w:hAnsi="Book Antiqua" w:cs="Book Antiqua"/>
        </w:rPr>
        <w:t>Springer</w:t>
      </w:r>
      <w:r w:rsidR="00827B46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44CE5" w:rsidRPr="004545FD">
        <w:rPr>
          <w:rFonts w:ascii="Book Antiqua" w:eastAsia="Book Antiqua" w:hAnsi="Book Antiqua" w:cs="Book Antiqua"/>
        </w:rPr>
        <w:t>2011</w:t>
      </w:r>
      <w:r w:rsidR="00827B46"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宋体" w:hAnsi="Book Antiqua" w:cs="宋体"/>
          <w:lang w:eastAsia="zh-CN"/>
        </w:rPr>
        <w:t xml:space="preserve"> </w:t>
      </w:r>
      <w:r w:rsidR="00B44CE5" w:rsidRPr="004545FD">
        <w:rPr>
          <w:rFonts w:ascii="Book Antiqua" w:eastAsia="Book Antiqua" w:hAnsi="Book Antiqua" w:cs="Book Antiqua"/>
        </w:rPr>
        <w:t>2437-244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[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10.1007/978-3-642-16483-5_3940]</w:t>
      </w:r>
    </w:p>
    <w:p w14:paraId="772E2CD9" w14:textId="01C0A5CA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8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B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i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e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i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u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i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r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nage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-indu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open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ult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i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llenge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mitt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oplas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pportive-C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CONS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-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oci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mitt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-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oci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io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7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96-90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29964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20892/j.issn.2095-3941.2020.0069]</w:t>
      </w:r>
    </w:p>
    <w:p w14:paraId="417B7186" w14:textId="12633052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lastRenderedPageBreak/>
        <w:t>8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Weinblatt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E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obly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x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as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ldswor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la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nth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-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hotrex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heumat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thriti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ng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985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1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18-82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88317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56/NEJM198503283121303]</w:t>
      </w:r>
    </w:p>
    <w:p w14:paraId="37BF02B6" w14:textId="16E4A189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8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lqarni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M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eidl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hotrex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k?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Biochem</w:t>
      </w:r>
      <w:proofErr w:type="spellEnd"/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oc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Tra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48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59-56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23920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42/BST20190803]</w:t>
      </w:r>
    </w:p>
    <w:p w14:paraId="35D7E293" w14:textId="5BB8D0F1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9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Koźmiński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P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li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hesor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niazdowsk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vi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al-Ac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u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hotrex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r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o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holog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n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o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c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42317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390/ijms21103483]</w:t>
      </w:r>
    </w:p>
    <w:p w14:paraId="361BEECE" w14:textId="3A19B356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9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Kapetanovic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C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se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öns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ueds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axne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eborek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du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7-val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jug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neumococ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ul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hotrexate-tre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tablish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thriti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cro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o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rthritis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heu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6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723-373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183406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2/art.30580]</w:t>
      </w:r>
    </w:p>
    <w:p w14:paraId="68A520A9" w14:textId="34A887BE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9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Kapetanovic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C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axne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jöhol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ueds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öns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Geborek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hotrexat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N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ck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dnisol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neumococ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lysacchar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heumat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thriti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heumatology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(Oxford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6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45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6-11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62879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93/rheumatology/kei193]</w:t>
      </w:r>
    </w:p>
    <w:p w14:paraId="21E2ECB5" w14:textId="6987D71C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9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Nived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P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tters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Å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öns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ngts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ttergr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kattu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ohans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Å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petanov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hotrex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duc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ircul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1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plasmablast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m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ans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neumococ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jug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z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ci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919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91113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38/s41598-021-88491-2]</w:t>
      </w:r>
    </w:p>
    <w:p w14:paraId="199F9228" w14:textId="4AFCF6C7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9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  <w:b/>
          <w:bCs/>
        </w:rPr>
        <w:t>Ogino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624A81" w:rsidRPr="004545FD">
        <w:rPr>
          <w:rFonts w:ascii="Book Antiqua" w:eastAsia="Book Antiqua" w:hAnsi="Book Antiqua" w:cs="Book Antiqua"/>
          <w:b/>
          <w:bCs/>
        </w:rPr>
        <w:t>MH</w:t>
      </w:r>
      <w:r w:rsidR="00624A81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Tad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Cyclophosphamid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202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Ju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3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In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="00624A81" w:rsidRPr="004545FD">
        <w:rPr>
          <w:rFonts w:ascii="Book Antiqua" w:eastAsia="Book Antiqua" w:hAnsi="Book Antiqua" w:cs="Book Antiqua"/>
        </w:rPr>
        <w:t>StatPearl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[Internet]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Treasu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Isl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(FL)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="00624A81" w:rsidRPr="004545FD">
        <w:rPr>
          <w:rFonts w:ascii="Book Antiqua" w:eastAsia="Book Antiqua" w:hAnsi="Book Antiqua" w:cs="Book Antiqua"/>
        </w:rPr>
        <w:t>StatPearl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Publishing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202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Jan-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31971727]</w:t>
      </w:r>
    </w:p>
    <w:p w14:paraId="19B6B710" w14:textId="512C11BE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9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authie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in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L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n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S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5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2-5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6417815]</w:t>
      </w:r>
    </w:p>
    <w:p w14:paraId="1199B2F0" w14:textId="7AEB454B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9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b/>
          <w:bCs/>
        </w:rPr>
        <w:t>Elkhalifa</w:t>
      </w:r>
      <w:proofErr w:type="spellEnd"/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in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r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eu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proach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imen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n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S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7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-1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663416]</w:t>
      </w:r>
    </w:p>
    <w:p w14:paraId="507257A9" w14:textId="7F6199A3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lastRenderedPageBreak/>
        <w:t>9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hlman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p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Chemother</w:t>
      </w:r>
      <w:proofErr w:type="spellEnd"/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  <w:i/>
          <w:iCs/>
        </w:rPr>
        <w:t>Pharmacol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6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78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61-67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764679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7/s00280-016-3152-1]</w:t>
      </w:r>
    </w:p>
    <w:p w14:paraId="4D99CA42" w14:textId="7C6082C7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9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adondo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T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in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ebansk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chanism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dul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Trea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6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4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-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662082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ctrv.2015.11.005]</w:t>
      </w:r>
    </w:p>
    <w:p w14:paraId="1FF113FB" w14:textId="40BD8A40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9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d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avallad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H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Khoder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arvaria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k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Alsuliman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elk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Bazeo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tringari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Milojkovic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Foroni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Chaidos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op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bri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perl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ls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lanag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old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Shpall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elle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zva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ros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n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M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r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f-targe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n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ort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aling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3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2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27-23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371929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82/blood-2012-11-465039]</w:t>
      </w:r>
    </w:p>
    <w:p w14:paraId="01EAD4B3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  <w:sectPr w:rsidR="00A77B3E" w:rsidRPr="004545F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8EE7FCA" w14:textId="77777777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lastRenderedPageBreak/>
        <w:t>Footnotes</w:t>
      </w:r>
    </w:p>
    <w:p w14:paraId="60A93B08" w14:textId="2C0E04E1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Conflict-of-interest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tatement: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03034E" w:rsidRPr="004545FD">
        <w:rPr>
          <w:rFonts w:ascii="Book Antiqua" w:eastAsia="Book Antiqua" w:hAnsi="Book Antiqua" w:cs="Book Antiqua"/>
        </w:rPr>
        <w:t xml:space="preserve">have </w:t>
      </w:r>
      <w:r w:rsidRPr="004545FD">
        <w:rPr>
          <w:rFonts w:ascii="Book Antiqua" w:eastAsia="Book Antiqua" w:hAnsi="Book Antiqua" w:cs="Book Antiqua"/>
        </w:rPr>
        <w:t>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flict</w:t>
      </w:r>
      <w:r w:rsidR="0003034E"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rest</w:t>
      </w:r>
      <w:r w:rsidR="0003034E" w:rsidRPr="004545FD">
        <w:rPr>
          <w:rFonts w:ascii="Book Antiqua" w:eastAsia="Book Antiqua" w:hAnsi="Book Antiqua" w:cs="Book Antiqua"/>
        </w:rPr>
        <w:t xml:space="preserve"> to declare</w:t>
      </w:r>
      <w:r w:rsidRPr="004545FD">
        <w:rPr>
          <w:rFonts w:ascii="Book Antiqua" w:eastAsia="Book Antiqua" w:hAnsi="Book Antiqua" w:cs="Book Antiqua"/>
        </w:rPr>
        <w:t>.</w:t>
      </w:r>
    </w:p>
    <w:p w14:paraId="574A79CC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5F2F636B" w14:textId="3CB0D06D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Open-Access: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tic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pen-acc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tic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l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-hou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dit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er-revie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ter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e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corda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re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m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tribu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proofErr w:type="spellStart"/>
      <w:r w:rsidRPr="004545FD">
        <w:rPr>
          <w:rFonts w:ascii="Book Antiqua" w:eastAsia="Book Antiqua" w:hAnsi="Book Antiqua" w:cs="Book Antiqua"/>
        </w:rPr>
        <w:t>NonCommercial</w:t>
      </w:r>
      <w:proofErr w:type="spellEnd"/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C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-N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.0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cen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i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mi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tribut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mi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ap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i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p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-commerciall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ce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i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riv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k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erm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vid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igi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pe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i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-commercial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e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ttps://creativecommons.org/Licenses/by-nc/4.0/</w:t>
      </w:r>
    </w:p>
    <w:p w14:paraId="3805F7AF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57FBB90F" w14:textId="482ABC15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Provenance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and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peer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review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</w:rPr>
        <w:t>Invi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ticle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tern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ed.</w:t>
      </w:r>
    </w:p>
    <w:p w14:paraId="6EF74F09" w14:textId="714095C2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Peer-review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model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</w:rPr>
        <w:t>Sing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ind</w:t>
      </w:r>
    </w:p>
    <w:p w14:paraId="209FFD43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34C3C9E2" w14:textId="1B9917F6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Peer-review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started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</w:rPr>
        <w:t>J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8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3</w:t>
      </w:r>
    </w:p>
    <w:p w14:paraId="5624B512" w14:textId="093CF791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First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decision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</w:rPr>
        <w:t>Ju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3</w:t>
      </w:r>
    </w:p>
    <w:p w14:paraId="594368CD" w14:textId="3BC58BD7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Article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in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press:</w:t>
      </w:r>
      <w:r w:rsidR="003337EB">
        <w:rPr>
          <w:rFonts w:ascii="Book Antiqua" w:eastAsia="Book Antiqua" w:hAnsi="Book Antiqua" w:cs="Book Antiqua"/>
          <w:b/>
        </w:rPr>
        <w:t xml:space="preserve"> </w:t>
      </w:r>
    </w:p>
    <w:p w14:paraId="0A186495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64D74F04" w14:textId="2A3B3FF2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Specialty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type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</w:rPr>
        <w:t>Oncology</w:t>
      </w:r>
    </w:p>
    <w:p w14:paraId="32FF30B5" w14:textId="42795939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Country/Territory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of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origin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</w:rPr>
        <w:t>Bulgaria</w:t>
      </w:r>
    </w:p>
    <w:p w14:paraId="02FC6AF2" w14:textId="75DA714F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Peer-review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report</w:t>
      </w:r>
      <w:r w:rsidR="00B90B65" w:rsidRPr="004545FD">
        <w:rPr>
          <w:rFonts w:ascii="Book Antiqua" w:eastAsia="Book Antiqua" w:hAnsi="Book Antiqua" w:cs="Book Antiqua"/>
          <w:b/>
        </w:rPr>
        <w:t>’</w:t>
      </w:r>
      <w:r w:rsidRPr="004545FD">
        <w:rPr>
          <w:rFonts w:ascii="Book Antiqua" w:eastAsia="Book Antiqua" w:hAnsi="Book Antiqua" w:cs="Book Antiqua"/>
          <w:b/>
        </w:rPr>
        <w:t>s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scientific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quality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classification</w:t>
      </w:r>
    </w:p>
    <w:p w14:paraId="289F7B91" w14:textId="67933032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Gra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Excellent)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0</w:t>
      </w:r>
    </w:p>
    <w:p w14:paraId="09541F41" w14:textId="5939FFC6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Gra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Ve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ood)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</w:t>
      </w:r>
      <w:r w:rsidR="00E77B06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77B06" w:rsidRPr="004545FD">
        <w:rPr>
          <w:rFonts w:ascii="Book Antiqua" w:eastAsia="Book Antiqua" w:hAnsi="Book Antiqua" w:cs="Book Antiqua"/>
        </w:rPr>
        <w:t>B</w:t>
      </w:r>
    </w:p>
    <w:p w14:paraId="7B3FC638" w14:textId="22960279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Gra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Good)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</w:t>
      </w:r>
    </w:p>
    <w:p w14:paraId="58A448BB" w14:textId="5D09D0BD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Gra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Fair)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0</w:t>
      </w:r>
    </w:p>
    <w:p w14:paraId="31870779" w14:textId="7CB46EB9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Gra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Poor)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0</w:t>
      </w:r>
    </w:p>
    <w:p w14:paraId="2436891F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5B372DC5" w14:textId="30DDED14" w:rsidR="00A77B3E" w:rsidRPr="004545FD" w:rsidRDefault="003B1E77" w:rsidP="004545FD">
      <w:pPr>
        <w:spacing w:line="360" w:lineRule="auto"/>
        <w:jc w:val="both"/>
        <w:rPr>
          <w:rFonts w:ascii="Book Antiqua" w:eastAsia="Book Antiqua" w:hAnsi="Book Antiqua" w:cs="Book Antiqua"/>
          <w:b/>
        </w:rPr>
      </w:pPr>
      <w:r w:rsidRPr="004545FD">
        <w:rPr>
          <w:rFonts w:ascii="Book Antiqua" w:eastAsia="Book Antiqua" w:hAnsi="Book Antiqua" w:cs="Book Antiqua"/>
          <w:b/>
        </w:rPr>
        <w:t>P-Reviewer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na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mr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ngladesh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S-Editor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="00171EB9" w:rsidRPr="004545FD">
        <w:rPr>
          <w:rFonts w:ascii="Book Antiqua" w:eastAsia="Book Antiqua" w:hAnsi="Book Antiqua" w:cs="Book Antiqua"/>
          <w:bCs/>
        </w:rPr>
        <w:t>Chen</w:t>
      </w:r>
      <w:r w:rsidR="000902B9" w:rsidRPr="004545FD">
        <w:rPr>
          <w:rFonts w:ascii="Book Antiqua" w:eastAsia="Book Antiqua" w:hAnsi="Book Antiqua" w:cs="Book Antiqua"/>
          <w:bCs/>
        </w:rPr>
        <w:t xml:space="preserve"> </w:t>
      </w:r>
      <w:r w:rsidR="00171EB9" w:rsidRPr="004545FD">
        <w:rPr>
          <w:rFonts w:ascii="Book Antiqua" w:eastAsia="Book Antiqua" w:hAnsi="Book Antiqua" w:cs="Book Antiqua"/>
          <w:bCs/>
        </w:rPr>
        <w:t>YL</w:t>
      </w:r>
      <w:r w:rsidR="000902B9" w:rsidRPr="004545FD">
        <w:rPr>
          <w:rFonts w:ascii="Book Antiqua" w:eastAsia="Book Antiqua" w:hAnsi="Book Antiqua" w:cs="Book Antiqua"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L-Editor:</w:t>
      </w:r>
      <w:r w:rsidR="009072E9" w:rsidRPr="004545FD">
        <w:rPr>
          <w:rFonts w:ascii="Book Antiqua" w:hAnsi="Book Antiqua"/>
        </w:rPr>
        <w:t xml:space="preserve"> </w:t>
      </w:r>
      <w:r w:rsidR="009072E9" w:rsidRPr="004545FD">
        <w:rPr>
          <w:rFonts w:ascii="Book Antiqua" w:eastAsia="Book Antiqua" w:hAnsi="Book Antiqua" w:cs="Book Antiqua"/>
          <w:bCs/>
        </w:rPr>
        <w:t>Filipodia</w:t>
      </w:r>
      <w:r w:rsidR="000902B9" w:rsidRPr="004545FD">
        <w:rPr>
          <w:rFonts w:ascii="Book Antiqua" w:eastAsia="Book Antiqua" w:hAnsi="Book Antiqua" w:cs="Book Antiqua"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P-Editor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="006546F0" w:rsidRPr="004545FD">
        <w:rPr>
          <w:rFonts w:ascii="Book Antiqua" w:eastAsia="Book Antiqua" w:hAnsi="Book Antiqua" w:cs="Book Antiqua"/>
          <w:bCs/>
        </w:rPr>
        <w:t>Chen YL</w:t>
      </w:r>
    </w:p>
    <w:p w14:paraId="383F22E6" w14:textId="77777777" w:rsidR="000F576F" w:rsidRPr="004545FD" w:rsidRDefault="000F576F" w:rsidP="004545FD">
      <w:pPr>
        <w:spacing w:line="360" w:lineRule="auto"/>
        <w:jc w:val="both"/>
        <w:rPr>
          <w:rFonts w:ascii="Book Antiqua" w:hAnsi="Book Antiqua"/>
        </w:rPr>
        <w:sectPr w:rsidR="000F576F" w:rsidRPr="004545F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7CDFF18" w14:textId="1605CDE7" w:rsidR="000F576F" w:rsidRPr="004545FD" w:rsidRDefault="000F576F" w:rsidP="004545FD">
      <w:pPr>
        <w:spacing w:line="360" w:lineRule="auto"/>
        <w:jc w:val="both"/>
        <w:rPr>
          <w:rFonts w:ascii="Book Antiqua" w:eastAsia="Times New Roman" w:hAnsi="Book Antiqua"/>
          <w:b/>
          <w:bCs/>
          <w:lang w:eastAsia="en-GB"/>
        </w:rPr>
      </w:pPr>
      <w:r w:rsidRPr="004545FD">
        <w:rPr>
          <w:rFonts w:ascii="Book Antiqua" w:eastAsia="Times New Roman" w:hAnsi="Book Antiqua"/>
          <w:b/>
          <w:bCs/>
          <w:lang w:eastAsia="en-GB"/>
        </w:rPr>
        <w:lastRenderedPageBreak/>
        <w:t>Table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Pr="004545FD">
        <w:rPr>
          <w:rFonts w:ascii="Book Antiqua" w:eastAsia="Times New Roman" w:hAnsi="Book Antiqua"/>
          <w:b/>
          <w:bCs/>
          <w:lang w:eastAsia="en-GB"/>
        </w:rPr>
        <w:t>1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Some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of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the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more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significant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studies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conducted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on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the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efficacy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and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safety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of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146344" w:rsidRPr="00146344">
        <w:rPr>
          <w:rFonts w:ascii="Book Antiqua" w:eastAsia="Times New Roman" w:hAnsi="Book Antiqua"/>
          <w:b/>
          <w:bCs/>
          <w:lang w:eastAsia="en-GB"/>
        </w:rPr>
        <w:t xml:space="preserve">coronavirus </w:t>
      </w:r>
      <w:r w:rsidR="00146344" w:rsidRPr="00146344">
        <w:rPr>
          <w:rFonts w:ascii="Book Antiqua" w:eastAsia="Times New Roman" w:hAnsi="Book Antiqua"/>
          <w:b/>
          <w:bCs/>
          <w:lang w:eastAsia="en-GB"/>
        </w:rPr>
        <w:t>disease 2019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vaccination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with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different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approved</w:t>
      </w:r>
      <w:r w:rsidR="00146344" w:rsidRPr="00146344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146344" w:rsidRPr="00146344">
        <w:rPr>
          <w:rFonts w:ascii="Book Antiqua" w:eastAsia="Times New Roman" w:hAnsi="Book Antiqua"/>
          <w:b/>
          <w:bCs/>
          <w:lang w:eastAsia="en-GB"/>
        </w:rPr>
        <w:t>coronavirus disease 2019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vaccines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in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oncological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patients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with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solid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tumors</w:t>
      </w:r>
    </w:p>
    <w:tbl>
      <w:tblPr>
        <w:tblStyle w:val="a7"/>
        <w:tblW w:w="140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63"/>
        <w:gridCol w:w="1773"/>
        <w:gridCol w:w="1759"/>
        <w:gridCol w:w="3118"/>
        <w:gridCol w:w="3560"/>
        <w:gridCol w:w="2113"/>
      </w:tblGrid>
      <w:tr w:rsidR="00684144" w:rsidRPr="004545FD" w14:paraId="6E5B7949" w14:textId="77777777" w:rsidTr="00F864DE">
        <w:tc>
          <w:tcPr>
            <w:tcW w:w="1763" w:type="dxa"/>
            <w:tcBorders>
              <w:top w:val="single" w:sz="4" w:space="0" w:color="auto"/>
              <w:bottom w:val="single" w:sz="4" w:space="0" w:color="auto"/>
            </w:tcBorders>
          </w:tcPr>
          <w:p w14:paraId="7C754D35" w14:textId="5B4756EE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Ref.</w:t>
            </w:r>
          </w:p>
        </w:tc>
        <w:tc>
          <w:tcPr>
            <w:tcW w:w="1773" w:type="dxa"/>
            <w:tcBorders>
              <w:top w:val="single" w:sz="4" w:space="0" w:color="auto"/>
              <w:bottom w:val="single" w:sz="4" w:space="0" w:color="auto"/>
            </w:tcBorders>
          </w:tcPr>
          <w:p w14:paraId="26D72E55" w14:textId="3208A216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Type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vaccine</w:t>
            </w:r>
          </w:p>
        </w:tc>
        <w:tc>
          <w:tcPr>
            <w:tcW w:w="1759" w:type="dxa"/>
            <w:tcBorders>
              <w:top w:val="single" w:sz="4" w:space="0" w:color="auto"/>
              <w:bottom w:val="single" w:sz="4" w:space="0" w:color="auto"/>
            </w:tcBorders>
          </w:tcPr>
          <w:p w14:paraId="6A0929E6" w14:textId="284EBAFC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Type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study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</w:tcPr>
          <w:p w14:paraId="7C994454" w14:textId="6B4C59D2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Subjects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(diagnosis,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other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specific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characteristics)</w:t>
            </w:r>
          </w:p>
        </w:tc>
        <w:tc>
          <w:tcPr>
            <w:tcW w:w="3560" w:type="dxa"/>
            <w:tcBorders>
              <w:top w:val="single" w:sz="4" w:space="0" w:color="auto"/>
              <w:bottom w:val="single" w:sz="4" w:space="0" w:color="auto"/>
            </w:tcBorders>
          </w:tcPr>
          <w:p w14:paraId="1EDF3A50" w14:textId="5B33F3EB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Data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on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efficacy</w:t>
            </w:r>
          </w:p>
        </w:tc>
        <w:tc>
          <w:tcPr>
            <w:tcW w:w="2113" w:type="dxa"/>
            <w:tcBorders>
              <w:top w:val="single" w:sz="4" w:space="0" w:color="auto"/>
              <w:bottom w:val="single" w:sz="4" w:space="0" w:color="auto"/>
            </w:tcBorders>
          </w:tcPr>
          <w:p w14:paraId="74CCC2D6" w14:textId="25CFB336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Data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on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safety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(main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side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effects)</w:t>
            </w:r>
          </w:p>
        </w:tc>
      </w:tr>
      <w:tr w:rsidR="00684144" w:rsidRPr="004545FD" w14:paraId="35B79ED9" w14:textId="77777777" w:rsidTr="00F864DE">
        <w:tc>
          <w:tcPr>
            <w:tcW w:w="1763" w:type="dxa"/>
            <w:tcBorders>
              <w:top w:val="single" w:sz="4" w:space="0" w:color="auto"/>
            </w:tcBorders>
          </w:tcPr>
          <w:p w14:paraId="5327742D" w14:textId="6B1AACD0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proofErr w:type="spellStart"/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nCovid</w:t>
            </w:r>
            <w:proofErr w:type="spellEnd"/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ud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proofErr w:type="gramStart"/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group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</w:t>
            </w:r>
            <w:proofErr w:type="gramEnd"/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5]</w:t>
            </w:r>
          </w:p>
        </w:tc>
        <w:tc>
          <w:tcPr>
            <w:tcW w:w="1773" w:type="dxa"/>
            <w:tcBorders>
              <w:top w:val="single" w:sz="4" w:space="0" w:color="auto"/>
            </w:tcBorders>
          </w:tcPr>
          <w:p w14:paraId="4648D4F0" w14:textId="0065144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A</w:t>
            </w:r>
          </w:p>
        </w:tc>
        <w:tc>
          <w:tcPr>
            <w:tcW w:w="1759" w:type="dxa"/>
            <w:tcBorders>
              <w:top w:val="single" w:sz="4" w:space="0" w:color="auto"/>
            </w:tcBorders>
          </w:tcPr>
          <w:p w14:paraId="5B17B87D" w14:textId="09ABBF9F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ulticen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bservation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gistry-bas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udy</w:t>
            </w:r>
          </w:p>
        </w:tc>
        <w:tc>
          <w:tcPr>
            <w:tcW w:w="3118" w:type="dxa"/>
            <w:tcBorders>
              <w:top w:val="single" w:sz="4" w:space="0" w:color="auto"/>
            </w:tcBorders>
          </w:tcPr>
          <w:p w14:paraId="4011DC6C" w14:textId="4FBFEFD4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nclud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321513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321513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63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100%)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dvanc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um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ag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24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46%);</w:t>
            </w:r>
            <w:r w:rsidR="00650BC6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ceip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ti-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rap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proofErr w:type="spellStart"/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k</w:t>
            </w:r>
            <w:proofErr w:type="spellEnd"/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VID-19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iagnosi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305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51.8%)</w:t>
            </w:r>
            <w:r w:rsidR="00650BC6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lignanc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ype:</w:t>
            </w:r>
            <w:r w:rsidR="00650BC6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2904CE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>B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as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493</w:t>
            </w:r>
            <w:r w:rsidR="004D4B8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18.9%)</w:t>
            </w:r>
            <w:r w:rsidR="00650BC6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gastrointestin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476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18.2%)</w:t>
            </w:r>
            <w:r w:rsidR="00650BC6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gynecologic/genitourinar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650BC6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30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20.3%)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mat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650BC6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57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13.7%)</w:t>
            </w:r>
          </w:p>
        </w:tc>
        <w:tc>
          <w:tcPr>
            <w:tcW w:w="3560" w:type="dxa"/>
            <w:tcBorders>
              <w:top w:val="single" w:sz="4" w:space="0" w:color="auto"/>
            </w:tcBorders>
          </w:tcPr>
          <w:p w14:paraId="724D6E27" w14:textId="746C6130" w:rsidR="00684144" w:rsidRPr="004545FD" w:rsidRDefault="001F4FD0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ifferenc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ecessit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ospitalizat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u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VID-19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xyge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rap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quirement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echanic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entilat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quirement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4-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F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etwee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ratifi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cros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im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has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w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aj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utbreak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andemic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;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ospitalizat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quirement: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s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hase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64.7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o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hase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42.7%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P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i/>
                <w:kern w:val="0"/>
                <w:lang w:val="en-US" w:eastAsia="en-GB"/>
              </w:rPr>
              <w:t>&lt;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Cs/>
                <w:kern w:val="0"/>
                <w:lang w:val="en-US" w:eastAsia="en-GB"/>
              </w:rPr>
              <w:t>0</w:t>
            </w:r>
            <w:r w:rsidR="00684144" w:rsidRPr="004545FD">
              <w:rPr>
                <w:rFonts w:ascii="Book Antiqua" w:eastAsia="Times New Roman" w:hAnsi="Book Antiqua" w:cs="Times New Roman"/>
                <w:bCs/>
                <w:iCs/>
                <w:kern w:val="0"/>
                <w:lang w:val="en-US" w:eastAsia="en-GB"/>
              </w:rPr>
              <w:t>.01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)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roport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B2482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quiring</w:t>
            </w:r>
            <w:r w:rsidR="000902B9" w:rsidRPr="004545FD">
              <w:rPr>
                <w:rFonts w:ascii="Book Antiqua" w:eastAsia="Arial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Arial" w:hAnsi="Book Antiqua" w:cs="Times New Roman"/>
                <w:bCs/>
                <w:kern w:val="0"/>
                <w:lang w:val="en-US" w:eastAsia="en-GB"/>
              </w:rPr>
              <w:t>oxygen</w:t>
            </w:r>
            <w:r w:rsidRPr="004545FD">
              <w:rPr>
                <w:rFonts w:ascii="Book Antiqua" w:eastAsia="Arial" w:hAnsi="Book Antiqua" w:cs="Times New Roman"/>
                <w:bCs/>
                <w:kern w:val="0"/>
                <w:lang w:val="en-US" w:eastAsia="en-GB"/>
              </w:rPr>
              <w:t xml:space="preserve">: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rapy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h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62.6%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o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h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46.0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kern w:val="0"/>
                <w:lang w:val="en-US" w:eastAsia="en-GB"/>
              </w:rPr>
              <w:t>P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i/>
                <w:kern w:val="0"/>
                <w:lang w:val="en-US" w:eastAsia="en-GB"/>
              </w:rPr>
              <w:t>&lt;</w:t>
            </w:r>
            <w:r w:rsidR="00684144" w:rsidRPr="004545FD">
              <w:rPr>
                <w:rFonts w:ascii="MS Gothic" w:eastAsia="MS Gothic" w:hAnsi="MS Gothic" w:cs="MS Gothic" w:hint="eastAsia"/>
                <w:bCs/>
                <w:iCs/>
                <w:kern w:val="0"/>
                <w:lang w:val="en-US" w:eastAsia="en-GB"/>
              </w:rPr>
              <w:t> </w:t>
            </w:r>
            <w:r w:rsidRPr="004545FD">
              <w:rPr>
                <w:rFonts w:ascii="Book Antiqua" w:hAnsi="Book Antiqua" w:cs="MS Gothic"/>
                <w:bCs/>
                <w:iCs/>
                <w:kern w:val="0"/>
                <w:lang w:val="en-US" w:eastAsia="zh-CN"/>
              </w:rPr>
              <w:t>0</w:t>
            </w:r>
            <w:r w:rsidR="00684144" w:rsidRPr="004545FD">
              <w:rPr>
                <w:rFonts w:ascii="Book Antiqua" w:eastAsia="Times New Roman" w:hAnsi="Book Antiqua" w:cs="Times New Roman"/>
                <w:bCs/>
                <w:iCs/>
                <w:kern w:val="0"/>
                <w:lang w:val="en-US" w:eastAsia="en-GB"/>
              </w:rPr>
              <w:t>.001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)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;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echanic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entilation: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P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2.1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h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1.8%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kern w:val="0"/>
                <w:lang w:val="en-US" w:eastAsia="en-GB"/>
              </w:rPr>
              <w:t>P</w:t>
            </w:r>
            <w:r w:rsidR="00684144" w:rsidRPr="004545FD">
              <w:rPr>
                <w:rFonts w:ascii="MS Gothic" w:eastAsia="MS Gothic" w:hAnsi="MS Gothic" w:cs="MS Gothic" w:hint="eastAsia"/>
                <w:bCs/>
                <w:i/>
                <w:kern w:val="0"/>
                <w:lang w:val="en-US" w:eastAsia="en-GB"/>
              </w:rPr>
              <w:t> </w:t>
            </w:r>
            <w:r w:rsidR="00684144" w:rsidRPr="004545FD">
              <w:rPr>
                <w:rFonts w:ascii="Book Antiqua" w:eastAsia="Times New Roman" w:hAnsi="Book Antiqua" w:cs="Times New Roman"/>
                <w:bCs/>
                <w:i/>
                <w:kern w:val="0"/>
                <w:lang w:val="en-US" w:eastAsia="en-GB"/>
              </w:rPr>
              <w:t>=</w:t>
            </w:r>
            <w:r w:rsidR="00684144" w:rsidRPr="004545FD">
              <w:rPr>
                <w:rFonts w:ascii="MS Gothic" w:eastAsia="MS Gothic" w:hAnsi="MS Gothic" w:cs="MS Gothic" w:hint="eastAsia"/>
                <w:bCs/>
                <w:iCs/>
                <w:kern w:val="0"/>
                <w:lang w:val="en-US" w:eastAsia="en-GB"/>
              </w:rPr>
              <w:t> </w:t>
            </w:r>
            <w:r w:rsidRPr="004545FD">
              <w:rPr>
                <w:rFonts w:ascii="Book Antiqua" w:hAnsi="Book Antiqua" w:cs="MS Gothic"/>
                <w:bCs/>
                <w:iCs/>
                <w:kern w:val="0"/>
                <w:lang w:val="en-US" w:eastAsia="zh-CN"/>
              </w:rPr>
              <w:t>0</w:t>
            </w:r>
            <w:r w:rsidR="00684144" w:rsidRPr="004545FD">
              <w:rPr>
                <w:rFonts w:ascii="Book Antiqua" w:eastAsia="Times New Roman" w:hAnsi="Book Antiqua" w:cs="Times New Roman"/>
                <w:bCs/>
                <w:iCs/>
                <w:kern w:val="0"/>
                <w:lang w:val="en-US" w:eastAsia="en-GB"/>
              </w:rPr>
              <w:t>.01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)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FR: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1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s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utbreak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5.6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o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utbreak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6.2%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P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&lt;</w:t>
            </w:r>
            <w:r w:rsidR="00684144" w:rsidRPr="004545FD">
              <w:rPr>
                <w:rFonts w:ascii="MS Gothic" w:eastAsia="MS Gothic" w:hAnsi="MS Gothic" w:cs="MS Gothic" w:hint="eastAsia"/>
                <w:bCs/>
                <w:kern w:val="0"/>
                <w:lang w:val="en-US" w:eastAsia="en-GB"/>
              </w:rPr>
              <w:t> </w:t>
            </w:r>
            <w:r w:rsidR="002904CE" w:rsidRPr="004545FD">
              <w:rPr>
                <w:rFonts w:ascii="Book Antiqua" w:hAnsi="Book Antiqua" w:cs="MS Gothic"/>
                <w:bCs/>
                <w:kern w:val="0"/>
                <w:lang w:val="en-US" w:eastAsia="zh-CN"/>
              </w:rPr>
              <w:t>0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.001)</w:t>
            </w:r>
          </w:p>
        </w:tc>
        <w:tc>
          <w:tcPr>
            <w:tcW w:w="2113" w:type="dxa"/>
            <w:tcBorders>
              <w:top w:val="single" w:sz="4" w:space="0" w:color="auto"/>
            </w:tcBorders>
          </w:tcPr>
          <w:p w14:paraId="1F87BF03" w14:textId="7CD96CB0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N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/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</w:p>
        </w:tc>
      </w:tr>
      <w:tr w:rsidR="00684144" w:rsidRPr="004545FD" w14:paraId="2C560B77" w14:textId="77777777" w:rsidTr="00F864DE">
        <w:tc>
          <w:tcPr>
            <w:tcW w:w="1763" w:type="dxa"/>
          </w:tcPr>
          <w:p w14:paraId="53BBC871" w14:textId="56E25F2C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Khour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proofErr w:type="gramStart"/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</w:t>
            </w:r>
            <w:proofErr w:type="gramEnd"/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63]</w:t>
            </w:r>
            <w:r w:rsidR="0070275D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0275D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1</w:t>
            </w:r>
          </w:p>
        </w:tc>
        <w:tc>
          <w:tcPr>
            <w:tcW w:w="1773" w:type="dxa"/>
          </w:tcPr>
          <w:p w14:paraId="6055AC9E" w14:textId="2D3A50BA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RN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denovir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ect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s</w:t>
            </w:r>
          </w:p>
        </w:tc>
        <w:tc>
          <w:tcPr>
            <w:tcW w:w="1759" w:type="dxa"/>
          </w:tcPr>
          <w:p w14:paraId="1D682D05" w14:textId="4DA316E1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</w:p>
        </w:tc>
        <w:tc>
          <w:tcPr>
            <w:tcW w:w="3118" w:type="dxa"/>
          </w:tcPr>
          <w:p w14:paraId="4093E1DF" w14:textId="5C85AC20" w:rsidR="00684144" w:rsidRPr="004545FD" w:rsidRDefault="000902B9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</w:p>
        </w:tc>
        <w:tc>
          <w:tcPr>
            <w:tcW w:w="3560" w:type="dxa"/>
          </w:tcPr>
          <w:p w14:paraId="044D05AD" w14:textId="6D4EC2E5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.2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ubjec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a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95%</w:t>
            </w:r>
            <w:r w:rsidR="005B18F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I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0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rote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eutralizat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level</w:t>
            </w:r>
          </w:p>
        </w:tc>
        <w:tc>
          <w:tcPr>
            <w:tcW w:w="2113" w:type="dxa"/>
          </w:tcPr>
          <w:p w14:paraId="19DF7346" w14:textId="3C2B9EB0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/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</w:p>
        </w:tc>
      </w:tr>
      <w:tr w:rsidR="00684144" w:rsidRPr="004545FD" w14:paraId="6D69EAF1" w14:textId="77777777" w:rsidTr="00F864DE">
        <w:trPr>
          <w:trHeight w:val="2127"/>
        </w:trPr>
        <w:tc>
          <w:tcPr>
            <w:tcW w:w="1763" w:type="dxa"/>
          </w:tcPr>
          <w:p w14:paraId="79081529" w14:textId="52549BA9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on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proofErr w:type="gramStart"/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</w:t>
            </w:r>
            <w:proofErr w:type="gramEnd"/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66]</w:t>
            </w:r>
            <w:r w:rsidR="0070275D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0275D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1</w:t>
            </w:r>
          </w:p>
        </w:tc>
        <w:tc>
          <w:tcPr>
            <w:tcW w:w="1773" w:type="dxa"/>
          </w:tcPr>
          <w:p w14:paraId="7C028F32" w14:textId="08AAA761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RNA</w:t>
            </w:r>
          </w:p>
        </w:tc>
        <w:tc>
          <w:tcPr>
            <w:tcW w:w="1759" w:type="dxa"/>
          </w:tcPr>
          <w:p w14:paraId="6E8E1833" w14:textId="2D3F5706" w:rsidR="00684144" w:rsidRPr="004545FD" w:rsidRDefault="00947EAF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ospe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bservation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udy</w:t>
            </w:r>
          </w:p>
        </w:tc>
        <w:tc>
          <w:tcPr>
            <w:tcW w:w="3118" w:type="dxa"/>
          </w:tcPr>
          <w:p w14:paraId="1147EAE4" w14:textId="0113AC86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nc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ise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F821E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F821E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51</w:t>
            </w:r>
            <w:r w:rsidR="00F821E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: </w:t>
            </w:r>
            <w:r w:rsidR="002904CE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>W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li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F821E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F821E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95</w:t>
            </w:r>
            <w:r w:rsidR="00F821E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matologic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alignanc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F821E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F821E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6</w:t>
            </w:r>
            <w:r w:rsidR="00F821E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and 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C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F821E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F821E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4</w:t>
            </w:r>
          </w:p>
        </w:tc>
        <w:tc>
          <w:tcPr>
            <w:tcW w:w="3560" w:type="dxa"/>
          </w:tcPr>
          <w:p w14:paraId="6539DB29" w14:textId="793C6EBE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urrogat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ark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fficiency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2C0443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roconversion</w:t>
            </w:r>
            <w:r w:rsidR="00BF17A4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s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ose:</w:t>
            </w:r>
            <w:r w:rsidR="00BF17A4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94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Cs</w:t>
            </w:r>
            <w:r w:rsidR="00BF17A4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1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6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38%)</w:t>
            </w:r>
            <w:r w:rsidR="00BF17A4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li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>,</w:t>
            </w:r>
            <w:r w:rsidR="00BF17A4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8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4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18%)</w:t>
            </w:r>
            <w:r w:rsidR="00BF17A4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mat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alignancies</w:t>
            </w:r>
            <w:r w:rsidR="00BF17A4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ose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100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C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>;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8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9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95%)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lid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60%)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mat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alignancies</w:t>
            </w:r>
          </w:p>
        </w:tc>
        <w:tc>
          <w:tcPr>
            <w:tcW w:w="2113" w:type="dxa"/>
          </w:tcPr>
          <w:p w14:paraId="017E82BB" w14:textId="02EA58D2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E:</w:t>
            </w:r>
            <w:r w:rsidR="00444BC4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njection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it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a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7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444BC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ollowin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irs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o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n:</w:t>
            </w:r>
            <w:r w:rsidR="00B11B9C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65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35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B11B9C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5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48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Cs</w:t>
            </w:r>
            <w:r w:rsidR="00B11B9C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>; n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-rela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eath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e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ported</w:t>
            </w:r>
          </w:p>
        </w:tc>
      </w:tr>
      <w:tr w:rsidR="00684144" w:rsidRPr="004545FD" w14:paraId="4B5F08FC" w14:textId="77777777" w:rsidTr="00F864DE">
        <w:tc>
          <w:tcPr>
            <w:tcW w:w="1763" w:type="dxa"/>
          </w:tcPr>
          <w:p w14:paraId="736D929D" w14:textId="53C95169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Greenberg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proofErr w:type="gramStart"/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</w:t>
            </w:r>
            <w:proofErr w:type="gramEnd"/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69]</w:t>
            </w:r>
            <w:r w:rsidR="0070275D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0275D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1</w:t>
            </w:r>
          </w:p>
        </w:tc>
        <w:tc>
          <w:tcPr>
            <w:tcW w:w="1773" w:type="dxa"/>
          </w:tcPr>
          <w:p w14:paraId="1367036F" w14:textId="36C53B28" w:rsidR="00684144" w:rsidRPr="004545FD" w:rsidRDefault="000902B9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RNA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denoviral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ector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s</w:t>
            </w:r>
          </w:p>
        </w:tc>
        <w:tc>
          <w:tcPr>
            <w:tcW w:w="1759" w:type="dxa"/>
          </w:tcPr>
          <w:p w14:paraId="580229B1" w14:textId="30947F4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trospe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hor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udy</w:t>
            </w:r>
          </w:p>
        </w:tc>
        <w:tc>
          <w:tcPr>
            <w:tcW w:w="3118" w:type="dxa"/>
          </w:tcPr>
          <w:p w14:paraId="1BA82FF5" w14:textId="2069DB25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mat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alignancies</w:t>
            </w:r>
            <w:r w:rsidR="00F821E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F821E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F821E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300</w:t>
            </w:r>
          </w:p>
        </w:tc>
        <w:tc>
          <w:tcPr>
            <w:tcW w:w="3560" w:type="dxa"/>
          </w:tcPr>
          <w:p w14:paraId="1E448606" w14:textId="12B20FA4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</w:p>
        </w:tc>
        <w:tc>
          <w:tcPr>
            <w:tcW w:w="2113" w:type="dxa"/>
          </w:tcPr>
          <w:p w14:paraId="45D65A9D" w14:textId="45C6B980" w:rsidR="00684144" w:rsidRPr="004545FD" w:rsidRDefault="000902B9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</w:p>
        </w:tc>
      </w:tr>
      <w:tr w:rsidR="00684144" w:rsidRPr="004545FD" w14:paraId="6FAC89C1" w14:textId="77777777" w:rsidTr="00F864DE">
        <w:tc>
          <w:tcPr>
            <w:tcW w:w="1763" w:type="dxa"/>
          </w:tcPr>
          <w:p w14:paraId="580E3948" w14:textId="19AD6FCA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hmse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proofErr w:type="gramStart"/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</w:t>
            </w:r>
            <w:proofErr w:type="gramEnd"/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71]</w:t>
            </w:r>
            <w:r w:rsidR="007B1D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B1D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1</w:t>
            </w:r>
          </w:p>
        </w:tc>
        <w:tc>
          <w:tcPr>
            <w:tcW w:w="1773" w:type="dxa"/>
          </w:tcPr>
          <w:p w14:paraId="17E87E1F" w14:textId="67B5927C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RNA</w:t>
            </w:r>
          </w:p>
        </w:tc>
        <w:tc>
          <w:tcPr>
            <w:tcW w:w="1759" w:type="dxa"/>
          </w:tcPr>
          <w:p w14:paraId="4A9BCADD" w14:textId="2F17A4A9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rospe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hor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udy</w:t>
            </w:r>
            <w:r w:rsidR="00650BC6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(comparis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etwee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group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ifferen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alignancies;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Cs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)</w:t>
            </w:r>
          </w:p>
        </w:tc>
        <w:tc>
          <w:tcPr>
            <w:tcW w:w="3118" w:type="dxa"/>
          </w:tcPr>
          <w:p w14:paraId="7A06FFFF" w14:textId="48ADEC5E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4F45F6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="004F45F6" w:rsidRPr="004545FD">
              <w:rPr>
                <w:rFonts w:ascii="Book Antiqua" w:hAnsi="Book Antiqua" w:cs="Times New Roman"/>
                <w:bCs/>
                <w:i/>
                <w:iCs/>
                <w:kern w:val="0"/>
                <w:lang w:val="en-US" w:eastAsia="zh-CN"/>
              </w:rPr>
              <w:t>n</w:t>
            </w:r>
            <w:r w:rsidR="004F45F6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4F45F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24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hom</w:t>
            </w:r>
            <w:r w:rsidR="004F45F6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: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1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38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li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cancer</w:t>
            </w:r>
            <w:r w:rsidR="004F45F6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2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62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mat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4F45F6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2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100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a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loo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ampl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raw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edia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6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eco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o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;</w:t>
            </w:r>
            <w:r w:rsidR="004F45F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and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47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47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a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eco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loo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ampl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raw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proofErr w:type="spellStart"/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o</w:t>
            </w:r>
            <w:proofErr w:type="spellEnd"/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eco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o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</w:t>
            </w:r>
          </w:p>
        </w:tc>
        <w:tc>
          <w:tcPr>
            <w:tcW w:w="3560" w:type="dxa"/>
          </w:tcPr>
          <w:p w14:paraId="16F2ABAC" w14:textId="2DB77529" w:rsidR="00684144" w:rsidRPr="004545FD" w:rsidRDefault="00F00FD8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S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ropositivit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at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ti-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g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6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ation: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li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87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1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93%)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mat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15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2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66%);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eropositivit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at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ti-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g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proofErr w:type="spellStart"/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o</w:t>
            </w:r>
            <w:proofErr w:type="spellEnd"/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ation: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li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1F4FD0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86%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mat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1F4FD0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3%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ti-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g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iters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; b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twee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6-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-m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ampl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eclin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rom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edia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429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AU/m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edia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39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AU/m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P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0.03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udent’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t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test)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;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-ce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activity: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li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1F4FD0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9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46%)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,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70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76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oun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o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D4+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D8+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e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sponses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1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23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lici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nl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D8+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e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sponse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mat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1F4FD0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4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45%)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81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e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osi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o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D4+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D8+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ells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6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18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nl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lici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D8+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e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sponse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76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eronega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i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o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lici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e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sponse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;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li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nl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7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eronega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lici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e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sponse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;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mat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8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08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26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lici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a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e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sponse</w:t>
            </w:r>
          </w:p>
        </w:tc>
        <w:tc>
          <w:tcPr>
            <w:tcW w:w="2113" w:type="dxa"/>
          </w:tcPr>
          <w:p w14:paraId="76B09762" w14:textId="7D961039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N</w:t>
            </w:r>
            <w:r w:rsidR="005B18F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/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</w:p>
        </w:tc>
      </w:tr>
      <w:tr w:rsidR="00684144" w:rsidRPr="004545FD" w14:paraId="3F843C8F" w14:textId="77777777" w:rsidTr="00F864DE">
        <w:tc>
          <w:tcPr>
            <w:tcW w:w="1763" w:type="dxa"/>
          </w:tcPr>
          <w:p w14:paraId="20ED0CC8" w14:textId="15840220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Oostin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proofErr w:type="gramStart"/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</w:t>
            </w:r>
            <w:proofErr w:type="gramEnd"/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73]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 2021</w:t>
            </w:r>
          </w:p>
        </w:tc>
        <w:tc>
          <w:tcPr>
            <w:tcW w:w="1773" w:type="dxa"/>
          </w:tcPr>
          <w:p w14:paraId="492D9465" w14:textId="0D46949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RNA</w:t>
            </w:r>
          </w:p>
        </w:tc>
        <w:tc>
          <w:tcPr>
            <w:tcW w:w="1759" w:type="dxa"/>
          </w:tcPr>
          <w:p w14:paraId="20E3C88C" w14:textId="721678D6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rospective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ulticente</w:t>
            </w:r>
            <w:r w:rsidR="00B2482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on-inferiorit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rial</w:t>
            </w:r>
          </w:p>
        </w:tc>
        <w:tc>
          <w:tcPr>
            <w:tcW w:w="3118" w:type="dxa"/>
          </w:tcPr>
          <w:p w14:paraId="1D5E8E7A" w14:textId="119EDB11" w:rsidR="00684144" w:rsidRPr="004545FD" w:rsidRDefault="004F45F6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hor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2904C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dividual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ou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contro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hort)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hor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Ts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gardles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ag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istology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rea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mmunotherapy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;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hor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rea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hemotherapy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and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hor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rea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hemoimmunotherapy</w:t>
            </w:r>
          </w:p>
        </w:tc>
        <w:tc>
          <w:tcPr>
            <w:tcW w:w="3560" w:type="dxa"/>
          </w:tcPr>
          <w:p w14:paraId="4D99A399" w14:textId="71079650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resenc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F00FD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ARS-CoV-2-bindin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tibodi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eco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ation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>; a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8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6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proofErr w:type="spellStart"/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o</w:t>
            </w:r>
            <w:proofErr w:type="spellEnd"/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proofErr w:type="spellStart"/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o</w:t>
            </w:r>
            <w:proofErr w:type="spellEnd"/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a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pike-specif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-ce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spon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a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efin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w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im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o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ignifican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ncre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umb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pot-formin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ells</w:t>
            </w:r>
          </w:p>
        </w:tc>
        <w:tc>
          <w:tcPr>
            <w:tcW w:w="2113" w:type="dxa"/>
          </w:tcPr>
          <w:p w14:paraId="1A26046B" w14:textId="456A946C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/A</w:t>
            </w:r>
          </w:p>
        </w:tc>
      </w:tr>
      <w:tr w:rsidR="00684144" w:rsidRPr="004545FD" w14:paraId="5FB36A6F" w14:textId="77777777" w:rsidTr="00F864DE">
        <w:tc>
          <w:tcPr>
            <w:tcW w:w="1763" w:type="dxa"/>
          </w:tcPr>
          <w:p w14:paraId="237E7F33" w14:textId="72EAEB80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Book Antiqua" w:hAnsi="Book Antiqua"/>
                <w:bCs/>
                <w:lang w:eastAsia="en-GB"/>
              </w:rPr>
            </w:pP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Polack</w:t>
            </w:r>
            <w:r w:rsidR="000902B9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Book Antiqua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proofErr w:type="gramStart"/>
            <w:r w:rsidRPr="004545FD">
              <w:rPr>
                <w:rFonts w:ascii="Book Antiqua" w:eastAsia="Book Antiqua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Pr="004545FD">
              <w:rPr>
                <w:rFonts w:ascii="Book Antiqua" w:eastAsia="Book Antiqua" w:hAnsi="Book Antiqua" w:cs="Times New Roman"/>
                <w:bCs/>
                <w:kern w:val="0"/>
                <w:vertAlign w:val="superscript"/>
                <w:lang w:val="en-US" w:eastAsia="en-GB"/>
              </w:rPr>
              <w:t>[</w:t>
            </w:r>
            <w:proofErr w:type="gramEnd"/>
            <w:r w:rsidRPr="004545FD">
              <w:rPr>
                <w:rFonts w:ascii="Book Antiqua" w:eastAsia="Book Antiqua" w:hAnsi="Book Antiqua" w:cs="Times New Roman"/>
                <w:bCs/>
                <w:kern w:val="0"/>
                <w:vertAlign w:val="superscript"/>
                <w:lang w:val="en-US" w:eastAsia="en-GB"/>
              </w:rPr>
              <w:t>84]</w:t>
            </w:r>
            <w:r w:rsidR="002902EB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, 2020</w:t>
            </w:r>
          </w:p>
        </w:tc>
        <w:tc>
          <w:tcPr>
            <w:tcW w:w="1773" w:type="dxa"/>
          </w:tcPr>
          <w:p w14:paraId="4F1422EC" w14:textId="3A3C80A5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mRNA</w:t>
            </w:r>
            <w:r w:rsidR="000902B9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vaccines</w:t>
            </w:r>
          </w:p>
        </w:tc>
        <w:tc>
          <w:tcPr>
            <w:tcW w:w="1759" w:type="dxa"/>
          </w:tcPr>
          <w:p w14:paraId="7879C663" w14:textId="299F275E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Placebo-controlled,</w:t>
            </w:r>
            <w:r w:rsidR="000902B9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observer-blinded,</w:t>
            </w:r>
            <w:r w:rsidR="000902B9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lastRenderedPageBreak/>
              <w:t>pivotal</w:t>
            </w:r>
            <w:r w:rsidR="000902B9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efficacy</w:t>
            </w:r>
            <w:r w:rsidR="000902B9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trial</w:t>
            </w:r>
            <w:r w:rsidR="000902B9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(randomized</w:t>
            </w:r>
            <w:r w:rsidR="000902B9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1:1</w:t>
            </w:r>
            <w:r w:rsidR="000902B9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vaccine</w:t>
            </w:r>
            <w:r w:rsidR="000902B9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i/>
                <w:kern w:val="0"/>
                <w:lang w:val="en-US" w:eastAsia="en-GB"/>
              </w:rPr>
              <w:t>vs</w:t>
            </w:r>
            <w:r w:rsidR="000902B9" w:rsidRPr="004545FD">
              <w:rPr>
                <w:rFonts w:ascii="Book Antiqua" w:eastAsia="Book Antiqua" w:hAnsi="Book Antiqua" w:cs="Times New Roman"/>
                <w:bCs/>
                <w:i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placebo)</w:t>
            </w:r>
          </w:p>
        </w:tc>
        <w:tc>
          <w:tcPr>
            <w:tcW w:w="3118" w:type="dxa"/>
          </w:tcPr>
          <w:p w14:paraId="2F7D29EE" w14:textId="0B1AA492" w:rsidR="00684144" w:rsidRPr="004545FD" w:rsidRDefault="004F45F6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A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nclud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E418A5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43548</w:t>
            </w:r>
            <w:r w:rsidR="00E418A5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liv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ise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E418A5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E418A5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17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0.6%)</w:t>
            </w:r>
          </w:p>
        </w:tc>
        <w:tc>
          <w:tcPr>
            <w:tcW w:w="3560" w:type="dxa"/>
          </w:tcPr>
          <w:p w14:paraId="1BF56EE8" w14:textId="18283195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95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fficac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9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a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v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69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ntrol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VID-19)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0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s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eve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VID-19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infect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v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9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laceb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group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="00D7497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lares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R</w:t>
            </w:r>
          </w:p>
        </w:tc>
        <w:tc>
          <w:tcPr>
            <w:tcW w:w="2113" w:type="dxa"/>
          </w:tcPr>
          <w:p w14:paraId="5E723DA2" w14:textId="5902F1FA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System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Es:</w:t>
            </w:r>
            <w:r w:rsidR="00B11B9C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(1) </w:t>
            </w:r>
            <w:r w:rsidR="002904C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tigu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34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%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51%)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; (2) h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adac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25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%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39%)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; </w:t>
            </w:r>
            <w:r w:rsidR="002904C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(3) 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v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11%)</w:t>
            </w:r>
            <w:r w:rsidR="002904C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B11B9C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ject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it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actions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;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4) p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71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%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83%)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; (5)</w:t>
            </w:r>
            <w:r w:rsidR="00B11B9C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dnes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wellin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&lt;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7%)</w:t>
            </w:r>
            <w:r w:rsidR="00B11B9C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B11B9C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(6) 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riou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&lt;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4%</w:t>
            </w:r>
          </w:p>
        </w:tc>
      </w:tr>
      <w:tr w:rsidR="00684144" w:rsidRPr="004545FD" w14:paraId="71D6711D" w14:textId="77777777" w:rsidTr="00F864DE">
        <w:tc>
          <w:tcPr>
            <w:tcW w:w="1763" w:type="dxa"/>
          </w:tcPr>
          <w:p w14:paraId="7E0513F3" w14:textId="07394445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Fendl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proofErr w:type="gramStart"/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="00A16D7B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</w:t>
            </w:r>
            <w:proofErr w:type="gramEnd"/>
            <w:r w:rsidR="00A16D7B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67]</w:t>
            </w:r>
            <w:r w:rsidR="00A16D7B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,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1</w:t>
            </w:r>
          </w:p>
        </w:tc>
        <w:tc>
          <w:tcPr>
            <w:tcW w:w="1773" w:type="dxa"/>
          </w:tcPr>
          <w:p w14:paraId="01070476" w14:textId="1436505B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ZD122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s</w:t>
            </w:r>
            <w:r w:rsidR="00A16D7B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(CAPTURE, NCT03226886)</w:t>
            </w:r>
          </w:p>
        </w:tc>
        <w:tc>
          <w:tcPr>
            <w:tcW w:w="1759" w:type="dxa"/>
          </w:tcPr>
          <w:p w14:paraId="5B895EF3" w14:textId="2410EEEF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rospe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hor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udy</w:t>
            </w:r>
          </w:p>
        </w:tc>
        <w:tc>
          <w:tcPr>
            <w:tcW w:w="3118" w:type="dxa"/>
          </w:tcPr>
          <w:p w14:paraId="400C6E2A" w14:textId="6109DD48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85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eroconvers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at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w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os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ZD122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give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v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proofErr w:type="spellStart"/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</w:t>
            </w:r>
            <w:r w:rsidR="009154E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k</w:t>
            </w:r>
            <w:proofErr w:type="spellEnd"/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e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ssessed</w:t>
            </w:r>
          </w:p>
        </w:tc>
        <w:tc>
          <w:tcPr>
            <w:tcW w:w="3560" w:type="dxa"/>
          </w:tcPr>
          <w:p w14:paraId="4F285A86" w14:textId="55F04A1C" w:rsidR="00684144" w:rsidRPr="004545FD" w:rsidRDefault="00F00FD8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w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os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BNT162b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ZD122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vaccin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give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v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1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proofErr w:type="spellStart"/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k</w:t>
            </w:r>
            <w:proofErr w:type="spellEnd"/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eroconvers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a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85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59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PTs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oli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hematologic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malignancies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respectively</w:t>
            </w:r>
            <w:r w:rsidRPr="004545FD">
              <w:rPr>
                <w:rFonts w:ascii="Book Antiqua" w:hAnsi="Book Antiqua" w:cs="Times New Roman"/>
                <w:bCs/>
                <w:kern w:val="0"/>
                <w:sz w:val="24"/>
                <w:szCs w:val="24"/>
                <w:lang w:val="en-US" w:eastAsia="zh-CN"/>
              </w:rPr>
              <w:t>; v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ccine-induc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-ce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respons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e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fou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80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PTs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regardles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vaccin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yp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ancer</w:t>
            </w:r>
          </w:p>
        </w:tc>
        <w:tc>
          <w:tcPr>
            <w:tcW w:w="2113" w:type="dxa"/>
          </w:tcPr>
          <w:p w14:paraId="5A25A922" w14:textId="7777777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/A</w:t>
            </w:r>
          </w:p>
        </w:tc>
      </w:tr>
      <w:tr w:rsidR="00684144" w:rsidRPr="004545FD" w14:paraId="1C711957" w14:textId="77777777" w:rsidTr="00F864DE">
        <w:tc>
          <w:tcPr>
            <w:tcW w:w="1763" w:type="dxa"/>
          </w:tcPr>
          <w:p w14:paraId="2D452AB7" w14:textId="61B465BA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Goshen-Lag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proofErr w:type="gramStart"/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="00CA1AB7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</w:t>
            </w:r>
            <w:proofErr w:type="gramEnd"/>
            <w:r w:rsidR="00CA1AB7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75]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CA1AB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1</w:t>
            </w:r>
          </w:p>
        </w:tc>
        <w:tc>
          <w:tcPr>
            <w:tcW w:w="1773" w:type="dxa"/>
          </w:tcPr>
          <w:p w14:paraId="4ABE57BA" w14:textId="503F0C55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</w:t>
            </w:r>
          </w:p>
        </w:tc>
        <w:tc>
          <w:tcPr>
            <w:tcW w:w="1759" w:type="dxa"/>
          </w:tcPr>
          <w:p w14:paraId="59694A60" w14:textId="421FA27D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rospe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udy</w:t>
            </w:r>
          </w:p>
        </w:tc>
        <w:tc>
          <w:tcPr>
            <w:tcW w:w="3118" w:type="dxa"/>
          </w:tcPr>
          <w:p w14:paraId="37572E00" w14:textId="23B9FCB4" w:rsidR="00684144" w:rsidRPr="004545FD" w:rsidRDefault="007F28D7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5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35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C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heal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orkers)</w:t>
            </w:r>
          </w:p>
        </w:tc>
        <w:tc>
          <w:tcPr>
            <w:tcW w:w="3560" w:type="dxa"/>
          </w:tcPr>
          <w:p w14:paraId="0084B68B" w14:textId="64B167D0" w:rsidR="00684144" w:rsidRPr="004545FD" w:rsidRDefault="00684144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PTs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travenou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reatment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79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(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sz w:val="24"/>
                <w:szCs w:val="24"/>
                <w:lang w:val="en-US" w:eastAsia="en-GB"/>
              </w:rPr>
              <w:t>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=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122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PTs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ha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posi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er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es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results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ompar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84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(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sz w:val="24"/>
                <w:szCs w:val="24"/>
                <w:lang w:val="en-US" w:eastAsia="en-GB"/>
              </w:rPr>
              <w:t>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=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114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ontro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lastRenderedPageBreak/>
              <w:t>group</w:t>
            </w:r>
            <w:r w:rsidR="00F00FD8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; a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nalysi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b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ge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ex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ise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tag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ha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n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ignifican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ifferenc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ith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PT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ohort</w:t>
            </w:r>
            <w:r w:rsidR="00F00FD8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;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15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eroposi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PTs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becam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eronega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966268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6 </w:t>
            </w:r>
            <w:proofErr w:type="spellStart"/>
            <w:r w:rsidR="00966268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mo</w:t>
            </w:r>
            <w:proofErr w:type="spellEnd"/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omparabl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ontro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group</w:t>
            </w:r>
          </w:p>
        </w:tc>
        <w:tc>
          <w:tcPr>
            <w:tcW w:w="2113" w:type="dxa"/>
          </w:tcPr>
          <w:p w14:paraId="7E5BA25F" w14:textId="7777777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N/A</w:t>
            </w:r>
          </w:p>
        </w:tc>
      </w:tr>
      <w:tr w:rsidR="00684144" w:rsidRPr="004545FD" w14:paraId="4714E699" w14:textId="77777777" w:rsidTr="00F864DE">
        <w:tc>
          <w:tcPr>
            <w:tcW w:w="1763" w:type="dxa"/>
          </w:tcPr>
          <w:p w14:paraId="60D3CCF9" w14:textId="74786331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aldhor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proofErr w:type="gramStart"/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="00FF7378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</w:t>
            </w:r>
            <w:proofErr w:type="gramEnd"/>
            <w:r w:rsidR="00FF7378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76]</w:t>
            </w:r>
            <w:r w:rsidR="00FF737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,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1</w:t>
            </w:r>
          </w:p>
        </w:tc>
        <w:tc>
          <w:tcPr>
            <w:tcW w:w="1773" w:type="dxa"/>
          </w:tcPr>
          <w:p w14:paraId="39E5E32A" w14:textId="0B936C1E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</w:t>
            </w:r>
          </w:p>
        </w:tc>
        <w:tc>
          <w:tcPr>
            <w:tcW w:w="1759" w:type="dxa"/>
          </w:tcPr>
          <w:p w14:paraId="54C14F6F" w14:textId="7F5649A3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rospe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udy</w:t>
            </w:r>
          </w:p>
        </w:tc>
        <w:tc>
          <w:tcPr>
            <w:tcW w:w="3118" w:type="dxa"/>
          </w:tcPr>
          <w:p w14:paraId="17112C3E" w14:textId="046EA4E1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5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35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ntrols</w:t>
            </w:r>
          </w:p>
        </w:tc>
        <w:tc>
          <w:tcPr>
            <w:tcW w:w="3560" w:type="dxa"/>
          </w:tcPr>
          <w:p w14:paraId="57C0751D" w14:textId="2767A400" w:rsidR="00684144" w:rsidRPr="004545FD" w:rsidRDefault="00966268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6 </w:t>
            </w:r>
            <w:proofErr w:type="spellStart"/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mo</w:t>
            </w:r>
            <w:proofErr w:type="spellEnd"/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postvaccination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79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PTs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84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HC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e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eropositive</w:t>
            </w:r>
            <w:r w:rsidR="00F00FD8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(</w:t>
            </w:r>
            <w:r w:rsidR="00684144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sz w:val="24"/>
                <w:szCs w:val="24"/>
                <w:lang w:val="en-US" w:eastAsia="en-GB"/>
              </w:rPr>
              <w:t>P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=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0.32)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sz w:val="24"/>
                <w:szCs w:val="24"/>
                <w:lang w:val="en-US" w:eastAsia="zh-CN"/>
              </w:rPr>
              <w:t xml:space="preserve">;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ramaticall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ecreas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erolog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iter</w:t>
            </w:r>
          </w:p>
        </w:tc>
        <w:tc>
          <w:tcPr>
            <w:tcW w:w="2113" w:type="dxa"/>
          </w:tcPr>
          <w:p w14:paraId="0D59BF84" w14:textId="7777777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</w:p>
        </w:tc>
      </w:tr>
      <w:tr w:rsidR="00684144" w:rsidRPr="004545FD" w14:paraId="69F6FF32" w14:textId="77777777" w:rsidTr="00F864DE">
        <w:tc>
          <w:tcPr>
            <w:tcW w:w="1763" w:type="dxa"/>
          </w:tcPr>
          <w:p w14:paraId="0929641E" w14:textId="39EBAAC0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hrof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proofErr w:type="gramStart"/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="007A0552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</w:t>
            </w:r>
            <w:proofErr w:type="gramEnd"/>
            <w:r w:rsidR="007A0552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78]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7A0552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1</w:t>
            </w:r>
          </w:p>
        </w:tc>
        <w:tc>
          <w:tcPr>
            <w:tcW w:w="1773" w:type="dxa"/>
          </w:tcPr>
          <w:p w14:paraId="07DF458A" w14:textId="61193E14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</w:t>
            </w:r>
          </w:p>
        </w:tc>
        <w:tc>
          <w:tcPr>
            <w:tcW w:w="1759" w:type="dxa"/>
          </w:tcPr>
          <w:p w14:paraId="6B83A9D9" w14:textId="6E84B3AE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h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hor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rial</w:t>
            </w:r>
          </w:p>
        </w:tc>
        <w:tc>
          <w:tcPr>
            <w:tcW w:w="3118" w:type="dxa"/>
          </w:tcPr>
          <w:p w14:paraId="3517DBB9" w14:textId="3BD8161B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ytotox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ti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rap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0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alth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hort</w:t>
            </w:r>
          </w:p>
        </w:tc>
        <w:tc>
          <w:tcPr>
            <w:tcW w:w="3560" w:type="dxa"/>
          </w:tcPr>
          <w:p w14:paraId="6F5525A4" w14:textId="6BD4E66B" w:rsidR="00684144" w:rsidRPr="004545FD" w:rsidRDefault="00684144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Neutralizin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ntibodi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e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etec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67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47136A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PTs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firs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mmunization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follow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b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reefol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cre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media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iter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eco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ose</w:t>
            </w:r>
          </w:p>
        </w:tc>
        <w:tc>
          <w:tcPr>
            <w:tcW w:w="2113" w:type="dxa"/>
          </w:tcPr>
          <w:p w14:paraId="3091F1D3" w14:textId="6388996C" w:rsidR="00684144" w:rsidRPr="004545FD" w:rsidRDefault="007F28D7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e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ild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mperature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ever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adache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dness</w:t>
            </w:r>
            <w:r w:rsidR="002B653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wellin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nject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ite</w:t>
            </w:r>
          </w:p>
        </w:tc>
      </w:tr>
      <w:tr w:rsidR="00684144" w:rsidRPr="004545FD" w14:paraId="3BC9BB44" w14:textId="77777777" w:rsidTr="00F864DE">
        <w:tc>
          <w:tcPr>
            <w:tcW w:w="1763" w:type="dxa"/>
          </w:tcPr>
          <w:p w14:paraId="5AAC7BF3" w14:textId="0175D82B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arriè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proofErr w:type="gramStart"/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="00C50574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</w:t>
            </w:r>
            <w:proofErr w:type="gramEnd"/>
            <w:r w:rsidR="00C50574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77]</w:t>
            </w:r>
            <w:r w:rsidR="00C5057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,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1</w:t>
            </w:r>
          </w:p>
        </w:tc>
        <w:tc>
          <w:tcPr>
            <w:tcW w:w="1773" w:type="dxa"/>
          </w:tcPr>
          <w:p w14:paraId="43A90F4F" w14:textId="70DEC415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</w:t>
            </w:r>
          </w:p>
        </w:tc>
        <w:tc>
          <w:tcPr>
            <w:tcW w:w="1759" w:type="dxa"/>
          </w:tcPr>
          <w:p w14:paraId="3E1A7607" w14:textId="0A72C08B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M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a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47136A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und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treatmen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epartmen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ncolog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ain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Jea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olyclinic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ice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rance</w:t>
            </w:r>
          </w:p>
        </w:tc>
        <w:tc>
          <w:tcPr>
            <w:tcW w:w="3118" w:type="dxa"/>
          </w:tcPr>
          <w:p w14:paraId="182ED192" w14:textId="0F6A921D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19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valuabl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47136A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1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Cs</w:t>
            </w:r>
          </w:p>
        </w:tc>
        <w:tc>
          <w:tcPr>
            <w:tcW w:w="3560" w:type="dxa"/>
          </w:tcPr>
          <w:p w14:paraId="11C0C534" w14:textId="7B52CE25" w:rsidR="00684144" w:rsidRPr="004545FD" w:rsidRDefault="007F28D7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58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47136A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PTs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ha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neutralizing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ntibodies,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lthough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media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level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er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significantly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lower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a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os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lastRenderedPageBreak/>
              <w:t>i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control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group</w:t>
            </w:r>
            <w:r w:rsidR="00F00FD8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;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data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demonstrating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mpaire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mmunogenicity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of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BNT162b2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vaccin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mmunocompromise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47136A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PTs</w:t>
            </w:r>
            <w:r w:rsidR="00F00FD8" w:rsidRPr="004545FD">
              <w:rPr>
                <w:rFonts w:ascii="Book Antiqua" w:hAnsi="Book Antiqua" w:cs="Times New Roman"/>
                <w:bCs/>
                <w:sz w:val="24"/>
                <w:szCs w:val="24"/>
                <w:lang w:eastAsia="zh-CN"/>
              </w:rPr>
              <w:t xml:space="preserve">; </w:t>
            </w:r>
            <w:r w:rsidR="00684144" w:rsidRPr="004545FD">
              <w:rPr>
                <w:rFonts w:ascii="Book Antiqua" w:hAnsi="Book Antiqua"/>
                <w:sz w:val="24"/>
                <w:szCs w:val="24"/>
              </w:rPr>
              <w:t>%</w:t>
            </w:r>
            <w:r w:rsidR="000902B9" w:rsidRPr="004545FD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/>
                <w:sz w:val="24"/>
                <w:szCs w:val="24"/>
              </w:rPr>
              <w:t>of</w:t>
            </w:r>
            <w:r w:rsidR="000902B9" w:rsidRPr="004545FD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/>
                <w:sz w:val="24"/>
                <w:szCs w:val="24"/>
              </w:rPr>
              <w:t>efficacy</w:t>
            </w:r>
            <w:r w:rsidR="000902B9" w:rsidRPr="004545FD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as</w:t>
            </w:r>
            <w:r w:rsidRPr="004545FD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/>
                <w:sz w:val="24"/>
                <w:szCs w:val="24"/>
              </w:rPr>
              <w:t>not</w:t>
            </w:r>
            <w:r w:rsidR="000902B9" w:rsidRPr="004545FD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/>
                <w:sz w:val="24"/>
                <w:szCs w:val="24"/>
              </w:rPr>
              <w:t>reported</w:t>
            </w:r>
          </w:p>
        </w:tc>
        <w:tc>
          <w:tcPr>
            <w:tcW w:w="2113" w:type="dxa"/>
          </w:tcPr>
          <w:p w14:paraId="2B5A21A7" w14:textId="7777777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N/A</w:t>
            </w:r>
          </w:p>
        </w:tc>
      </w:tr>
      <w:tr w:rsidR="00684144" w:rsidRPr="004545FD" w14:paraId="121F9406" w14:textId="77777777" w:rsidTr="00F864DE">
        <w:tc>
          <w:tcPr>
            <w:tcW w:w="1763" w:type="dxa"/>
          </w:tcPr>
          <w:p w14:paraId="1C38D5D2" w14:textId="4DBE2B3C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oma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proofErr w:type="gramStart"/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="00E96115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</w:t>
            </w:r>
            <w:proofErr w:type="gramEnd"/>
            <w:r w:rsidR="00E96115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81]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2</w:t>
            </w:r>
          </w:p>
        </w:tc>
        <w:tc>
          <w:tcPr>
            <w:tcW w:w="1773" w:type="dxa"/>
          </w:tcPr>
          <w:p w14:paraId="4521F100" w14:textId="1E257382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RNA</w:t>
            </w:r>
          </w:p>
        </w:tc>
        <w:tc>
          <w:tcPr>
            <w:tcW w:w="1759" w:type="dxa"/>
          </w:tcPr>
          <w:p w14:paraId="7D16F279" w14:textId="2C034CF4" w:rsidR="00684144" w:rsidRPr="004545FD" w:rsidRDefault="00650BC6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andomiz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linic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rial</w:t>
            </w:r>
          </w:p>
        </w:tc>
        <w:tc>
          <w:tcPr>
            <w:tcW w:w="3118" w:type="dxa"/>
          </w:tcPr>
          <w:p w14:paraId="47B80E43" w14:textId="5AC2FB7F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81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articipan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a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istor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eoplasm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2904C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s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mm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alignanci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e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reas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460)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rostat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62)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elanom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23)</w:t>
            </w:r>
          </w:p>
        </w:tc>
        <w:tc>
          <w:tcPr>
            <w:tcW w:w="3560" w:type="dxa"/>
          </w:tcPr>
          <w:p w14:paraId="7B08032B" w14:textId="4CECD4B0" w:rsidR="00684144" w:rsidRPr="004545FD" w:rsidRDefault="00F00FD8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V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ccin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efficacy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a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94.4%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(95%CI)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fter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up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o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6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mo</w:t>
            </w:r>
            <w:proofErr w:type="spellEnd"/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of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follow-up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post-dos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2113" w:type="dxa"/>
          </w:tcPr>
          <w:p w14:paraId="7D6E78DC" w14:textId="7777777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/A</w:t>
            </w:r>
          </w:p>
        </w:tc>
      </w:tr>
      <w:tr w:rsidR="0081221D" w:rsidRPr="004545FD" w14:paraId="49C27469" w14:textId="77777777" w:rsidTr="0003034E">
        <w:tc>
          <w:tcPr>
            <w:tcW w:w="1763" w:type="dxa"/>
          </w:tcPr>
          <w:p w14:paraId="1130301C" w14:textId="1E24F8EC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agn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proofErr w:type="gramStart"/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="00BA2BF2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</w:t>
            </w:r>
            <w:proofErr w:type="gramEnd"/>
            <w:r w:rsidR="00BA2BF2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79]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2</w:t>
            </w:r>
          </w:p>
        </w:tc>
        <w:tc>
          <w:tcPr>
            <w:tcW w:w="1773" w:type="dxa"/>
            <w:shd w:val="clear" w:color="auto" w:fill="auto"/>
          </w:tcPr>
          <w:p w14:paraId="607E66A5" w14:textId="2DF2BC89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RNA-127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</w:t>
            </w:r>
          </w:p>
        </w:tc>
        <w:tc>
          <w:tcPr>
            <w:tcW w:w="1759" w:type="dxa"/>
            <w:shd w:val="clear" w:color="auto" w:fill="auto"/>
          </w:tcPr>
          <w:p w14:paraId="3D8AC0A9" w14:textId="028FF939" w:rsidR="00684144" w:rsidRPr="004545FD" w:rsidRDefault="00650BC6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ospective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pen-label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h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ou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rail</w:t>
            </w:r>
          </w:p>
        </w:tc>
        <w:tc>
          <w:tcPr>
            <w:tcW w:w="3118" w:type="dxa"/>
            <w:shd w:val="clear" w:color="auto" w:fill="auto"/>
          </w:tcPr>
          <w:p w14:paraId="0F0DE84B" w14:textId="6FBF9AF3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6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47136A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T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9154E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9154E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63)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M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9154E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9154E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70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BD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9154E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9154E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30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66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ntrols</w:t>
            </w:r>
          </w:p>
        </w:tc>
        <w:tc>
          <w:tcPr>
            <w:tcW w:w="3560" w:type="dxa"/>
            <w:shd w:val="clear" w:color="auto" w:fill="auto"/>
          </w:tcPr>
          <w:p w14:paraId="352E9A54" w14:textId="3170871C" w:rsidR="00684144" w:rsidRPr="004545FD" w:rsidRDefault="00966268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4545FD">
              <w:rPr>
                <w:rFonts w:ascii="Book Antiqua" w:hAnsi="Book Antiqua" w:cs="Times New Roman"/>
                <w:bCs/>
                <w:sz w:val="24"/>
                <w:szCs w:val="24"/>
                <w:lang w:val="en-US"/>
              </w:rPr>
              <w:t xml:space="preserve">1 </w:t>
            </w:r>
            <w:proofErr w:type="spellStart"/>
            <w:r w:rsidRPr="004545FD">
              <w:rPr>
                <w:rFonts w:ascii="Book Antiqua" w:hAnsi="Book Antiqua" w:cs="Times New Roman"/>
                <w:bCs/>
                <w:sz w:val="24"/>
                <w:szCs w:val="24"/>
                <w:lang w:val="en-US"/>
              </w:rPr>
              <w:t>mo</w:t>
            </w:r>
            <w:proofErr w:type="spellEnd"/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fter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wo-dos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primary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vaccination,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highest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nonresponder</w:t>
            </w:r>
            <w:proofErr w:type="spellEnd"/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rat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a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foun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MM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47136A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PTs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(17%)</w:t>
            </w:r>
            <w:r w:rsidR="00BB7FAE" w:rsidRPr="004545FD">
              <w:rPr>
                <w:rFonts w:ascii="Book Antiqua" w:hAnsi="Book Antiqua" w:cs="Times New Roman"/>
                <w:bCs/>
                <w:sz w:val="24"/>
                <w:szCs w:val="24"/>
                <w:lang w:eastAsia="zh-CN"/>
              </w:rPr>
              <w:t xml:space="preserve">;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6 </w:t>
            </w:r>
            <w:proofErr w:type="spellStart"/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mo</w:t>
            </w:r>
            <w:proofErr w:type="spellEnd"/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fter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secon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dose,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18%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of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47136A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PTs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ith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MM,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10%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ith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SOT</w:t>
            </w:r>
            <w:r w:rsidR="00D7497E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,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n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4%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ith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B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becam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seronegativ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compare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o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control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group</w:t>
            </w:r>
            <w:r w:rsidR="00BB7FAE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;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vaccinatio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lastRenderedPageBreak/>
              <w:t>with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mRNA-1273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le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o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higher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ntibody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level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a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ith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BNT162b2</w:t>
            </w:r>
            <w:r w:rsidR="00BB7FAE" w:rsidRPr="004545FD">
              <w:rPr>
                <w:rFonts w:ascii="Book Antiqua" w:hAnsi="Book Antiqua" w:cs="Times New Roman"/>
                <w:bCs/>
                <w:sz w:val="24"/>
                <w:szCs w:val="24"/>
                <w:lang w:eastAsia="zh-CN"/>
              </w:rPr>
              <w:t xml:space="preserve">;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booster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vaccinatio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crease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ntibody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level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8-fol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seropositiv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dividual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n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duce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response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os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ith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undetectabl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pre-booster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ntibody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levels</w:t>
            </w:r>
          </w:p>
        </w:tc>
        <w:tc>
          <w:tcPr>
            <w:tcW w:w="2113" w:type="dxa"/>
            <w:shd w:val="clear" w:color="auto" w:fill="auto"/>
          </w:tcPr>
          <w:p w14:paraId="57E365BA" w14:textId="7777777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N/A</w:t>
            </w:r>
          </w:p>
        </w:tc>
      </w:tr>
      <w:tr w:rsidR="0081221D" w:rsidRPr="004545FD" w14:paraId="696C0DAE" w14:textId="77777777" w:rsidTr="0003034E">
        <w:tc>
          <w:tcPr>
            <w:tcW w:w="1763" w:type="dxa"/>
          </w:tcPr>
          <w:p w14:paraId="586C465C" w14:textId="0A10DE53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Le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proofErr w:type="gramStart"/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="00F34A96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</w:t>
            </w:r>
            <w:proofErr w:type="gramEnd"/>
            <w:r w:rsidR="00F34A96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82]</w:t>
            </w:r>
            <w:r w:rsidR="00F34A9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,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2</w:t>
            </w:r>
          </w:p>
        </w:tc>
        <w:tc>
          <w:tcPr>
            <w:tcW w:w="1773" w:type="dxa"/>
            <w:shd w:val="clear" w:color="auto" w:fill="auto"/>
          </w:tcPr>
          <w:p w14:paraId="43F8CE97" w14:textId="252F207E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hAdOx1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Cov-19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ix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ther</w:t>
            </w:r>
          </w:p>
        </w:tc>
        <w:tc>
          <w:tcPr>
            <w:tcW w:w="1759" w:type="dxa"/>
            <w:shd w:val="clear" w:color="auto" w:fill="auto"/>
          </w:tcPr>
          <w:p w14:paraId="7A155FAA" w14:textId="79D6A9BA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opulation-bas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est-nega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se-contro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udy</w:t>
            </w:r>
          </w:p>
        </w:tc>
        <w:tc>
          <w:tcPr>
            <w:tcW w:w="3118" w:type="dxa"/>
            <w:shd w:val="clear" w:color="auto" w:fill="auto"/>
          </w:tcPr>
          <w:p w14:paraId="2D7FE3FB" w14:textId="4DB6533D" w:rsidR="00684144" w:rsidRPr="004545FD" w:rsidRDefault="001F4FD0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ohor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ompris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37719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dividuals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hom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4288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ha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breakthroug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ARS-CoV-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fections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; t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ontro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populat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onsis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28010955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dividuals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hom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5748708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ha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ARS-CoV-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breakthroug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fections</w:t>
            </w:r>
          </w:p>
        </w:tc>
        <w:tc>
          <w:tcPr>
            <w:tcW w:w="3560" w:type="dxa"/>
            <w:shd w:val="clear" w:color="auto" w:fill="auto"/>
          </w:tcPr>
          <w:p w14:paraId="7BB6C638" w14:textId="54981ABA" w:rsidR="00684144" w:rsidRPr="004545FD" w:rsidRDefault="00684144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Overall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vaccin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effectivenes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a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69</w:t>
            </w:r>
            <w:r w:rsidR="00BB7FAE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.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8%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control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populatio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n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65</w:t>
            </w:r>
            <w:r w:rsidR="00BB7FAE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.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5%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cancer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cohort</w:t>
            </w:r>
            <w:r w:rsidR="00BB7FAE" w:rsidRPr="004545FD">
              <w:rPr>
                <w:rFonts w:ascii="Book Antiqua" w:hAnsi="Book Antiqua" w:cs="Times New Roman"/>
                <w:bCs/>
                <w:sz w:val="24"/>
                <w:szCs w:val="24"/>
                <w:lang w:eastAsia="zh-CN"/>
              </w:rPr>
              <w:t>; v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ccin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effectivenes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t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3</w:t>
            </w:r>
            <w:r w:rsidR="001F4FD0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-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6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mo</w:t>
            </w:r>
            <w:proofErr w:type="spellEnd"/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a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lower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cancer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cohort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(47</w:t>
            </w:r>
            <w:r w:rsidR="00BB7FAE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.0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%)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a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control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populatio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(61</w:t>
            </w:r>
            <w:r w:rsidR="00BB7FAE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.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4%)</w:t>
            </w:r>
          </w:p>
        </w:tc>
        <w:tc>
          <w:tcPr>
            <w:tcW w:w="2113" w:type="dxa"/>
            <w:shd w:val="clear" w:color="auto" w:fill="auto"/>
          </w:tcPr>
          <w:p w14:paraId="2DDF4523" w14:textId="7777777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/A</w:t>
            </w:r>
          </w:p>
        </w:tc>
      </w:tr>
      <w:tr w:rsidR="0081221D" w:rsidRPr="004545FD" w14:paraId="603AC0AD" w14:textId="77777777" w:rsidTr="0003034E">
        <w:tc>
          <w:tcPr>
            <w:tcW w:w="1763" w:type="dxa"/>
          </w:tcPr>
          <w:p w14:paraId="7E3CB942" w14:textId="75F5B142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iman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proofErr w:type="gramStart"/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="006D5D10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</w:t>
            </w:r>
            <w:proofErr w:type="gramEnd"/>
            <w:r w:rsidR="006D5D10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80]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2</w:t>
            </w:r>
          </w:p>
        </w:tc>
        <w:tc>
          <w:tcPr>
            <w:tcW w:w="1773" w:type="dxa"/>
            <w:shd w:val="clear" w:color="auto" w:fill="auto"/>
          </w:tcPr>
          <w:p w14:paraId="7155AE5D" w14:textId="1AF50442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d26.COV</w:t>
            </w:r>
            <w:proofErr w:type="gramStart"/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.S</w:t>
            </w:r>
            <w:proofErr w:type="gramEnd"/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RNA</w:t>
            </w:r>
          </w:p>
        </w:tc>
        <w:tc>
          <w:tcPr>
            <w:tcW w:w="1759" w:type="dxa"/>
            <w:shd w:val="clear" w:color="auto" w:fill="auto"/>
          </w:tcPr>
          <w:p w14:paraId="02E67006" w14:textId="7777777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</w:p>
        </w:tc>
        <w:tc>
          <w:tcPr>
            <w:tcW w:w="3118" w:type="dxa"/>
            <w:shd w:val="clear" w:color="auto" w:fill="auto"/>
          </w:tcPr>
          <w:p w14:paraId="5D64484E" w14:textId="44FC01BB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bg-BG" w:eastAsia="en-GB"/>
              </w:rPr>
              <w:t>3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bg-BG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ncologic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proofErr w:type="spellStart"/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onresponders</w:t>
            </w:r>
            <w:proofErr w:type="spellEnd"/>
            <w:r w:rsidR="000902B9" w:rsidRPr="004545FD">
              <w:rPr>
                <w:rFonts w:ascii="Book Antiqua" w:hAnsi="Book Antiqua" w:cs="Times New Roman"/>
                <w:bCs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ouble-do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</w:t>
            </w:r>
          </w:p>
        </w:tc>
        <w:tc>
          <w:tcPr>
            <w:tcW w:w="3560" w:type="dxa"/>
            <w:shd w:val="clear" w:color="auto" w:fill="auto"/>
          </w:tcPr>
          <w:p w14:paraId="6B36C608" w14:textId="1F889724" w:rsidR="00684144" w:rsidRPr="004545FD" w:rsidRDefault="00684144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overall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respons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rat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a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31%</w:t>
            </w:r>
          </w:p>
        </w:tc>
        <w:tc>
          <w:tcPr>
            <w:tcW w:w="2113" w:type="dxa"/>
            <w:shd w:val="clear" w:color="auto" w:fill="auto"/>
          </w:tcPr>
          <w:p w14:paraId="2F580EC1" w14:textId="27BB501B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ainl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il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loc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ystem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actions</w:t>
            </w:r>
          </w:p>
        </w:tc>
      </w:tr>
      <w:tr w:rsidR="00684144" w:rsidRPr="004545FD" w14:paraId="5F69DDC4" w14:textId="77777777" w:rsidTr="00F864DE">
        <w:tc>
          <w:tcPr>
            <w:tcW w:w="1763" w:type="dxa"/>
            <w:tcBorders>
              <w:bottom w:val="single" w:sz="4" w:space="0" w:color="auto"/>
            </w:tcBorders>
          </w:tcPr>
          <w:p w14:paraId="50149BC1" w14:textId="44B011EB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Thakka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proofErr w:type="gramStart"/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="006D5D10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</w:t>
            </w:r>
            <w:proofErr w:type="gramEnd"/>
            <w:r w:rsidR="006D5D10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83]</w:t>
            </w:r>
            <w:r w:rsidR="006D5D10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,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3</w:t>
            </w:r>
          </w:p>
        </w:tc>
        <w:tc>
          <w:tcPr>
            <w:tcW w:w="1773" w:type="dxa"/>
            <w:tcBorders>
              <w:bottom w:val="single" w:sz="4" w:space="0" w:color="auto"/>
            </w:tcBorders>
          </w:tcPr>
          <w:p w14:paraId="48FEA063" w14:textId="6858B3A1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w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os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RN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n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o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D26.CoV</w:t>
            </w:r>
            <w:proofErr w:type="gramStart"/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.S</w:t>
            </w:r>
            <w:proofErr w:type="gramEnd"/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dminister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ir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o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RN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</w:t>
            </w:r>
          </w:p>
        </w:tc>
        <w:tc>
          <w:tcPr>
            <w:tcW w:w="1759" w:type="dxa"/>
            <w:tcBorders>
              <w:bottom w:val="single" w:sz="4" w:space="0" w:color="auto"/>
            </w:tcBorders>
          </w:tcPr>
          <w:p w14:paraId="3CC41D8F" w14:textId="7745D345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ingle-arm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rospe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linic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rial</w:t>
            </w: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4AAED296" w14:textId="12DB447E" w:rsidR="00684144" w:rsidRPr="004545FD" w:rsidRDefault="00D7497E" w:rsidP="004545FD">
            <w:pPr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</w:p>
        </w:tc>
        <w:tc>
          <w:tcPr>
            <w:tcW w:w="3560" w:type="dxa"/>
            <w:tcBorders>
              <w:bottom w:val="single" w:sz="4" w:space="0" w:color="auto"/>
            </w:tcBorders>
          </w:tcPr>
          <w:p w14:paraId="3C5AA46A" w14:textId="4C44441A" w:rsidR="00684144" w:rsidRPr="004545FD" w:rsidRDefault="00BB7FAE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ir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o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OVID-19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vaccin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duc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urabl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mmunit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D7497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PTs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leadin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eroconvers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57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D7497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PTs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h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i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no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respo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primar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vaccination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; </w:t>
            </w:r>
            <w:r w:rsidR="00D7497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18 PTs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bloo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eve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mmun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uppress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ha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n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respon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re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oses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; and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four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o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boos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mmun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respon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b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2/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D7497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PTs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neutralizin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ctivit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gains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micr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variant</w:t>
            </w:r>
          </w:p>
        </w:tc>
        <w:tc>
          <w:tcPr>
            <w:tcW w:w="2113" w:type="dxa"/>
            <w:tcBorders>
              <w:bottom w:val="single" w:sz="4" w:space="0" w:color="auto"/>
            </w:tcBorders>
          </w:tcPr>
          <w:p w14:paraId="7C623A77" w14:textId="7777777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/A</w:t>
            </w:r>
          </w:p>
        </w:tc>
      </w:tr>
    </w:tbl>
    <w:p w14:paraId="468303CB" w14:textId="5A7E80A1" w:rsidR="000F576F" w:rsidRPr="004545FD" w:rsidRDefault="0003034E" w:rsidP="004545FD">
      <w:pPr>
        <w:spacing w:line="360" w:lineRule="auto"/>
        <w:jc w:val="both"/>
        <w:rPr>
          <w:rFonts w:ascii="Book Antiqua" w:hAnsi="Book Antiqua"/>
          <w:lang w:eastAsia="zh-CN"/>
        </w:rPr>
      </w:pPr>
      <w:r w:rsidRPr="004545FD">
        <w:rPr>
          <w:rFonts w:ascii="Book Antiqua" w:eastAsia="Times New Roman" w:hAnsi="Book Antiqua"/>
          <w:bCs/>
          <w:lang w:eastAsia="en-GB"/>
        </w:rPr>
        <w:t>AE: Adverse event; CI: Confidence interval; CFR: Circulating free RNA; COVID 19: Coron</w:t>
      </w:r>
      <w:r w:rsidR="00B24827" w:rsidRPr="004545FD">
        <w:rPr>
          <w:rFonts w:ascii="Book Antiqua" w:eastAsia="Times New Roman" w:hAnsi="Book Antiqua"/>
          <w:bCs/>
          <w:lang w:eastAsia="en-GB"/>
        </w:rPr>
        <w:t>a</w:t>
      </w:r>
      <w:r w:rsidRPr="004545FD">
        <w:rPr>
          <w:rFonts w:ascii="Book Antiqua" w:eastAsia="Times New Roman" w:hAnsi="Book Antiqua"/>
          <w:bCs/>
          <w:lang w:eastAsia="en-GB"/>
        </w:rPr>
        <w:t xml:space="preserve">virus disease 2019; </w:t>
      </w:r>
      <w:r w:rsidR="00ED13CC" w:rsidRPr="004545FD">
        <w:rPr>
          <w:rFonts w:ascii="Book Antiqua" w:eastAsia="Times New Roman" w:hAnsi="Book Antiqua"/>
          <w:bCs/>
          <w:lang w:eastAsia="en-GB"/>
        </w:rPr>
        <w:t xml:space="preserve">HCs; Healthy controls; </w:t>
      </w:r>
      <w:r w:rsidR="00256341" w:rsidRPr="004545FD">
        <w:rPr>
          <w:rFonts w:ascii="Book Antiqua" w:eastAsia="Times New Roman" w:hAnsi="Book Antiqua"/>
          <w:bCs/>
          <w:lang w:eastAsia="en-GB"/>
        </w:rPr>
        <w:t xml:space="preserve">IBD: Inflammatory bowel disease; </w:t>
      </w:r>
      <w:r w:rsidR="00ED13CC" w:rsidRPr="004545FD">
        <w:rPr>
          <w:rFonts w:ascii="Book Antiqua" w:eastAsia="Times New Roman" w:hAnsi="Book Antiqua"/>
          <w:bCs/>
          <w:lang w:eastAsia="en-GB"/>
        </w:rPr>
        <w:t>MM: Multiple myeloma</w:t>
      </w:r>
      <w:r w:rsidR="00256341" w:rsidRPr="004545FD">
        <w:rPr>
          <w:rFonts w:ascii="Book Antiqua" w:eastAsia="Times New Roman" w:hAnsi="Book Antiqua"/>
          <w:bCs/>
          <w:lang w:eastAsia="en-GB"/>
        </w:rPr>
        <w:t xml:space="preserve">; </w:t>
      </w:r>
      <w:r w:rsidRPr="004545FD">
        <w:rPr>
          <w:rFonts w:ascii="Book Antiqua" w:eastAsia="Times New Roman" w:hAnsi="Book Antiqua"/>
          <w:bCs/>
          <w:lang w:eastAsia="en-GB"/>
        </w:rPr>
        <w:t>N/A: Not applicable</w:t>
      </w:r>
      <w:r w:rsidRPr="004545FD">
        <w:rPr>
          <w:rFonts w:ascii="Book Antiqua" w:hAnsi="Book Antiqua"/>
          <w:lang w:eastAsia="zh-CN"/>
        </w:rPr>
        <w:t xml:space="preserve">; </w:t>
      </w:r>
      <w:r w:rsidRPr="004545FD">
        <w:rPr>
          <w:rFonts w:ascii="Book Antiqua" w:eastAsia="Times New Roman" w:hAnsi="Book Antiqua"/>
          <w:bCs/>
          <w:lang w:eastAsia="en-GB"/>
        </w:rPr>
        <w:t xml:space="preserve">PT: Patient; </w:t>
      </w:r>
      <w:r w:rsidR="00256341" w:rsidRPr="004545FD">
        <w:rPr>
          <w:rFonts w:ascii="Book Antiqua" w:eastAsia="Times New Roman" w:hAnsi="Book Antiqua"/>
          <w:bCs/>
          <w:lang w:eastAsia="en-GB"/>
        </w:rPr>
        <w:t xml:space="preserve">SARS-CoV-2: </w:t>
      </w:r>
      <w:proofErr w:type="gramStart"/>
      <w:r w:rsidR="002904CE" w:rsidRPr="004545FD">
        <w:rPr>
          <w:rFonts w:ascii="Book Antiqua" w:eastAsia="Book Antiqua" w:hAnsi="Book Antiqua" w:cs="Book Antiqua"/>
        </w:rPr>
        <w:t>S</w:t>
      </w:r>
      <w:r w:rsidR="00256341" w:rsidRPr="004545FD">
        <w:rPr>
          <w:rFonts w:ascii="Book Antiqua" w:eastAsia="Book Antiqua" w:hAnsi="Book Antiqua" w:cs="Book Antiqua"/>
        </w:rPr>
        <w:t>evere acute respiratory syndrome</w:t>
      </w:r>
      <w:proofErr w:type="gramEnd"/>
      <w:r w:rsidR="00256341" w:rsidRPr="004545FD">
        <w:rPr>
          <w:rFonts w:ascii="Book Antiqua" w:eastAsia="Book Antiqua" w:hAnsi="Book Antiqua" w:cs="Book Antiqua"/>
        </w:rPr>
        <w:t xml:space="preserve"> coronavirus 2; </w:t>
      </w:r>
      <w:r w:rsidR="00ED13CC" w:rsidRPr="004545FD">
        <w:rPr>
          <w:rFonts w:ascii="Book Antiqua" w:eastAsia="Times New Roman" w:hAnsi="Book Antiqua"/>
          <w:bCs/>
          <w:lang w:eastAsia="en-GB"/>
        </w:rPr>
        <w:t xml:space="preserve">SOT: Solid tumor; </w:t>
      </w:r>
      <w:r w:rsidR="00650BC6" w:rsidRPr="004545FD">
        <w:rPr>
          <w:rFonts w:ascii="Book Antiqua" w:hAnsi="Book Antiqua"/>
          <w:lang w:eastAsia="zh-CN"/>
        </w:rPr>
        <w:t xml:space="preserve">VMO: </w:t>
      </w:r>
      <w:r w:rsidR="00650BC6" w:rsidRPr="004545FD">
        <w:rPr>
          <w:rFonts w:ascii="Book Antiqua" w:eastAsia="Times New Roman" w:hAnsi="Book Antiqua"/>
          <w:bCs/>
          <w:lang w:eastAsia="en-GB"/>
        </w:rPr>
        <w:t>Vaccine monitoring observatory</w:t>
      </w:r>
      <w:r w:rsidRPr="004545FD">
        <w:rPr>
          <w:rFonts w:ascii="Book Antiqua" w:eastAsia="Times New Roman" w:hAnsi="Book Antiqua"/>
          <w:bCs/>
          <w:lang w:eastAsia="en-GB"/>
        </w:rPr>
        <w:t>.</w:t>
      </w:r>
    </w:p>
    <w:sectPr w:rsidR="000F576F" w:rsidRPr="004545FD" w:rsidSect="003B1E77">
      <w:pgSz w:w="16838" w:h="11906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6F6B9" w14:textId="77777777" w:rsidR="000E5F1E" w:rsidRDefault="000E5F1E" w:rsidP="000F576F">
      <w:r>
        <w:separator/>
      </w:r>
    </w:p>
  </w:endnote>
  <w:endnote w:type="continuationSeparator" w:id="0">
    <w:p w14:paraId="7A4AD1E2" w14:textId="77777777" w:rsidR="000E5F1E" w:rsidRDefault="000E5F1E" w:rsidP="000F576F">
      <w:r>
        <w:continuationSeparator/>
      </w:r>
    </w:p>
  </w:endnote>
  <w:endnote w:type="continuationNotice" w:id="1">
    <w:p w14:paraId="1E49B617" w14:textId="77777777" w:rsidR="000E5F1E" w:rsidRDefault="000E5F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099895"/>
      <w:docPartObj>
        <w:docPartGallery w:val="Page Numbers (Bottom of Page)"/>
        <w:docPartUnique/>
      </w:docPartObj>
    </w:sdtPr>
    <w:sdtEndPr>
      <w:rPr>
        <w:rFonts w:ascii="Book Antiqua" w:hAnsi="Book Antiqua"/>
        <w:sz w:val="24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Book Antiqua" w:hAnsi="Book Antiqua"/>
            <w:sz w:val="24"/>
          </w:rPr>
        </w:sdtEndPr>
        <w:sdtContent>
          <w:p w14:paraId="23BA3FC5" w14:textId="0C186E52" w:rsidR="003B1E77" w:rsidRPr="00F864DE" w:rsidRDefault="003B1E77">
            <w:pPr>
              <w:pStyle w:val="a5"/>
              <w:jc w:val="right"/>
              <w:rPr>
                <w:rFonts w:ascii="Book Antiqua" w:hAnsi="Book Antiqua"/>
                <w:sz w:val="24"/>
              </w:rPr>
            </w:pPr>
            <w:r>
              <w:rPr>
                <w:lang w:val="zh-CN" w:eastAsia="zh-CN"/>
              </w:rPr>
              <w:t xml:space="preserve"> </w:t>
            </w:r>
            <w:r w:rsidRPr="00F864DE">
              <w:rPr>
                <w:rFonts w:ascii="Book Antiqua" w:hAnsi="Book Antiqua"/>
                <w:sz w:val="24"/>
              </w:rPr>
              <w:fldChar w:fldCharType="begin"/>
            </w:r>
            <w:r w:rsidRPr="00F864DE">
              <w:rPr>
                <w:rFonts w:ascii="Book Antiqua" w:hAnsi="Book Antiqua"/>
                <w:sz w:val="24"/>
              </w:rPr>
              <w:instrText>PAGE</w:instrText>
            </w:r>
            <w:r w:rsidRPr="00F864DE">
              <w:rPr>
                <w:rFonts w:ascii="Book Antiqua" w:hAnsi="Book Antiqua"/>
                <w:sz w:val="24"/>
              </w:rPr>
              <w:fldChar w:fldCharType="separate"/>
            </w:r>
            <w:r w:rsidR="000F5D47">
              <w:rPr>
                <w:rFonts w:ascii="Book Antiqua" w:hAnsi="Book Antiqua"/>
                <w:noProof/>
                <w:sz w:val="24"/>
              </w:rPr>
              <w:t>8</w:t>
            </w:r>
            <w:r w:rsidRPr="00F864DE">
              <w:rPr>
                <w:rFonts w:ascii="Book Antiqua" w:hAnsi="Book Antiqua"/>
                <w:sz w:val="24"/>
              </w:rPr>
              <w:fldChar w:fldCharType="end"/>
            </w:r>
            <w:r w:rsidRPr="00F864DE">
              <w:rPr>
                <w:rFonts w:ascii="Book Antiqua" w:hAnsi="Book Antiqua"/>
                <w:sz w:val="24"/>
                <w:lang w:val="zh-CN"/>
              </w:rPr>
              <w:t xml:space="preserve"> / </w:t>
            </w:r>
            <w:r w:rsidRPr="00F864DE">
              <w:rPr>
                <w:rFonts w:ascii="Book Antiqua" w:hAnsi="Book Antiqua"/>
                <w:sz w:val="24"/>
              </w:rPr>
              <w:fldChar w:fldCharType="begin"/>
            </w:r>
            <w:r w:rsidRPr="00F864DE">
              <w:rPr>
                <w:rFonts w:ascii="Book Antiqua" w:hAnsi="Book Antiqua"/>
                <w:sz w:val="24"/>
              </w:rPr>
              <w:instrText>NUMPAGES</w:instrText>
            </w:r>
            <w:r w:rsidRPr="00F864DE">
              <w:rPr>
                <w:rFonts w:ascii="Book Antiqua" w:hAnsi="Book Antiqua"/>
                <w:sz w:val="24"/>
              </w:rPr>
              <w:fldChar w:fldCharType="separate"/>
            </w:r>
            <w:r w:rsidR="000F5D47">
              <w:rPr>
                <w:rFonts w:ascii="Book Antiqua" w:hAnsi="Book Antiqua"/>
                <w:noProof/>
                <w:sz w:val="24"/>
              </w:rPr>
              <w:t>45</w:t>
            </w:r>
            <w:r w:rsidRPr="00F864DE">
              <w:rPr>
                <w:rFonts w:ascii="Book Antiqua" w:hAnsi="Book Antiqua"/>
                <w:sz w:val="24"/>
              </w:rPr>
              <w:fldChar w:fldCharType="end"/>
            </w:r>
          </w:p>
        </w:sdtContent>
      </w:sdt>
    </w:sdtContent>
  </w:sdt>
  <w:p w14:paraId="5752EBDB" w14:textId="77777777" w:rsidR="003B1E77" w:rsidRDefault="003B1E7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2F548" w14:textId="77777777" w:rsidR="000E5F1E" w:rsidRDefault="000E5F1E" w:rsidP="000F576F">
      <w:r>
        <w:separator/>
      </w:r>
    </w:p>
  </w:footnote>
  <w:footnote w:type="continuationSeparator" w:id="0">
    <w:p w14:paraId="01FE454B" w14:textId="77777777" w:rsidR="000E5F1E" w:rsidRDefault="000E5F1E" w:rsidP="000F576F">
      <w:r>
        <w:continuationSeparator/>
      </w:r>
    </w:p>
  </w:footnote>
  <w:footnote w:type="continuationNotice" w:id="1">
    <w:p w14:paraId="444C70AD" w14:textId="77777777" w:rsidR="000E5F1E" w:rsidRDefault="000E5F1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013CF"/>
    <w:multiLevelType w:val="hybridMultilevel"/>
    <w:tmpl w:val="6FA4524E"/>
    <w:lvl w:ilvl="0" w:tplc="406A9E5A">
      <w:start w:val="106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34E16848"/>
    <w:multiLevelType w:val="hybridMultilevel"/>
    <w:tmpl w:val="D13C8A74"/>
    <w:lvl w:ilvl="0" w:tplc="74AEAC7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5838667">
    <w:abstractNumId w:val="1"/>
  </w:num>
  <w:num w:numId="2" w16cid:durableId="192455856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ang Jin-Lei">
    <w15:presenceInfo w15:providerId="Windows Live" w15:userId="58c344de0d144e6f"/>
  </w15:person>
  <w15:person w15:author="Nedelcho Ivanov">
    <w15:presenceInfo w15:providerId="Windows Live" w15:userId="3022b87d847bdbc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NjIAQmNzA1MLYyUdpeDU4uLM/DyQAsNaAIDifHcsAAAA"/>
  </w:docVars>
  <w:rsids>
    <w:rsidRoot w:val="00A77B3E"/>
    <w:rsid w:val="00017AA7"/>
    <w:rsid w:val="0003034E"/>
    <w:rsid w:val="0007519D"/>
    <w:rsid w:val="000902B9"/>
    <w:rsid w:val="0009164F"/>
    <w:rsid w:val="00093B1F"/>
    <w:rsid w:val="000A557C"/>
    <w:rsid w:val="000B0C0C"/>
    <w:rsid w:val="000C115E"/>
    <w:rsid w:val="000E5F1E"/>
    <w:rsid w:val="000F0077"/>
    <w:rsid w:val="000F1A28"/>
    <w:rsid w:val="000F253A"/>
    <w:rsid w:val="000F576F"/>
    <w:rsid w:val="000F5D47"/>
    <w:rsid w:val="00146344"/>
    <w:rsid w:val="001576D3"/>
    <w:rsid w:val="00171EB9"/>
    <w:rsid w:val="00176C37"/>
    <w:rsid w:val="001C2394"/>
    <w:rsid w:val="001E4AF6"/>
    <w:rsid w:val="001F046E"/>
    <w:rsid w:val="001F2BFA"/>
    <w:rsid w:val="001F2CD7"/>
    <w:rsid w:val="001F4FD0"/>
    <w:rsid w:val="00200D95"/>
    <w:rsid w:val="002050FD"/>
    <w:rsid w:val="002207C3"/>
    <w:rsid w:val="00234A32"/>
    <w:rsid w:val="00256341"/>
    <w:rsid w:val="00272983"/>
    <w:rsid w:val="002852B3"/>
    <w:rsid w:val="002902EB"/>
    <w:rsid w:val="002904CE"/>
    <w:rsid w:val="002909F0"/>
    <w:rsid w:val="002A08E9"/>
    <w:rsid w:val="002B531C"/>
    <w:rsid w:val="002B653E"/>
    <w:rsid w:val="002C0443"/>
    <w:rsid w:val="002D010D"/>
    <w:rsid w:val="002E0A14"/>
    <w:rsid w:val="002E78FA"/>
    <w:rsid w:val="00313B6D"/>
    <w:rsid w:val="00321513"/>
    <w:rsid w:val="003337EB"/>
    <w:rsid w:val="00341DAD"/>
    <w:rsid w:val="00354D96"/>
    <w:rsid w:val="00386EA1"/>
    <w:rsid w:val="00395913"/>
    <w:rsid w:val="003B1E77"/>
    <w:rsid w:val="003B5B2E"/>
    <w:rsid w:val="003D2523"/>
    <w:rsid w:val="003D2E34"/>
    <w:rsid w:val="00414073"/>
    <w:rsid w:val="004236D7"/>
    <w:rsid w:val="0042788E"/>
    <w:rsid w:val="004377DF"/>
    <w:rsid w:val="00444BC4"/>
    <w:rsid w:val="004545FD"/>
    <w:rsid w:val="0046103F"/>
    <w:rsid w:val="00461AC7"/>
    <w:rsid w:val="0046573D"/>
    <w:rsid w:val="00466285"/>
    <w:rsid w:val="0047136A"/>
    <w:rsid w:val="00495B9D"/>
    <w:rsid w:val="004A2596"/>
    <w:rsid w:val="004A5A8E"/>
    <w:rsid w:val="004B63A3"/>
    <w:rsid w:val="004B6FE4"/>
    <w:rsid w:val="004D4B88"/>
    <w:rsid w:val="004E1ACD"/>
    <w:rsid w:val="004F45F6"/>
    <w:rsid w:val="00524DF6"/>
    <w:rsid w:val="00527D89"/>
    <w:rsid w:val="00594746"/>
    <w:rsid w:val="005B18FE"/>
    <w:rsid w:val="005B7AA0"/>
    <w:rsid w:val="005E1FC9"/>
    <w:rsid w:val="005E5049"/>
    <w:rsid w:val="00604826"/>
    <w:rsid w:val="00624A81"/>
    <w:rsid w:val="00630507"/>
    <w:rsid w:val="006377BD"/>
    <w:rsid w:val="00650BC6"/>
    <w:rsid w:val="006546F0"/>
    <w:rsid w:val="00684144"/>
    <w:rsid w:val="006873A4"/>
    <w:rsid w:val="0069166F"/>
    <w:rsid w:val="006B5A03"/>
    <w:rsid w:val="006C3F8A"/>
    <w:rsid w:val="006D5D10"/>
    <w:rsid w:val="006F4442"/>
    <w:rsid w:val="0070275D"/>
    <w:rsid w:val="0070336D"/>
    <w:rsid w:val="00731980"/>
    <w:rsid w:val="00733A15"/>
    <w:rsid w:val="0075678F"/>
    <w:rsid w:val="007A0552"/>
    <w:rsid w:val="007B1D9C"/>
    <w:rsid w:val="007D7647"/>
    <w:rsid w:val="007F28D7"/>
    <w:rsid w:val="0081221D"/>
    <w:rsid w:val="00827B46"/>
    <w:rsid w:val="00827DE0"/>
    <w:rsid w:val="0083630A"/>
    <w:rsid w:val="00844ED3"/>
    <w:rsid w:val="00852A02"/>
    <w:rsid w:val="008B0C5B"/>
    <w:rsid w:val="008B39B7"/>
    <w:rsid w:val="008C367A"/>
    <w:rsid w:val="008C3A81"/>
    <w:rsid w:val="008C5121"/>
    <w:rsid w:val="008D1744"/>
    <w:rsid w:val="008D62B2"/>
    <w:rsid w:val="008D75C7"/>
    <w:rsid w:val="008E63C7"/>
    <w:rsid w:val="009072E9"/>
    <w:rsid w:val="009154E7"/>
    <w:rsid w:val="009248EC"/>
    <w:rsid w:val="00925A54"/>
    <w:rsid w:val="00947EAF"/>
    <w:rsid w:val="009575B0"/>
    <w:rsid w:val="009647BD"/>
    <w:rsid w:val="00966268"/>
    <w:rsid w:val="00980076"/>
    <w:rsid w:val="009B0D43"/>
    <w:rsid w:val="009B1F9D"/>
    <w:rsid w:val="009C531B"/>
    <w:rsid w:val="009F7C29"/>
    <w:rsid w:val="00A069F3"/>
    <w:rsid w:val="00A16D7B"/>
    <w:rsid w:val="00A17135"/>
    <w:rsid w:val="00A27498"/>
    <w:rsid w:val="00A45A6D"/>
    <w:rsid w:val="00A62BC4"/>
    <w:rsid w:val="00A77B3E"/>
    <w:rsid w:val="00AA7B46"/>
    <w:rsid w:val="00AF5281"/>
    <w:rsid w:val="00B07700"/>
    <w:rsid w:val="00B11B9C"/>
    <w:rsid w:val="00B121D6"/>
    <w:rsid w:val="00B20983"/>
    <w:rsid w:val="00B24827"/>
    <w:rsid w:val="00B30796"/>
    <w:rsid w:val="00B350BD"/>
    <w:rsid w:val="00B42514"/>
    <w:rsid w:val="00B4476D"/>
    <w:rsid w:val="00B44CE5"/>
    <w:rsid w:val="00B5519F"/>
    <w:rsid w:val="00B90B65"/>
    <w:rsid w:val="00BA2BF2"/>
    <w:rsid w:val="00BA36D0"/>
    <w:rsid w:val="00BB7FAE"/>
    <w:rsid w:val="00BF17A4"/>
    <w:rsid w:val="00C4556F"/>
    <w:rsid w:val="00C50574"/>
    <w:rsid w:val="00C75B2B"/>
    <w:rsid w:val="00C86061"/>
    <w:rsid w:val="00CA1AB7"/>
    <w:rsid w:val="00CA2A55"/>
    <w:rsid w:val="00CA7C9D"/>
    <w:rsid w:val="00D04202"/>
    <w:rsid w:val="00D23115"/>
    <w:rsid w:val="00D7497E"/>
    <w:rsid w:val="00D96283"/>
    <w:rsid w:val="00DD36F0"/>
    <w:rsid w:val="00DD6DF2"/>
    <w:rsid w:val="00DD7324"/>
    <w:rsid w:val="00E042E5"/>
    <w:rsid w:val="00E154F0"/>
    <w:rsid w:val="00E16F7B"/>
    <w:rsid w:val="00E230E9"/>
    <w:rsid w:val="00E24F8E"/>
    <w:rsid w:val="00E273E3"/>
    <w:rsid w:val="00E418A5"/>
    <w:rsid w:val="00E440F7"/>
    <w:rsid w:val="00E77B06"/>
    <w:rsid w:val="00E96115"/>
    <w:rsid w:val="00EB67BA"/>
    <w:rsid w:val="00ED13CC"/>
    <w:rsid w:val="00ED4C1A"/>
    <w:rsid w:val="00ED5FDF"/>
    <w:rsid w:val="00EE3A35"/>
    <w:rsid w:val="00EF3449"/>
    <w:rsid w:val="00F00FD8"/>
    <w:rsid w:val="00F34A96"/>
    <w:rsid w:val="00F527FA"/>
    <w:rsid w:val="00F57200"/>
    <w:rsid w:val="00F821E8"/>
    <w:rsid w:val="00F864DE"/>
    <w:rsid w:val="00F94134"/>
    <w:rsid w:val="00FA5B5C"/>
    <w:rsid w:val="00FB4651"/>
    <w:rsid w:val="00FC6E4C"/>
    <w:rsid w:val="00FE2C05"/>
    <w:rsid w:val="00FF7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C9B65D"/>
  <w15:docId w15:val="{76B28606-F5C2-4298-9418-54D586CA8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rynqvb">
    <w:name w:val="rynqvb"/>
    <w:basedOn w:val="a0"/>
  </w:style>
  <w:style w:type="paragraph" w:styleId="a3">
    <w:name w:val="header"/>
    <w:basedOn w:val="a"/>
    <w:link w:val="a4"/>
    <w:rsid w:val="000F576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0F576F"/>
    <w:rPr>
      <w:sz w:val="18"/>
      <w:szCs w:val="18"/>
    </w:rPr>
  </w:style>
  <w:style w:type="paragraph" w:styleId="a5">
    <w:name w:val="footer"/>
    <w:basedOn w:val="a"/>
    <w:link w:val="a6"/>
    <w:uiPriority w:val="99"/>
    <w:rsid w:val="000F576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F576F"/>
    <w:rPr>
      <w:sz w:val="18"/>
      <w:szCs w:val="18"/>
    </w:rPr>
  </w:style>
  <w:style w:type="table" w:styleId="a7">
    <w:name w:val="Table Grid"/>
    <w:basedOn w:val="a1"/>
    <w:uiPriority w:val="39"/>
    <w:rsid w:val="000F576F"/>
    <w:rPr>
      <w:rFonts w:asciiTheme="minorHAnsi" w:hAnsiTheme="minorHAnsi" w:cstheme="minorBidi"/>
      <w:kern w:val="2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0F576F"/>
    <w:pPr>
      <w:spacing w:after="160" w:line="259" w:lineRule="auto"/>
      <w:ind w:left="720"/>
      <w:contextualSpacing/>
    </w:pPr>
    <w:rPr>
      <w:rFonts w:asciiTheme="minorHAnsi" w:hAnsiTheme="minorHAnsi" w:cstheme="minorBidi"/>
      <w:kern w:val="2"/>
      <w:sz w:val="22"/>
      <w:szCs w:val="22"/>
      <w:lang w:val="en-GB"/>
    </w:rPr>
  </w:style>
  <w:style w:type="character" w:styleId="a9">
    <w:name w:val="annotation reference"/>
    <w:basedOn w:val="a0"/>
    <w:rsid w:val="0070275D"/>
    <w:rPr>
      <w:sz w:val="21"/>
      <w:szCs w:val="21"/>
    </w:rPr>
  </w:style>
  <w:style w:type="paragraph" w:styleId="aa">
    <w:name w:val="annotation text"/>
    <w:basedOn w:val="a"/>
    <w:link w:val="ab"/>
    <w:rsid w:val="0070275D"/>
  </w:style>
  <w:style w:type="character" w:customStyle="1" w:styleId="ab">
    <w:name w:val="批注文字 字符"/>
    <w:basedOn w:val="a0"/>
    <w:link w:val="aa"/>
    <w:rsid w:val="0070275D"/>
    <w:rPr>
      <w:sz w:val="24"/>
      <w:szCs w:val="24"/>
    </w:rPr>
  </w:style>
  <w:style w:type="paragraph" w:styleId="ac">
    <w:name w:val="annotation subject"/>
    <w:basedOn w:val="aa"/>
    <w:next w:val="aa"/>
    <w:link w:val="ad"/>
    <w:rsid w:val="0070275D"/>
    <w:rPr>
      <w:b/>
      <w:bCs/>
    </w:rPr>
  </w:style>
  <w:style w:type="character" w:customStyle="1" w:styleId="ad">
    <w:name w:val="批注主题 字符"/>
    <w:basedOn w:val="ab"/>
    <w:link w:val="ac"/>
    <w:rsid w:val="0070275D"/>
    <w:rPr>
      <w:b/>
      <w:bCs/>
      <w:sz w:val="24"/>
      <w:szCs w:val="24"/>
    </w:rPr>
  </w:style>
  <w:style w:type="paragraph" w:styleId="ae">
    <w:name w:val="Revision"/>
    <w:hidden/>
    <w:uiPriority w:val="99"/>
    <w:semiHidden/>
    <w:rsid w:val="00DD6DF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33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38/s41591-021-01377-8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5</Pages>
  <Words>12519</Words>
  <Characters>71359</Characters>
  <Application>Microsoft Office Word</Application>
  <DocSecurity>0</DocSecurity>
  <Lines>594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2011</dc:creator>
  <cp:lastModifiedBy>Wang Jin-Lei</cp:lastModifiedBy>
  <cp:revision>8</cp:revision>
  <dcterms:created xsi:type="dcterms:W3CDTF">2023-09-09T19:49:00Z</dcterms:created>
  <dcterms:modified xsi:type="dcterms:W3CDTF">2023-09-12T07:06:00Z</dcterms:modified>
</cp:coreProperties>
</file>